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810684" w14:textId="77777777" w:rsidR="0017567B" w:rsidRPr="0017567B" w:rsidRDefault="0017567B" w:rsidP="0017567B">
      <w:pPr>
        <w:pStyle w:val="Heading1"/>
      </w:pPr>
      <w:r w:rsidRPr="0017567B">
        <w:t>Nonfiction Book Proposal Outline</w:t>
      </w:r>
    </w:p>
    <w:p w14:paraId="0AE3EEAB" w14:textId="77777777" w:rsidR="0017567B" w:rsidRPr="0017567B" w:rsidRDefault="0017567B" w:rsidP="0017567B">
      <w:pPr>
        <w:pStyle w:val="FirstParagraph"/>
      </w:pPr>
      <w:r w:rsidRPr="0017567B">
        <w:t>The following are some guidelines to help you.  As much as you love writing, this is not designed to be an epic.  You want to demonstrate that you know your stuff and that you are the right person to be writing and promoting books like this.</w:t>
      </w:r>
    </w:p>
    <w:p w14:paraId="6547BB22" w14:textId="77777777" w:rsidR="0017567B" w:rsidRPr="0017567B" w:rsidRDefault="0017567B" w:rsidP="0017567B">
      <w:pPr>
        <w:rPr>
          <w:rFonts w:ascii="GaramondURW" w:hAnsi="GaramondURW"/>
        </w:rPr>
      </w:pPr>
      <w:r w:rsidRPr="0017567B">
        <w:rPr>
          <w:rFonts w:ascii="GaramondURW" w:hAnsi="GaramondURW"/>
        </w:rPr>
        <w:t>If you are in business, you will recognise that this has similarities to a traditional marketing plan, because of course that is how businesses plan how they will market and sell their products and services and for the moment, that is what you are.</w:t>
      </w:r>
    </w:p>
    <w:p w14:paraId="0BE2FD38" w14:textId="77777777" w:rsidR="0017567B" w:rsidRPr="0017567B" w:rsidRDefault="0017567B" w:rsidP="0017567B">
      <w:pPr>
        <w:rPr>
          <w:rFonts w:ascii="GaramondURW" w:hAnsi="GaramondURW"/>
        </w:rPr>
      </w:pPr>
    </w:p>
    <w:p w14:paraId="1E18F61B" w14:textId="77777777" w:rsidR="0017567B" w:rsidRPr="0017567B" w:rsidRDefault="0017567B" w:rsidP="0017567B">
      <w:pPr>
        <w:rPr>
          <w:rFonts w:ascii="GaramondURW" w:hAnsi="GaramondURW"/>
        </w:rPr>
      </w:pPr>
      <w:r w:rsidRPr="0017567B">
        <w:rPr>
          <w:rFonts w:ascii="GaramondURW" w:hAnsi="GaramondURW"/>
          <w:b/>
        </w:rPr>
        <w:t>This is often the hardest part, and I would suggest treating each section as a mini project</w:t>
      </w:r>
      <w:r w:rsidRPr="0017567B">
        <w:rPr>
          <w:rFonts w:ascii="GaramondURW" w:hAnsi="GaramondURW"/>
        </w:rPr>
        <w:t>.  Use all of the tools available to you.  I love to mind map and use post it notes.  When you brainstorm, do it, leave it and come back to it once you have given your mind time to process its unconscious thoughts.  Use your intuition, often the first thing that comes into your mind is usually the right one.</w:t>
      </w:r>
    </w:p>
    <w:p w14:paraId="3EA63C74" w14:textId="77777777" w:rsidR="0017567B" w:rsidRPr="0017567B" w:rsidRDefault="0017567B" w:rsidP="0017567B">
      <w:pPr>
        <w:rPr>
          <w:rFonts w:ascii="GaramondURW" w:hAnsi="GaramondURW"/>
        </w:rPr>
      </w:pPr>
    </w:p>
    <w:p w14:paraId="0A6A1565" w14:textId="77777777" w:rsidR="0017567B" w:rsidRPr="0017567B" w:rsidRDefault="0017567B" w:rsidP="0017567B">
      <w:pPr>
        <w:pStyle w:val="Heading2"/>
        <w:rPr>
          <w:rFonts w:ascii="GaramondURW" w:hAnsi="GaramondURW"/>
        </w:rPr>
      </w:pPr>
      <w:r w:rsidRPr="0017567B">
        <w:rPr>
          <w:rFonts w:ascii="GaramondURW" w:hAnsi="GaramondURW"/>
        </w:rPr>
        <w:br w:type="page"/>
      </w:r>
      <w:r w:rsidRPr="0017567B">
        <w:rPr>
          <w:rFonts w:ascii="GaramondURW" w:hAnsi="GaramondURW"/>
        </w:rPr>
        <w:lastRenderedPageBreak/>
        <w:t>Suggested layout</w:t>
      </w:r>
    </w:p>
    <w:p w14:paraId="22C382B5" w14:textId="77777777" w:rsidR="0017567B" w:rsidRPr="0017567B" w:rsidRDefault="0017567B" w:rsidP="0017567B">
      <w:pPr>
        <w:rPr>
          <w:rFonts w:ascii="GaramondURW" w:hAnsi="GaramondURW"/>
        </w:rPr>
      </w:pPr>
      <w:r w:rsidRPr="0017567B">
        <w:rPr>
          <w:rFonts w:ascii="GaramondURW" w:hAnsi="GaramondURW"/>
        </w:rPr>
        <w:t>Title page</w:t>
      </w:r>
    </w:p>
    <w:p w14:paraId="417A2A61" w14:textId="77777777" w:rsidR="0017567B" w:rsidRPr="0017567B" w:rsidRDefault="0017567B" w:rsidP="0017567B">
      <w:pPr>
        <w:rPr>
          <w:rFonts w:ascii="GaramondURW" w:hAnsi="GaramondURW"/>
        </w:rPr>
      </w:pPr>
      <w:r w:rsidRPr="0017567B">
        <w:rPr>
          <w:rFonts w:ascii="GaramondURW" w:hAnsi="GaramondURW"/>
        </w:rPr>
        <w:t>Table of contents</w:t>
      </w:r>
    </w:p>
    <w:p w14:paraId="06B88FCD" w14:textId="77777777" w:rsidR="0017567B" w:rsidRPr="0017567B" w:rsidRDefault="0017567B" w:rsidP="0017567B">
      <w:pPr>
        <w:rPr>
          <w:rFonts w:ascii="GaramondURW" w:hAnsi="GaramondURW"/>
        </w:rPr>
      </w:pPr>
      <w:r w:rsidRPr="0017567B">
        <w:rPr>
          <w:rFonts w:ascii="GaramondURW" w:hAnsi="GaramondURW"/>
        </w:rPr>
        <w:t>Introduction &amp; Summary</w:t>
      </w:r>
    </w:p>
    <w:p w14:paraId="717166AA" w14:textId="77777777" w:rsidR="0017567B" w:rsidRPr="0017567B" w:rsidRDefault="0017567B" w:rsidP="0017567B">
      <w:pPr>
        <w:rPr>
          <w:rFonts w:ascii="GaramondURW" w:hAnsi="GaramondURW"/>
        </w:rPr>
      </w:pPr>
      <w:r w:rsidRPr="0017567B">
        <w:rPr>
          <w:rFonts w:ascii="GaramondURW" w:hAnsi="GaramondURW"/>
        </w:rPr>
        <w:t>Target audience / your reader</w:t>
      </w:r>
    </w:p>
    <w:p w14:paraId="267C74A1" w14:textId="77777777" w:rsidR="0017567B" w:rsidRPr="0017567B" w:rsidRDefault="0017567B" w:rsidP="0017567B">
      <w:pPr>
        <w:rPr>
          <w:rFonts w:ascii="GaramondURW" w:hAnsi="GaramondURW"/>
        </w:rPr>
      </w:pPr>
      <w:r w:rsidRPr="0017567B">
        <w:rPr>
          <w:rFonts w:ascii="GaramondURW" w:hAnsi="GaramondURW"/>
        </w:rPr>
        <w:t>Product – about the book</w:t>
      </w:r>
    </w:p>
    <w:p w14:paraId="0F931B7C" w14:textId="77777777" w:rsidR="0017567B" w:rsidRPr="0017567B" w:rsidRDefault="0017567B" w:rsidP="0017567B">
      <w:pPr>
        <w:rPr>
          <w:rFonts w:ascii="GaramondURW" w:hAnsi="GaramondURW"/>
        </w:rPr>
      </w:pPr>
      <w:r w:rsidRPr="0017567B">
        <w:rPr>
          <w:rFonts w:ascii="GaramondURW" w:hAnsi="GaramondURW"/>
        </w:rPr>
        <w:t>Competitors</w:t>
      </w:r>
    </w:p>
    <w:p w14:paraId="1992131B" w14:textId="77777777" w:rsidR="0017567B" w:rsidRPr="0017567B" w:rsidRDefault="0017567B" w:rsidP="0017567B">
      <w:pPr>
        <w:rPr>
          <w:rFonts w:ascii="GaramondURW" w:hAnsi="GaramondURW"/>
        </w:rPr>
      </w:pPr>
      <w:r w:rsidRPr="0017567B">
        <w:rPr>
          <w:rFonts w:ascii="GaramondURW" w:hAnsi="GaramondURW"/>
        </w:rPr>
        <w:t>Price</w:t>
      </w:r>
    </w:p>
    <w:p w14:paraId="13F3A8FC" w14:textId="77777777" w:rsidR="0017567B" w:rsidRPr="0017567B" w:rsidRDefault="0017567B" w:rsidP="0017567B">
      <w:pPr>
        <w:rPr>
          <w:rFonts w:ascii="GaramondURW" w:hAnsi="GaramondURW"/>
        </w:rPr>
      </w:pPr>
      <w:r w:rsidRPr="0017567B">
        <w:rPr>
          <w:rFonts w:ascii="GaramondURW" w:hAnsi="GaramondURW"/>
        </w:rPr>
        <w:t>Content overview - synopsis</w:t>
      </w:r>
    </w:p>
    <w:p w14:paraId="05A68B8A" w14:textId="77777777" w:rsidR="0017567B" w:rsidRPr="0017567B" w:rsidRDefault="0017567B" w:rsidP="0017567B">
      <w:pPr>
        <w:rPr>
          <w:rFonts w:ascii="GaramondURW" w:hAnsi="GaramondURW"/>
        </w:rPr>
      </w:pPr>
      <w:r w:rsidRPr="0017567B">
        <w:rPr>
          <w:rFonts w:ascii="GaramondURW" w:hAnsi="GaramondURW"/>
        </w:rPr>
        <w:t>Book length</w:t>
      </w:r>
    </w:p>
    <w:p w14:paraId="6143E541" w14:textId="77777777" w:rsidR="0017567B" w:rsidRPr="0017567B" w:rsidRDefault="0017567B" w:rsidP="0017567B">
      <w:pPr>
        <w:rPr>
          <w:rFonts w:ascii="GaramondURW" w:hAnsi="GaramondURW"/>
        </w:rPr>
      </w:pPr>
      <w:r w:rsidRPr="0017567B">
        <w:rPr>
          <w:rFonts w:ascii="GaramondURW" w:hAnsi="GaramondURW"/>
        </w:rPr>
        <w:t>Marketing &amp; promotion</w:t>
      </w:r>
    </w:p>
    <w:p w14:paraId="04BECA54" w14:textId="77777777" w:rsidR="0017567B" w:rsidRPr="0017567B" w:rsidRDefault="0017567B" w:rsidP="0017567B">
      <w:pPr>
        <w:rPr>
          <w:rFonts w:ascii="GaramondURW" w:hAnsi="GaramondURW"/>
        </w:rPr>
      </w:pPr>
      <w:r w:rsidRPr="0017567B">
        <w:rPr>
          <w:rFonts w:ascii="GaramondURW" w:hAnsi="GaramondURW"/>
        </w:rPr>
        <w:t>About the author</w:t>
      </w:r>
    </w:p>
    <w:p w14:paraId="2664B895" w14:textId="77777777" w:rsidR="0017567B" w:rsidRPr="0017567B" w:rsidRDefault="0017567B" w:rsidP="0017567B">
      <w:pPr>
        <w:rPr>
          <w:rFonts w:ascii="GaramondURW" w:hAnsi="GaramondURW"/>
        </w:rPr>
      </w:pPr>
      <w:r w:rsidRPr="0017567B">
        <w:rPr>
          <w:rFonts w:ascii="GaramondURW" w:hAnsi="GaramondURW"/>
        </w:rPr>
        <w:t>Sample chapters</w:t>
      </w:r>
    </w:p>
    <w:p w14:paraId="0109EB39" w14:textId="77777777" w:rsidR="0017567B" w:rsidRPr="0017567B" w:rsidRDefault="0017567B" w:rsidP="0017567B">
      <w:pPr>
        <w:rPr>
          <w:rFonts w:ascii="GaramondURW" w:hAnsi="GaramondURW"/>
        </w:rPr>
      </w:pPr>
    </w:p>
    <w:p w14:paraId="74919AEF" w14:textId="77777777" w:rsidR="0017567B" w:rsidRPr="0017567B" w:rsidRDefault="0017567B" w:rsidP="0017567B">
      <w:pPr>
        <w:pStyle w:val="Heading2"/>
        <w:rPr>
          <w:rFonts w:ascii="GaramondURW" w:hAnsi="GaramondURW"/>
        </w:rPr>
      </w:pPr>
      <w:r w:rsidRPr="0017567B">
        <w:rPr>
          <w:rFonts w:ascii="GaramondURW" w:hAnsi="GaramondURW"/>
        </w:rPr>
        <w:t>Introduction</w:t>
      </w:r>
    </w:p>
    <w:p w14:paraId="10F1A9A1" w14:textId="77777777" w:rsidR="0017567B" w:rsidRPr="0017567B" w:rsidRDefault="0017567B" w:rsidP="0017567B">
      <w:pPr>
        <w:rPr>
          <w:rFonts w:ascii="GaramondURW" w:hAnsi="GaramondURW"/>
        </w:rPr>
      </w:pPr>
      <w:r w:rsidRPr="0017567B">
        <w:rPr>
          <w:rFonts w:ascii="GaramondURW" w:hAnsi="GaramondURW"/>
        </w:rPr>
        <w:t xml:space="preserve">Describe your book in two or three paragraphs (500 words or less). </w:t>
      </w:r>
    </w:p>
    <w:p w14:paraId="22054C99" w14:textId="77777777" w:rsidR="0017567B" w:rsidRPr="0017567B" w:rsidRDefault="0017567B" w:rsidP="0017567B">
      <w:pPr>
        <w:rPr>
          <w:rFonts w:ascii="GaramondURW" w:hAnsi="GaramondURW"/>
        </w:rPr>
      </w:pPr>
    </w:p>
    <w:p w14:paraId="40584B85" w14:textId="77777777" w:rsidR="0017567B" w:rsidRPr="0017567B" w:rsidRDefault="0017567B" w:rsidP="0017567B">
      <w:pPr>
        <w:rPr>
          <w:rFonts w:ascii="GaramondURW" w:hAnsi="GaramondURW"/>
        </w:rPr>
      </w:pPr>
      <w:r w:rsidRPr="0017567B">
        <w:rPr>
          <w:rFonts w:ascii="GaramondURW" w:hAnsi="GaramondURW"/>
        </w:rPr>
        <w:t xml:space="preserve">What are the title and subtitle? </w:t>
      </w:r>
    </w:p>
    <w:p w14:paraId="1656012A" w14:textId="77777777" w:rsidR="0017567B" w:rsidRPr="0017567B" w:rsidRDefault="0017567B" w:rsidP="0017567B">
      <w:pPr>
        <w:rPr>
          <w:rFonts w:ascii="GaramondURW" w:hAnsi="GaramondURW"/>
        </w:rPr>
      </w:pPr>
      <w:r w:rsidRPr="0017567B">
        <w:rPr>
          <w:rFonts w:ascii="GaramondURW" w:hAnsi="GaramondURW"/>
        </w:rPr>
        <w:t>What is the category under which it would sell?</w:t>
      </w:r>
    </w:p>
    <w:p w14:paraId="7C77658C" w14:textId="69778B32" w:rsidR="0017567B" w:rsidRDefault="0017567B" w:rsidP="0017567B">
      <w:pPr>
        <w:rPr>
          <w:rFonts w:ascii="GaramondURW" w:hAnsi="GaramondURW"/>
        </w:rPr>
      </w:pPr>
      <w:r w:rsidRPr="0017567B">
        <w:rPr>
          <w:rFonts w:ascii="GaramondURW" w:hAnsi="GaramondURW"/>
        </w:rPr>
        <w:t xml:space="preserve">Thinking about your target audience, what would make them what to read it? </w:t>
      </w:r>
    </w:p>
    <w:p w14:paraId="6E34A253" w14:textId="77777777" w:rsidR="00C71146" w:rsidRDefault="00C71146" w:rsidP="0017567B">
      <w:pPr>
        <w:rPr>
          <w:rFonts w:ascii="GaramondURW" w:hAnsi="GaramondURW"/>
        </w:rPr>
      </w:pPr>
      <w:r>
        <w:rPr>
          <w:rFonts w:ascii="GaramondURW" w:hAnsi="GaramondURW"/>
        </w:rPr>
        <w:t xml:space="preserve">Why your book? </w:t>
      </w:r>
    </w:p>
    <w:p w14:paraId="77C07B03" w14:textId="77777777" w:rsidR="00C71146" w:rsidRDefault="00C71146" w:rsidP="0017567B">
      <w:pPr>
        <w:rPr>
          <w:rFonts w:ascii="GaramondURW" w:hAnsi="GaramondURW"/>
        </w:rPr>
      </w:pPr>
      <w:r>
        <w:rPr>
          <w:rFonts w:ascii="GaramondURW" w:hAnsi="GaramondURW"/>
        </w:rPr>
        <w:t xml:space="preserve">What need does it fulfil? </w:t>
      </w:r>
    </w:p>
    <w:p w14:paraId="2A23FFB1" w14:textId="2E3C2BE2" w:rsidR="00C71146" w:rsidRDefault="00C71146" w:rsidP="0017567B">
      <w:pPr>
        <w:rPr>
          <w:rFonts w:ascii="GaramondURW" w:hAnsi="GaramondURW"/>
        </w:rPr>
      </w:pPr>
      <w:r>
        <w:rPr>
          <w:rFonts w:ascii="GaramondURW" w:hAnsi="GaramondURW"/>
        </w:rPr>
        <w:t>What does the reader get as an outcome of reading it?</w:t>
      </w:r>
    </w:p>
    <w:p w14:paraId="556C5870" w14:textId="01D9AAAF" w:rsidR="00C71146" w:rsidRPr="0017567B" w:rsidRDefault="00C71146" w:rsidP="0017567B">
      <w:pPr>
        <w:rPr>
          <w:rFonts w:ascii="GaramondURW" w:hAnsi="GaramondURW"/>
        </w:rPr>
      </w:pPr>
      <w:r>
        <w:rPr>
          <w:rFonts w:ascii="GaramondURW" w:hAnsi="GaramondURW"/>
        </w:rPr>
        <w:t>Where does it fit in the market and why?</w:t>
      </w:r>
    </w:p>
    <w:p w14:paraId="0B7F9C08" w14:textId="77777777" w:rsidR="0017567B" w:rsidRPr="0017567B" w:rsidRDefault="0017567B" w:rsidP="0017567B">
      <w:pPr>
        <w:rPr>
          <w:rFonts w:ascii="GaramondURW" w:hAnsi="GaramondURW"/>
        </w:rPr>
      </w:pPr>
    </w:p>
    <w:p w14:paraId="39918F3C" w14:textId="77777777" w:rsidR="0017567B" w:rsidRPr="0017567B" w:rsidRDefault="0017567B" w:rsidP="0017567B">
      <w:pPr>
        <w:rPr>
          <w:rFonts w:ascii="GaramondURW" w:hAnsi="GaramondURW"/>
        </w:rPr>
      </w:pPr>
      <w:r w:rsidRPr="0017567B">
        <w:rPr>
          <w:rFonts w:ascii="GaramondURW" w:hAnsi="GaramondURW"/>
        </w:rPr>
        <w:t>Now rewrite it as if it was the back cover blurb and make it really cry out to your audience and by this imagine there were no boundaries, and let your passion shine.</w:t>
      </w:r>
    </w:p>
    <w:p w14:paraId="2030D0B5" w14:textId="77777777" w:rsidR="0017567B" w:rsidRPr="0017567B" w:rsidRDefault="0017567B" w:rsidP="0017567B">
      <w:pPr>
        <w:pStyle w:val="Heading2"/>
        <w:rPr>
          <w:rFonts w:ascii="GaramondURW" w:hAnsi="GaramondURW"/>
        </w:rPr>
      </w:pPr>
      <w:r w:rsidRPr="0017567B">
        <w:rPr>
          <w:rFonts w:ascii="GaramondURW" w:hAnsi="GaramondURW"/>
        </w:rPr>
        <w:t>Summary</w:t>
      </w:r>
    </w:p>
    <w:p w14:paraId="0BC3766A" w14:textId="77777777" w:rsidR="0017567B" w:rsidRPr="0017567B" w:rsidRDefault="0017567B" w:rsidP="0017567B">
      <w:pPr>
        <w:pStyle w:val="CSP-FirstParagraph"/>
        <w:rPr>
          <w:rFonts w:ascii="GaramondURW" w:hAnsi="GaramondURW"/>
        </w:rPr>
      </w:pPr>
      <w:r w:rsidRPr="0017567B">
        <w:rPr>
          <w:rFonts w:ascii="GaramondURW" w:hAnsi="GaramondURW"/>
        </w:rPr>
        <w:t xml:space="preserve">Write this last. It is the executive overview. Short, no more than one page, double-spaced. </w:t>
      </w:r>
    </w:p>
    <w:p w14:paraId="64A27EFF" w14:textId="77777777" w:rsidR="0017567B" w:rsidRPr="0017567B" w:rsidRDefault="0017567B" w:rsidP="0017567B">
      <w:pPr>
        <w:pStyle w:val="CSP-FirstParagraph"/>
        <w:rPr>
          <w:rFonts w:ascii="GaramondURW" w:hAnsi="GaramondURW"/>
        </w:rPr>
      </w:pPr>
      <w:r w:rsidRPr="0017567B">
        <w:rPr>
          <w:rFonts w:ascii="GaramondURW" w:hAnsi="GaramondURW"/>
          <w:b/>
        </w:rPr>
        <w:lastRenderedPageBreak/>
        <w:t>Purpose:</w:t>
      </w:r>
      <w:r w:rsidRPr="0017567B">
        <w:rPr>
          <w:rFonts w:ascii="GaramondURW" w:hAnsi="GaramondURW"/>
        </w:rPr>
        <w:t xml:space="preserve"> if the editor reads nothing else, they will know what you have in mind. Ideally, it will be sufficiently compelling to make the editor read the rest.</w:t>
      </w:r>
    </w:p>
    <w:p w14:paraId="107577AA" w14:textId="1675AD41" w:rsidR="0017567B" w:rsidRPr="0017567B" w:rsidRDefault="0017567B" w:rsidP="0017567B">
      <w:pPr>
        <w:pStyle w:val="Heading1"/>
      </w:pPr>
      <w:r w:rsidRPr="0017567B">
        <w:t>Target Audience</w:t>
      </w:r>
    </w:p>
    <w:p w14:paraId="057C6D55" w14:textId="77777777" w:rsidR="0017567B" w:rsidRPr="0017567B" w:rsidRDefault="0017567B" w:rsidP="0017567B">
      <w:pPr>
        <w:rPr>
          <w:rFonts w:ascii="GaramondURW" w:hAnsi="GaramondURW"/>
        </w:rPr>
      </w:pPr>
      <w:r w:rsidRPr="0017567B">
        <w:rPr>
          <w:rFonts w:ascii="GaramondURW" w:hAnsi="GaramondURW"/>
        </w:rPr>
        <w:t>What makes up your ideal reader/customer profile?</w:t>
      </w:r>
    </w:p>
    <w:p w14:paraId="117B0EAD" w14:textId="77777777" w:rsidR="0017567B" w:rsidRPr="0017567B" w:rsidRDefault="0017567B" w:rsidP="0017567B">
      <w:pPr>
        <w:rPr>
          <w:rFonts w:ascii="GaramondURW" w:hAnsi="GaramondURW"/>
        </w:rPr>
      </w:pPr>
      <w:r w:rsidRPr="0017567B">
        <w:rPr>
          <w:rFonts w:ascii="GaramondURW" w:hAnsi="GaramondURW"/>
        </w:rPr>
        <w:t>What markets will your book appeal to?</w:t>
      </w:r>
    </w:p>
    <w:p w14:paraId="38EED08D" w14:textId="3B845A80" w:rsidR="0017567B" w:rsidRDefault="0017567B" w:rsidP="0017567B">
      <w:pPr>
        <w:rPr>
          <w:rFonts w:ascii="GaramondURW" w:hAnsi="GaramondURW"/>
        </w:rPr>
      </w:pPr>
      <w:r w:rsidRPr="0017567B">
        <w:rPr>
          <w:rFonts w:ascii="GaramondURW" w:hAnsi="GaramondURW"/>
        </w:rPr>
        <w:t>What questions are they asking you?</w:t>
      </w:r>
    </w:p>
    <w:p w14:paraId="5F90C0B5" w14:textId="3844FF9D" w:rsidR="00C71146" w:rsidRPr="0017567B" w:rsidRDefault="00C71146" w:rsidP="0017567B">
      <w:pPr>
        <w:rPr>
          <w:rFonts w:ascii="GaramondURW" w:hAnsi="GaramondURW"/>
        </w:rPr>
      </w:pPr>
      <w:r>
        <w:rPr>
          <w:rFonts w:ascii="GaramondURW" w:hAnsi="GaramondURW"/>
        </w:rPr>
        <w:t>What does your reader get as an outcome of reading this book?</w:t>
      </w:r>
    </w:p>
    <w:p w14:paraId="1E83D648" w14:textId="7695E11F" w:rsidR="0017567B" w:rsidRPr="0017567B" w:rsidRDefault="00C71146" w:rsidP="0017567B">
      <w:pPr>
        <w:rPr>
          <w:rFonts w:ascii="GaramondURW" w:hAnsi="GaramondURW"/>
        </w:rPr>
      </w:pPr>
      <w:r>
        <w:rPr>
          <w:rFonts w:ascii="GaramondURW" w:hAnsi="GaramondURW"/>
        </w:rPr>
        <w:t xml:space="preserve">Look at your reader archetype and </w:t>
      </w:r>
      <w:proofErr w:type="spellStart"/>
      <w:r>
        <w:rPr>
          <w:rFonts w:ascii="GaramondURW" w:hAnsi="GaramondURW"/>
        </w:rPr>
        <w:t>sumerise</w:t>
      </w:r>
      <w:proofErr w:type="spellEnd"/>
      <w:r>
        <w:rPr>
          <w:rFonts w:ascii="GaramondURW" w:hAnsi="GaramondURW"/>
        </w:rPr>
        <w:t xml:space="preserve"> them. You need to not only think about what they get but where you find them and why they will buy this book.</w:t>
      </w:r>
    </w:p>
    <w:p w14:paraId="42C04154" w14:textId="77777777" w:rsidR="0017567B" w:rsidRPr="0017567B" w:rsidRDefault="0017567B" w:rsidP="0017567B">
      <w:pPr>
        <w:pStyle w:val="Heading1"/>
      </w:pPr>
      <w:r w:rsidRPr="0017567B">
        <w:t>Product – about the book</w:t>
      </w:r>
    </w:p>
    <w:p w14:paraId="6496FDB1" w14:textId="60772BC7" w:rsidR="0017567B" w:rsidRPr="0017567B" w:rsidRDefault="0017567B" w:rsidP="0017567B">
      <w:pPr>
        <w:pStyle w:val="Heading2"/>
        <w:rPr>
          <w:rFonts w:ascii="GaramondURW" w:hAnsi="GaramondURW"/>
        </w:rPr>
      </w:pPr>
      <w:r w:rsidRPr="0017567B">
        <w:rPr>
          <w:rFonts w:ascii="GaramondURW" w:hAnsi="GaramondURW"/>
        </w:rPr>
        <w:t>Competitive Titles</w:t>
      </w:r>
      <w:r w:rsidR="00CF26EA">
        <w:rPr>
          <w:rFonts w:ascii="GaramondURW" w:hAnsi="GaramondURW"/>
        </w:rPr>
        <w:t xml:space="preserve"> Analysis</w:t>
      </w:r>
    </w:p>
    <w:p w14:paraId="0F8F68C3" w14:textId="77777777" w:rsidR="0017567B" w:rsidRPr="0017567B" w:rsidRDefault="0017567B" w:rsidP="0017567B">
      <w:pPr>
        <w:rPr>
          <w:rFonts w:ascii="GaramondURW" w:hAnsi="GaramondURW"/>
        </w:rPr>
      </w:pPr>
      <w:r w:rsidRPr="0017567B">
        <w:rPr>
          <w:rFonts w:ascii="GaramondURW" w:hAnsi="GaramondURW"/>
        </w:rPr>
        <w:t xml:space="preserve">List and summarise the major competitive titles and explain why yours is different from each. </w:t>
      </w:r>
    </w:p>
    <w:p w14:paraId="0BB2C52E" w14:textId="77777777" w:rsidR="0017567B" w:rsidRPr="0017567B" w:rsidRDefault="0017567B" w:rsidP="0017567B">
      <w:pPr>
        <w:rPr>
          <w:rFonts w:ascii="GaramondURW" w:hAnsi="GaramondURW"/>
        </w:rPr>
      </w:pPr>
      <w:r w:rsidRPr="0017567B">
        <w:rPr>
          <w:rFonts w:ascii="GaramondURW" w:hAnsi="GaramondURW"/>
        </w:rPr>
        <w:t xml:space="preserve">E.g. </w:t>
      </w:r>
    </w:p>
    <w:p w14:paraId="64431BFF" w14:textId="77777777" w:rsidR="0017567B" w:rsidRPr="0017567B" w:rsidRDefault="0017567B" w:rsidP="0017567B">
      <w:pPr>
        <w:pStyle w:val="Heading3"/>
        <w:rPr>
          <w:rFonts w:ascii="GaramondURW" w:hAnsi="GaramondURW"/>
        </w:rPr>
      </w:pPr>
      <w:r w:rsidRPr="0017567B">
        <w:rPr>
          <w:rFonts w:ascii="GaramondURW" w:hAnsi="GaramondURW"/>
        </w:rPr>
        <w:t>The Goddess Revolution Make Peace with Food, Love Your Body and Reclaim Your Life</w:t>
      </w:r>
    </w:p>
    <w:p w14:paraId="7D95FEDE" w14:textId="77777777" w:rsidR="0017567B" w:rsidRPr="0017567B" w:rsidRDefault="0017567B" w:rsidP="0017567B">
      <w:pPr>
        <w:rPr>
          <w:rFonts w:ascii="GaramondURW" w:hAnsi="GaramondURW"/>
        </w:rPr>
      </w:pPr>
      <w:r w:rsidRPr="0017567B">
        <w:rPr>
          <w:rFonts w:ascii="GaramondURW" w:hAnsi="GaramondURW"/>
        </w:rPr>
        <w:t>Author: Mel Wells (http://www.thegreengoddesslife.com/)</w:t>
      </w:r>
    </w:p>
    <w:p w14:paraId="7E5F86CD" w14:textId="77777777" w:rsidR="0017567B" w:rsidRPr="0017567B" w:rsidRDefault="0017567B" w:rsidP="0017567B">
      <w:pPr>
        <w:rPr>
          <w:rFonts w:ascii="GaramondURW" w:hAnsi="GaramondURW"/>
        </w:rPr>
      </w:pPr>
      <w:r w:rsidRPr="0017567B">
        <w:rPr>
          <w:rFonts w:ascii="GaramondURW" w:hAnsi="GaramondURW"/>
        </w:rPr>
        <w:t>Publisher: Hay House</w:t>
      </w:r>
    </w:p>
    <w:p w14:paraId="31C365ED" w14:textId="77777777" w:rsidR="0017567B" w:rsidRPr="0017567B" w:rsidRDefault="0017567B" w:rsidP="0017567B">
      <w:pPr>
        <w:rPr>
          <w:rFonts w:ascii="GaramondURW" w:hAnsi="GaramondURW"/>
        </w:rPr>
      </w:pPr>
      <w:r w:rsidRPr="0017567B">
        <w:rPr>
          <w:rFonts w:ascii="GaramondURW" w:hAnsi="GaramondURW"/>
        </w:rPr>
        <w:t>Published: 7 Jun 2016</w:t>
      </w:r>
    </w:p>
    <w:p w14:paraId="302A0DE4" w14:textId="77777777" w:rsidR="0017567B" w:rsidRPr="0017567B" w:rsidRDefault="0017567B" w:rsidP="0017567B">
      <w:pPr>
        <w:rPr>
          <w:rFonts w:ascii="GaramondURW" w:hAnsi="GaramondURW"/>
        </w:rPr>
      </w:pPr>
      <w:r w:rsidRPr="0017567B">
        <w:rPr>
          <w:rFonts w:ascii="GaramondURW" w:hAnsi="GaramondURW"/>
        </w:rPr>
        <w:t xml:space="preserve">Price: paperback – £RRP not Amazon </w:t>
      </w:r>
    </w:p>
    <w:p w14:paraId="5863A0AB" w14:textId="77777777" w:rsidR="0017567B" w:rsidRPr="0017567B" w:rsidRDefault="0017567B" w:rsidP="0017567B">
      <w:pPr>
        <w:rPr>
          <w:rFonts w:ascii="GaramondURW" w:hAnsi="GaramondURW"/>
        </w:rPr>
      </w:pPr>
      <w:r w:rsidRPr="0017567B">
        <w:rPr>
          <w:rFonts w:ascii="GaramondURW" w:hAnsi="GaramondURW"/>
        </w:rPr>
        <w:t>Number of pages: 288</w:t>
      </w:r>
    </w:p>
    <w:p w14:paraId="0117ACD9" w14:textId="77777777" w:rsidR="0017567B" w:rsidRPr="0017567B" w:rsidRDefault="0017567B" w:rsidP="0017567B">
      <w:pPr>
        <w:rPr>
          <w:rFonts w:ascii="GaramondURW" w:hAnsi="GaramondURW"/>
        </w:rPr>
      </w:pPr>
      <w:r w:rsidRPr="0017567B">
        <w:rPr>
          <w:rFonts w:ascii="GaramondURW" w:hAnsi="GaramondURW"/>
        </w:rPr>
        <w:t xml:space="preserve">Format: paperback and </w:t>
      </w:r>
      <w:proofErr w:type="spellStart"/>
      <w:r w:rsidRPr="0017567B">
        <w:rPr>
          <w:rFonts w:ascii="GaramondURW" w:hAnsi="GaramondURW"/>
        </w:rPr>
        <w:t>ebook</w:t>
      </w:r>
      <w:proofErr w:type="spellEnd"/>
    </w:p>
    <w:p w14:paraId="044EA374" w14:textId="77777777" w:rsidR="0017567B" w:rsidRPr="0017567B" w:rsidRDefault="0017567B" w:rsidP="0017567B">
      <w:pPr>
        <w:rPr>
          <w:rFonts w:ascii="GaramondURW" w:hAnsi="GaramondURW"/>
        </w:rPr>
      </w:pPr>
      <w:r w:rsidRPr="0017567B">
        <w:rPr>
          <w:rFonts w:ascii="GaramondURW" w:hAnsi="GaramondURW"/>
        </w:rPr>
        <w:t>ISBN-13: 978-1781807125</w:t>
      </w:r>
    </w:p>
    <w:p w14:paraId="57E14978" w14:textId="77777777" w:rsidR="0017567B" w:rsidRPr="0017567B" w:rsidRDefault="0017567B" w:rsidP="0017567B">
      <w:pPr>
        <w:pStyle w:val="Heading4"/>
        <w:rPr>
          <w:rStyle w:val="textexposedshow"/>
          <w:rFonts w:ascii="GaramondURW" w:hAnsi="GaramondURW"/>
        </w:rPr>
      </w:pPr>
      <w:r w:rsidRPr="0017567B">
        <w:rPr>
          <w:rStyle w:val="textexposedshow"/>
          <w:rFonts w:ascii="GaramondURW" w:hAnsi="GaramondURW"/>
        </w:rPr>
        <w:t>Summary of who it’s for</w:t>
      </w:r>
    </w:p>
    <w:p w14:paraId="78CC6BFF" w14:textId="77777777" w:rsidR="0017567B" w:rsidRPr="0017567B" w:rsidRDefault="0017567B" w:rsidP="0017567B">
      <w:pPr>
        <w:rPr>
          <w:rFonts w:ascii="GaramondURW" w:hAnsi="GaramondURW"/>
          <w:sz w:val="32"/>
        </w:rPr>
      </w:pPr>
      <w:r w:rsidRPr="0017567B">
        <w:rPr>
          <w:rStyle w:val="textexposedshow"/>
          <w:rFonts w:ascii="GaramondURW" w:hAnsi="GaramondURW"/>
          <w:color w:val="1D2129"/>
          <w:szCs w:val="21"/>
          <w:shd w:val="clear" w:color="auto" w:fill="FFFFFF"/>
        </w:rPr>
        <w:t xml:space="preserve">This book is aimed at women in their 20’s and 30’s who resonate with Mel’s young, healthy vibe. These will be women who already have a poor relationship with food and want what the author has – boundless energy and that ‘happening’ life. The author is a part of a new </w:t>
      </w:r>
      <w:r w:rsidRPr="0017567B">
        <w:rPr>
          <w:rStyle w:val="textexposedshow"/>
          <w:rFonts w:ascii="GaramondURW" w:hAnsi="GaramondURW"/>
          <w:color w:val="1D2129"/>
          <w:szCs w:val="21"/>
          <w:shd w:val="clear" w:color="auto" w:fill="FFFFFF"/>
        </w:rPr>
        <w:lastRenderedPageBreak/>
        <w:t>generation of younger more spiritual and conscious women who are bringing a message of self-love.</w:t>
      </w:r>
    </w:p>
    <w:p w14:paraId="555809B3" w14:textId="77777777" w:rsidR="0017567B" w:rsidRPr="0017567B" w:rsidRDefault="0017567B" w:rsidP="0017567B">
      <w:pPr>
        <w:pStyle w:val="Heading4"/>
        <w:rPr>
          <w:rFonts w:ascii="GaramondURW" w:hAnsi="GaramondURW"/>
        </w:rPr>
      </w:pPr>
      <w:r w:rsidRPr="0017567B">
        <w:rPr>
          <w:rFonts w:ascii="GaramondURW" w:hAnsi="GaramondURW"/>
        </w:rPr>
        <w:t>What it covers</w:t>
      </w:r>
    </w:p>
    <w:p w14:paraId="2D78FFCE" w14:textId="77777777" w:rsidR="0017567B" w:rsidRPr="0017567B" w:rsidRDefault="0017567B" w:rsidP="0017567B">
      <w:pPr>
        <w:rPr>
          <w:rStyle w:val="textexposedshow"/>
          <w:rFonts w:ascii="GaramondURW" w:hAnsi="GaramondURW"/>
        </w:rPr>
      </w:pPr>
      <w:r w:rsidRPr="0017567B">
        <w:rPr>
          <w:rStyle w:val="textexposedshow"/>
          <w:rFonts w:ascii="GaramondURW" w:hAnsi="GaramondURW"/>
        </w:rPr>
        <w:t xml:space="preserve">This book </w:t>
      </w:r>
      <w:proofErr w:type="gramStart"/>
      <w:r w:rsidRPr="0017567B">
        <w:rPr>
          <w:rStyle w:val="textexposedshow"/>
          <w:rFonts w:ascii="GaramondURW" w:hAnsi="GaramondURW"/>
        </w:rPr>
        <w:t>covers:-</w:t>
      </w:r>
      <w:proofErr w:type="gramEnd"/>
    </w:p>
    <w:p w14:paraId="15FA4B45" w14:textId="77777777" w:rsidR="0017567B" w:rsidRPr="0017567B" w:rsidRDefault="0017567B" w:rsidP="0017567B">
      <w:pPr>
        <w:pStyle w:val="ListParagraph"/>
        <w:numPr>
          <w:ilvl w:val="0"/>
          <w:numId w:val="27"/>
        </w:numPr>
        <w:spacing w:after="160" w:line="259" w:lineRule="auto"/>
        <w:contextualSpacing w:val="0"/>
        <w:jc w:val="both"/>
        <w:rPr>
          <w:rStyle w:val="textexposedshow"/>
          <w:rFonts w:ascii="GaramondURW" w:hAnsi="GaramondURW"/>
        </w:rPr>
      </w:pPr>
      <w:r w:rsidRPr="0017567B">
        <w:rPr>
          <w:rStyle w:val="textexposedshow"/>
          <w:rFonts w:ascii="GaramondURW" w:hAnsi="GaramondURW"/>
        </w:rPr>
        <w:t>The author’s journey</w:t>
      </w:r>
    </w:p>
    <w:p w14:paraId="3E2649D8" w14:textId="77777777" w:rsidR="0017567B" w:rsidRPr="0017567B" w:rsidRDefault="0017567B" w:rsidP="0017567B">
      <w:pPr>
        <w:pStyle w:val="ListParagraph"/>
        <w:numPr>
          <w:ilvl w:val="0"/>
          <w:numId w:val="27"/>
        </w:numPr>
        <w:spacing w:after="160" w:line="259" w:lineRule="auto"/>
        <w:contextualSpacing w:val="0"/>
        <w:jc w:val="both"/>
        <w:rPr>
          <w:rStyle w:val="textexposedshow"/>
          <w:rFonts w:ascii="GaramondURW" w:hAnsi="GaramondURW"/>
        </w:rPr>
      </w:pPr>
      <w:r w:rsidRPr="0017567B">
        <w:rPr>
          <w:rStyle w:val="textexposedshow"/>
          <w:rFonts w:ascii="GaramondURW" w:hAnsi="GaramondURW"/>
        </w:rPr>
        <w:t>All about food and dieting</w:t>
      </w:r>
    </w:p>
    <w:p w14:paraId="5DEBAAA6" w14:textId="77777777" w:rsidR="0017567B" w:rsidRPr="0017567B" w:rsidRDefault="0017567B" w:rsidP="0017567B">
      <w:pPr>
        <w:pStyle w:val="ListParagraph"/>
        <w:numPr>
          <w:ilvl w:val="0"/>
          <w:numId w:val="27"/>
        </w:numPr>
        <w:spacing w:after="160" w:line="259" w:lineRule="auto"/>
        <w:contextualSpacing w:val="0"/>
        <w:jc w:val="both"/>
        <w:rPr>
          <w:rStyle w:val="textexposedshow"/>
          <w:rFonts w:ascii="GaramondURW" w:hAnsi="GaramondURW"/>
        </w:rPr>
      </w:pPr>
      <w:r w:rsidRPr="0017567B">
        <w:rPr>
          <w:rStyle w:val="textexposedshow"/>
          <w:rFonts w:ascii="GaramondURW" w:hAnsi="GaramondURW"/>
        </w:rPr>
        <w:t>Changing your mindset</w:t>
      </w:r>
    </w:p>
    <w:p w14:paraId="34FE9193" w14:textId="77777777" w:rsidR="0017567B" w:rsidRPr="0017567B" w:rsidRDefault="0017567B" w:rsidP="0017567B">
      <w:pPr>
        <w:pStyle w:val="ListParagraph"/>
        <w:numPr>
          <w:ilvl w:val="0"/>
          <w:numId w:val="27"/>
        </w:numPr>
        <w:spacing w:after="160" w:line="259" w:lineRule="auto"/>
        <w:contextualSpacing w:val="0"/>
        <w:jc w:val="both"/>
        <w:rPr>
          <w:rStyle w:val="textexposedshow"/>
          <w:rFonts w:ascii="GaramondURW" w:hAnsi="GaramondURW"/>
        </w:rPr>
      </w:pPr>
      <w:r w:rsidRPr="0017567B">
        <w:rPr>
          <w:rStyle w:val="textexposedshow"/>
          <w:rFonts w:ascii="GaramondURW" w:hAnsi="GaramondURW"/>
        </w:rPr>
        <w:t>Getting in touch with you and your feelings</w:t>
      </w:r>
    </w:p>
    <w:p w14:paraId="25238421" w14:textId="77777777" w:rsidR="0017567B" w:rsidRPr="0017567B" w:rsidRDefault="0017567B" w:rsidP="0017567B">
      <w:pPr>
        <w:pStyle w:val="ListParagraph"/>
        <w:numPr>
          <w:ilvl w:val="0"/>
          <w:numId w:val="27"/>
        </w:numPr>
        <w:spacing w:after="160" w:line="259" w:lineRule="auto"/>
        <w:contextualSpacing w:val="0"/>
        <w:jc w:val="both"/>
        <w:rPr>
          <w:rStyle w:val="textexposedshow"/>
          <w:rFonts w:ascii="GaramondURW" w:hAnsi="GaramondURW"/>
        </w:rPr>
      </w:pPr>
      <w:r w:rsidRPr="0017567B">
        <w:rPr>
          <w:rStyle w:val="textexposedshow"/>
          <w:rFonts w:ascii="GaramondURW" w:hAnsi="GaramondURW"/>
        </w:rPr>
        <w:t>Learning self-love</w:t>
      </w:r>
    </w:p>
    <w:p w14:paraId="5E90A3A7" w14:textId="77777777" w:rsidR="0017567B" w:rsidRPr="0017567B" w:rsidRDefault="0017567B" w:rsidP="0017567B">
      <w:pPr>
        <w:pStyle w:val="Heading4"/>
        <w:rPr>
          <w:rStyle w:val="textexposedshow"/>
          <w:rFonts w:ascii="GaramondURW" w:hAnsi="GaramondURW"/>
        </w:rPr>
      </w:pPr>
      <w:r w:rsidRPr="0017567B">
        <w:rPr>
          <w:rStyle w:val="textexposedshow"/>
          <w:rFonts w:ascii="GaramondURW" w:hAnsi="GaramondURW"/>
        </w:rPr>
        <w:t>What it does well</w:t>
      </w:r>
    </w:p>
    <w:p w14:paraId="6DE32A50" w14:textId="77777777" w:rsidR="0017567B" w:rsidRPr="0017567B" w:rsidRDefault="0017567B" w:rsidP="0017567B">
      <w:pPr>
        <w:rPr>
          <w:rStyle w:val="textexposedshow"/>
          <w:rFonts w:ascii="GaramondURW" w:hAnsi="GaramondURW"/>
        </w:rPr>
      </w:pPr>
      <w:r w:rsidRPr="0017567B">
        <w:rPr>
          <w:rStyle w:val="textexposedshow"/>
          <w:rFonts w:ascii="GaramondURW" w:hAnsi="GaramondURW"/>
        </w:rPr>
        <w:t>Laid out in sections that are easy to understand and consume, it takes the reader on a journey with their relationship for food and asks them to examine what they are really ‘hungry’ for. When they know what they hunger for they can begin to understand their relationship and feelings about food so that this opens the door to being able to change their mindset and begin to love themselves.</w:t>
      </w:r>
    </w:p>
    <w:p w14:paraId="3EDB2770" w14:textId="77777777" w:rsidR="0017567B" w:rsidRPr="0017567B" w:rsidRDefault="0017567B" w:rsidP="0017567B">
      <w:pPr>
        <w:pStyle w:val="Heading4"/>
        <w:rPr>
          <w:rStyle w:val="textexposedshow"/>
          <w:rFonts w:ascii="GaramondURW" w:hAnsi="GaramondURW"/>
        </w:rPr>
      </w:pPr>
      <w:r w:rsidRPr="0017567B">
        <w:rPr>
          <w:rStyle w:val="textexposedshow"/>
          <w:rFonts w:ascii="GaramondURW" w:hAnsi="GaramondURW"/>
        </w:rPr>
        <w:t>How my book is different</w:t>
      </w:r>
    </w:p>
    <w:p w14:paraId="7884CE93" w14:textId="77777777" w:rsidR="0017567B" w:rsidRPr="0017567B" w:rsidRDefault="0017567B" w:rsidP="0017567B">
      <w:pPr>
        <w:rPr>
          <w:rFonts w:ascii="GaramondURW" w:hAnsi="GaramondURW"/>
        </w:rPr>
      </w:pPr>
      <w:r w:rsidRPr="0017567B">
        <w:rPr>
          <w:rFonts w:ascii="GaramondURW" w:hAnsi="GaramondURW"/>
        </w:rPr>
        <w:t>My book does not focus just on food, although changing how you eat with a focus on healing at the cell level is one of the parts. I do not prescribe a diet; I offer the reader the opportunity to find their natural ‘diet.' My book is for an older market and asks my readers to look back to understand what has caused the stress using writing as a communication tool. From there to find the right listening tools, ideas about how to de-stress the body with nutrition and other techniques and how to create a unique healing plan.</w:t>
      </w:r>
    </w:p>
    <w:p w14:paraId="19F5C3E8" w14:textId="77777777" w:rsidR="0017567B" w:rsidRPr="0017567B" w:rsidRDefault="0017567B" w:rsidP="0017567B">
      <w:pPr>
        <w:pStyle w:val="Heading2"/>
        <w:rPr>
          <w:rFonts w:ascii="GaramondURW" w:hAnsi="GaramondURW"/>
        </w:rPr>
      </w:pPr>
      <w:r w:rsidRPr="0017567B">
        <w:rPr>
          <w:rFonts w:ascii="GaramondURW" w:hAnsi="GaramondURW"/>
        </w:rPr>
        <w:t>Price</w:t>
      </w:r>
    </w:p>
    <w:p w14:paraId="04696158" w14:textId="77777777" w:rsidR="0017567B" w:rsidRPr="0017567B" w:rsidRDefault="0017567B" w:rsidP="0017567B">
      <w:pPr>
        <w:rPr>
          <w:rFonts w:ascii="GaramondURW" w:hAnsi="GaramondURW"/>
        </w:rPr>
      </w:pPr>
      <w:r w:rsidRPr="0017567B">
        <w:rPr>
          <w:rFonts w:ascii="GaramondURW" w:hAnsi="GaramondURW"/>
        </w:rPr>
        <w:t>What price would you pitch it at and why?</w:t>
      </w:r>
    </w:p>
    <w:p w14:paraId="1803EBBE" w14:textId="77777777" w:rsidR="00C71146" w:rsidRDefault="00C71146">
      <w:pPr>
        <w:spacing w:before="0" w:after="200" w:line="276" w:lineRule="auto"/>
        <w:contextualSpacing w:val="0"/>
        <w:jc w:val="both"/>
        <w:rPr>
          <w:rFonts w:ascii="GaramondURW" w:hAnsi="GaramondURW"/>
          <w:b/>
          <w:caps/>
          <w:color w:val="679A8B" w:themeColor="accent3"/>
          <w:spacing w:val="5"/>
          <w:sz w:val="28"/>
          <w:szCs w:val="28"/>
        </w:rPr>
      </w:pPr>
      <w:r>
        <w:rPr>
          <w:rFonts w:ascii="GaramondURW" w:hAnsi="GaramondURW"/>
        </w:rPr>
        <w:br w:type="page"/>
      </w:r>
    </w:p>
    <w:p w14:paraId="359D2768" w14:textId="77777777" w:rsidR="0017567B" w:rsidRPr="0017567B" w:rsidRDefault="0017567B" w:rsidP="0017567B">
      <w:pPr>
        <w:pStyle w:val="Heading2"/>
        <w:rPr>
          <w:rFonts w:ascii="GaramondURW" w:hAnsi="GaramondURW"/>
        </w:rPr>
      </w:pPr>
      <w:r w:rsidRPr="0017567B">
        <w:rPr>
          <w:rFonts w:ascii="GaramondURW" w:hAnsi="GaramondURW"/>
        </w:rPr>
        <w:lastRenderedPageBreak/>
        <w:t>Book length</w:t>
      </w:r>
    </w:p>
    <w:p w14:paraId="68FD7FA5" w14:textId="77777777" w:rsidR="0017567B" w:rsidRPr="0017567B" w:rsidRDefault="0017567B" w:rsidP="0017567B">
      <w:pPr>
        <w:rPr>
          <w:rFonts w:ascii="GaramondURW" w:hAnsi="GaramondURW"/>
        </w:rPr>
      </w:pPr>
      <w:r w:rsidRPr="0017567B">
        <w:rPr>
          <w:rFonts w:ascii="GaramondURW" w:hAnsi="GaramondURW"/>
        </w:rPr>
        <w:t xml:space="preserve">Number of words </w:t>
      </w:r>
    </w:p>
    <w:p w14:paraId="6016C5FD" w14:textId="77777777" w:rsidR="0017567B" w:rsidRPr="0017567B" w:rsidRDefault="0017567B" w:rsidP="0017567B">
      <w:pPr>
        <w:rPr>
          <w:rFonts w:ascii="GaramondURW" w:hAnsi="GaramondURW"/>
        </w:rPr>
      </w:pPr>
      <w:r w:rsidRPr="0017567B">
        <w:rPr>
          <w:rFonts w:ascii="GaramondURW" w:hAnsi="GaramondURW"/>
        </w:rPr>
        <w:t>This is a great time to consider how long it will take you to write and edit the book, now add 30% on.  This should form part of your writing schedule.</w:t>
      </w:r>
    </w:p>
    <w:p w14:paraId="64B66E13" w14:textId="77777777" w:rsidR="0017567B" w:rsidRPr="0017567B" w:rsidRDefault="0017567B" w:rsidP="0017567B">
      <w:pPr>
        <w:pStyle w:val="Heading2"/>
        <w:rPr>
          <w:rFonts w:ascii="GaramondURW" w:hAnsi="GaramondURW"/>
        </w:rPr>
      </w:pPr>
      <w:r w:rsidRPr="0017567B">
        <w:rPr>
          <w:rFonts w:ascii="GaramondURW" w:hAnsi="GaramondURW"/>
        </w:rPr>
        <w:t>Availability</w:t>
      </w:r>
    </w:p>
    <w:p w14:paraId="45A9AFB6" w14:textId="77777777" w:rsidR="0017567B" w:rsidRPr="0017567B" w:rsidRDefault="0017567B" w:rsidP="0017567B">
      <w:pPr>
        <w:rPr>
          <w:rFonts w:ascii="GaramondURW" w:hAnsi="GaramondURW"/>
        </w:rPr>
      </w:pPr>
      <w:r w:rsidRPr="0017567B">
        <w:rPr>
          <w:rFonts w:ascii="GaramondURW" w:hAnsi="GaramondURW"/>
        </w:rPr>
        <w:t>When will the following be ready?</w:t>
      </w:r>
    </w:p>
    <w:p w14:paraId="19C6A6AC" w14:textId="77777777" w:rsidR="0017567B" w:rsidRPr="0017567B" w:rsidRDefault="0017567B" w:rsidP="0017567B">
      <w:pPr>
        <w:rPr>
          <w:rFonts w:ascii="GaramondURW" w:hAnsi="GaramondURW"/>
        </w:rPr>
      </w:pPr>
      <w:r w:rsidRPr="0017567B">
        <w:rPr>
          <w:rFonts w:ascii="GaramondURW" w:hAnsi="GaramondURW"/>
        </w:rPr>
        <w:t>First draft</w:t>
      </w:r>
    </w:p>
    <w:p w14:paraId="74F4C7E2" w14:textId="77777777" w:rsidR="0017567B" w:rsidRPr="0017567B" w:rsidRDefault="0017567B" w:rsidP="0017567B">
      <w:pPr>
        <w:rPr>
          <w:rFonts w:ascii="GaramondURW" w:hAnsi="GaramondURW"/>
        </w:rPr>
      </w:pPr>
      <w:r w:rsidRPr="0017567B">
        <w:rPr>
          <w:rFonts w:ascii="GaramondURW" w:hAnsi="GaramondURW"/>
        </w:rPr>
        <w:t>Edited second draft</w:t>
      </w:r>
    </w:p>
    <w:p w14:paraId="6DA51A2A" w14:textId="77777777" w:rsidR="0017567B" w:rsidRPr="0017567B" w:rsidRDefault="0017567B" w:rsidP="0017567B">
      <w:pPr>
        <w:rPr>
          <w:rFonts w:ascii="GaramondURW" w:hAnsi="GaramondURW"/>
        </w:rPr>
      </w:pPr>
      <w:r w:rsidRPr="0017567B">
        <w:rPr>
          <w:rFonts w:ascii="GaramondURW" w:hAnsi="GaramondURW"/>
        </w:rPr>
        <w:t>Edited third draft</w:t>
      </w:r>
    </w:p>
    <w:p w14:paraId="71E9C134" w14:textId="77777777" w:rsidR="0017567B" w:rsidRPr="0017567B" w:rsidRDefault="0017567B" w:rsidP="0017567B">
      <w:pPr>
        <w:pStyle w:val="Heading2"/>
        <w:rPr>
          <w:rFonts w:ascii="GaramondURW" w:hAnsi="GaramondURW"/>
        </w:rPr>
      </w:pPr>
      <w:r w:rsidRPr="0017567B">
        <w:rPr>
          <w:rFonts w:ascii="GaramondURW" w:hAnsi="GaramondURW"/>
        </w:rPr>
        <w:t>The future</w:t>
      </w:r>
    </w:p>
    <w:p w14:paraId="2FA5E326" w14:textId="2A943C72" w:rsidR="0017567B" w:rsidRDefault="0017567B" w:rsidP="0017567B">
      <w:pPr>
        <w:rPr>
          <w:rFonts w:ascii="GaramondURW" w:hAnsi="GaramondURW"/>
        </w:rPr>
      </w:pPr>
      <w:r w:rsidRPr="0017567B">
        <w:rPr>
          <w:rFonts w:ascii="GaramondURW" w:hAnsi="GaramondURW"/>
        </w:rPr>
        <w:t>What other suggested titles do you have?  How do they all fit together?</w:t>
      </w:r>
    </w:p>
    <w:p w14:paraId="6F3512CD" w14:textId="77777777" w:rsidR="0017567B" w:rsidRPr="0017567B" w:rsidRDefault="0017567B" w:rsidP="0017567B">
      <w:pPr>
        <w:pStyle w:val="Heading1"/>
      </w:pPr>
      <w:r w:rsidRPr="0017567B">
        <w:t>Marketing and Promotion</w:t>
      </w:r>
    </w:p>
    <w:p w14:paraId="621F4093" w14:textId="78C096CD" w:rsidR="0017567B" w:rsidRDefault="0017567B" w:rsidP="0042324D">
      <w:pPr>
        <w:pStyle w:val="FirstParagraph"/>
      </w:pPr>
      <w:r w:rsidRPr="0017567B">
        <w:t>These are just some of the questions you should be asking yourself.</w:t>
      </w:r>
    </w:p>
    <w:p w14:paraId="3B9C9966" w14:textId="3DA343C7" w:rsidR="0042324D" w:rsidRDefault="0042324D" w:rsidP="0042324D">
      <w:pPr>
        <w:pStyle w:val="Heading2"/>
      </w:pPr>
      <w:r>
        <w:t>Numbers, numbers, numbers…</w:t>
      </w:r>
    </w:p>
    <w:p w14:paraId="3B6BF259" w14:textId="79F52846" w:rsidR="0042324D" w:rsidRDefault="0042324D" w:rsidP="0042324D">
      <w:pPr>
        <w:pStyle w:val="ListParagraph"/>
        <w:numPr>
          <w:ilvl w:val="0"/>
          <w:numId w:val="29"/>
        </w:numPr>
      </w:pPr>
      <w:r>
        <w:t xml:space="preserve">Statistics and analytics for your online following. Include your social media sites, websites and blogs. Also include places like YouTube, online courses and podcasts. </w:t>
      </w:r>
    </w:p>
    <w:p w14:paraId="4D16EB8E" w14:textId="327E14DA" w:rsidR="0042324D" w:rsidRDefault="0042324D" w:rsidP="0042324D">
      <w:pPr>
        <w:pStyle w:val="ListParagraph"/>
        <w:numPr>
          <w:ilvl w:val="0"/>
          <w:numId w:val="29"/>
        </w:numPr>
      </w:pPr>
      <w:r>
        <w:t>Include speaking engagements, potential reach for any organisations you belong to.</w:t>
      </w:r>
    </w:p>
    <w:p w14:paraId="39AA3D1D" w14:textId="34EAC910" w:rsidR="0042324D" w:rsidRDefault="0042324D" w:rsidP="0042324D">
      <w:pPr>
        <w:pStyle w:val="ListParagraph"/>
        <w:numPr>
          <w:ilvl w:val="0"/>
          <w:numId w:val="29"/>
        </w:numPr>
      </w:pPr>
      <w:r>
        <w:t>Any followings you may have in traditional media – e.g. you have a column in a magazine or newspaper.</w:t>
      </w:r>
    </w:p>
    <w:p w14:paraId="2E303CEF" w14:textId="7BCA20E6" w:rsidR="0042324D" w:rsidRDefault="0042324D" w:rsidP="0042324D">
      <w:pPr>
        <w:pStyle w:val="ListParagraph"/>
        <w:numPr>
          <w:ilvl w:val="0"/>
          <w:numId w:val="29"/>
        </w:numPr>
      </w:pPr>
      <w:r>
        <w:t>Sales of past books and publications.</w:t>
      </w:r>
    </w:p>
    <w:p w14:paraId="757C5D50" w14:textId="0D96C35A" w:rsidR="0042324D" w:rsidRPr="0042324D" w:rsidRDefault="0042324D" w:rsidP="0042324D">
      <w:r>
        <w:t>Your potential publisher wants to know that there is a large platform full of influencers waiting to buy this book.</w:t>
      </w:r>
    </w:p>
    <w:p w14:paraId="63FD3C37" w14:textId="77777777" w:rsidR="0017567B" w:rsidRPr="0017567B" w:rsidRDefault="0017567B" w:rsidP="0017567B">
      <w:pPr>
        <w:keepLines/>
        <w:widowControl w:val="0"/>
        <w:numPr>
          <w:ilvl w:val="0"/>
          <w:numId w:val="26"/>
        </w:numPr>
        <w:suppressAutoHyphens/>
        <w:spacing w:before="0" w:after="0"/>
        <w:contextualSpacing w:val="0"/>
        <w:jc w:val="both"/>
        <w:rPr>
          <w:rFonts w:ascii="GaramondURW" w:hAnsi="GaramondURW"/>
        </w:rPr>
      </w:pPr>
      <w:r w:rsidRPr="0017567B">
        <w:rPr>
          <w:rFonts w:ascii="GaramondURW" w:hAnsi="GaramondURW"/>
        </w:rPr>
        <w:t>Personal branding</w:t>
      </w:r>
    </w:p>
    <w:p w14:paraId="04FBEAA4" w14:textId="77777777" w:rsidR="0017567B" w:rsidRPr="0017567B" w:rsidRDefault="0017567B" w:rsidP="0017567B">
      <w:pPr>
        <w:keepLines/>
        <w:widowControl w:val="0"/>
        <w:numPr>
          <w:ilvl w:val="1"/>
          <w:numId w:val="26"/>
        </w:numPr>
        <w:suppressAutoHyphens/>
        <w:spacing w:before="0" w:after="0"/>
        <w:contextualSpacing w:val="0"/>
        <w:jc w:val="both"/>
        <w:rPr>
          <w:rFonts w:ascii="GaramondURW" w:hAnsi="GaramondURW"/>
        </w:rPr>
      </w:pPr>
      <w:r w:rsidRPr="0017567B">
        <w:rPr>
          <w:rFonts w:ascii="GaramondURW" w:hAnsi="GaramondURW"/>
        </w:rPr>
        <w:t>Do you have a website for yourself and your books?</w:t>
      </w:r>
    </w:p>
    <w:p w14:paraId="4F655531" w14:textId="77777777" w:rsidR="0017567B" w:rsidRPr="0017567B" w:rsidRDefault="0017567B" w:rsidP="0017567B">
      <w:pPr>
        <w:keepLines/>
        <w:widowControl w:val="0"/>
        <w:numPr>
          <w:ilvl w:val="1"/>
          <w:numId w:val="26"/>
        </w:numPr>
        <w:suppressAutoHyphens/>
        <w:spacing w:before="0" w:after="0"/>
        <w:contextualSpacing w:val="0"/>
        <w:jc w:val="both"/>
        <w:rPr>
          <w:rFonts w:ascii="GaramondURW" w:hAnsi="GaramondURW"/>
        </w:rPr>
      </w:pPr>
      <w:r w:rsidRPr="0017567B">
        <w:rPr>
          <w:rFonts w:ascii="GaramondURW" w:hAnsi="GaramondURW"/>
        </w:rPr>
        <w:t>Do you blog?</w:t>
      </w:r>
    </w:p>
    <w:p w14:paraId="7D821ACE" w14:textId="13DFB5F0" w:rsidR="0017567B" w:rsidRPr="0017567B" w:rsidRDefault="0017567B" w:rsidP="0017567B">
      <w:pPr>
        <w:keepLines/>
        <w:widowControl w:val="0"/>
        <w:numPr>
          <w:ilvl w:val="1"/>
          <w:numId w:val="26"/>
        </w:numPr>
        <w:suppressAutoHyphens/>
        <w:spacing w:before="0" w:after="0"/>
        <w:contextualSpacing w:val="0"/>
        <w:jc w:val="both"/>
        <w:rPr>
          <w:rFonts w:ascii="GaramondURW" w:hAnsi="GaramondURW"/>
        </w:rPr>
      </w:pPr>
      <w:r w:rsidRPr="0017567B">
        <w:rPr>
          <w:rFonts w:ascii="GaramondURW" w:hAnsi="GaramondURW"/>
        </w:rPr>
        <w:t>What about Twitter, Facebook, Pinterest, LinkedIn, Instagram, email?</w:t>
      </w:r>
    </w:p>
    <w:p w14:paraId="034B4128" w14:textId="77777777" w:rsidR="0017567B" w:rsidRPr="0017567B" w:rsidRDefault="0017567B" w:rsidP="0017567B">
      <w:pPr>
        <w:keepLines/>
        <w:widowControl w:val="0"/>
        <w:numPr>
          <w:ilvl w:val="1"/>
          <w:numId w:val="26"/>
        </w:numPr>
        <w:suppressAutoHyphens/>
        <w:spacing w:before="0" w:after="0"/>
        <w:contextualSpacing w:val="0"/>
        <w:jc w:val="both"/>
        <w:rPr>
          <w:rFonts w:ascii="GaramondURW" w:hAnsi="GaramondURW"/>
        </w:rPr>
      </w:pPr>
      <w:r w:rsidRPr="0017567B">
        <w:rPr>
          <w:rFonts w:ascii="GaramondURW" w:hAnsi="GaramondURW"/>
        </w:rPr>
        <w:t>Do you need any vocal coaching to prepare you for your launch?</w:t>
      </w:r>
    </w:p>
    <w:p w14:paraId="790F59CB" w14:textId="77777777" w:rsidR="0017567B" w:rsidRPr="0017567B" w:rsidRDefault="0017567B" w:rsidP="0017567B">
      <w:pPr>
        <w:keepLines/>
        <w:widowControl w:val="0"/>
        <w:numPr>
          <w:ilvl w:val="1"/>
          <w:numId w:val="26"/>
        </w:numPr>
        <w:suppressAutoHyphens/>
        <w:spacing w:before="0" w:after="0"/>
        <w:contextualSpacing w:val="0"/>
        <w:jc w:val="both"/>
        <w:rPr>
          <w:rFonts w:ascii="GaramondURW" w:hAnsi="GaramondURW"/>
        </w:rPr>
      </w:pPr>
      <w:r w:rsidRPr="0017567B">
        <w:rPr>
          <w:rFonts w:ascii="GaramondURW" w:hAnsi="GaramondURW"/>
        </w:rPr>
        <w:lastRenderedPageBreak/>
        <w:t>What about personal style?  Who can help you to determine what first impression you will be giving?</w:t>
      </w:r>
    </w:p>
    <w:p w14:paraId="5CF4BEC7" w14:textId="77777777" w:rsidR="0017567B" w:rsidRPr="0017567B" w:rsidRDefault="0017567B" w:rsidP="0017567B">
      <w:pPr>
        <w:keepLines/>
        <w:widowControl w:val="0"/>
        <w:numPr>
          <w:ilvl w:val="0"/>
          <w:numId w:val="26"/>
        </w:numPr>
        <w:suppressAutoHyphens/>
        <w:spacing w:before="0" w:after="0"/>
        <w:contextualSpacing w:val="0"/>
        <w:jc w:val="both"/>
        <w:rPr>
          <w:rFonts w:ascii="GaramondURW" w:hAnsi="GaramondURW"/>
        </w:rPr>
      </w:pPr>
      <w:r w:rsidRPr="0017567B">
        <w:rPr>
          <w:rFonts w:ascii="GaramondURW" w:hAnsi="GaramondURW"/>
        </w:rPr>
        <w:t>Speaking and presentations</w:t>
      </w:r>
    </w:p>
    <w:p w14:paraId="3447B6C7" w14:textId="77777777" w:rsidR="0017567B" w:rsidRPr="0017567B" w:rsidRDefault="0017567B" w:rsidP="0017567B">
      <w:pPr>
        <w:keepLines/>
        <w:widowControl w:val="0"/>
        <w:numPr>
          <w:ilvl w:val="1"/>
          <w:numId w:val="26"/>
        </w:numPr>
        <w:suppressAutoHyphens/>
        <w:spacing w:before="0" w:after="0"/>
        <w:contextualSpacing w:val="0"/>
        <w:jc w:val="both"/>
        <w:rPr>
          <w:rFonts w:ascii="GaramondURW" w:hAnsi="GaramondURW"/>
        </w:rPr>
      </w:pPr>
      <w:r w:rsidRPr="0017567B">
        <w:rPr>
          <w:rFonts w:ascii="GaramondURW" w:hAnsi="GaramondURW"/>
        </w:rPr>
        <w:t>Where can you speak?  What speaker’s networks could you access?</w:t>
      </w:r>
    </w:p>
    <w:p w14:paraId="3E3BCC01" w14:textId="77777777" w:rsidR="0017567B" w:rsidRPr="0017567B" w:rsidRDefault="0017567B" w:rsidP="0017567B">
      <w:pPr>
        <w:keepLines/>
        <w:widowControl w:val="0"/>
        <w:numPr>
          <w:ilvl w:val="1"/>
          <w:numId w:val="26"/>
        </w:numPr>
        <w:suppressAutoHyphens/>
        <w:spacing w:before="0" w:after="0"/>
        <w:contextualSpacing w:val="0"/>
        <w:jc w:val="both"/>
        <w:rPr>
          <w:rFonts w:ascii="GaramondURW" w:hAnsi="GaramondURW"/>
        </w:rPr>
      </w:pPr>
      <w:r w:rsidRPr="0017567B">
        <w:rPr>
          <w:rFonts w:ascii="GaramondURW" w:hAnsi="GaramondURW"/>
        </w:rPr>
        <w:t>What other networks do you belong to?</w:t>
      </w:r>
    </w:p>
    <w:p w14:paraId="170E28CB" w14:textId="77777777" w:rsidR="0017567B" w:rsidRPr="0017567B" w:rsidRDefault="0017567B" w:rsidP="0017567B">
      <w:pPr>
        <w:keepLines/>
        <w:widowControl w:val="0"/>
        <w:numPr>
          <w:ilvl w:val="1"/>
          <w:numId w:val="26"/>
        </w:numPr>
        <w:suppressAutoHyphens/>
        <w:spacing w:before="0" w:after="0"/>
        <w:contextualSpacing w:val="0"/>
        <w:jc w:val="both"/>
        <w:rPr>
          <w:rFonts w:ascii="GaramondURW" w:hAnsi="GaramondURW"/>
        </w:rPr>
      </w:pPr>
      <w:r w:rsidRPr="0017567B">
        <w:rPr>
          <w:rFonts w:ascii="GaramondURW" w:hAnsi="GaramondURW"/>
        </w:rPr>
        <w:t>Could you tour and give talks?  What cost, if any?  When could these happen?  Who will arrange them?</w:t>
      </w:r>
    </w:p>
    <w:p w14:paraId="153FB2D7" w14:textId="77777777" w:rsidR="0017567B" w:rsidRPr="0017567B" w:rsidRDefault="0017567B" w:rsidP="0017567B">
      <w:pPr>
        <w:keepLines/>
        <w:widowControl w:val="0"/>
        <w:numPr>
          <w:ilvl w:val="0"/>
          <w:numId w:val="26"/>
        </w:numPr>
        <w:suppressAutoHyphens/>
        <w:spacing w:before="0" w:after="0"/>
        <w:contextualSpacing w:val="0"/>
        <w:jc w:val="both"/>
        <w:rPr>
          <w:rFonts w:ascii="GaramondURW" w:hAnsi="GaramondURW"/>
        </w:rPr>
      </w:pPr>
      <w:r w:rsidRPr="0017567B">
        <w:rPr>
          <w:rFonts w:ascii="GaramondURW" w:hAnsi="GaramondURW"/>
        </w:rPr>
        <w:t>PR</w:t>
      </w:r>
    </w:p>
    <w:p w14:paraId="47BC9355" w14:textId="77777777" w:rsidR="0017567B" w:rsidRPr="0017567B" w:rsidRDefault="0017567B" w:rsidP="0017567B">
      <w:pPr>
        <w:keepLines/>
        <w:widowControl w:val="0"/>
        <w:numPr>
          <w:ilvl w:val="1"/>
          <w:numId w:val="26"/>
        </w:numPr>
        <w:suppressAutoHyphens/>
        <w:spacing w:before="0" w:after="0"/>
        <w:contextualSpacing w:val="0"/>
        <w:jc w:val="both"/>
        <w:rPr>
          <w:rFonts w:ascii="GaramondURW" w:hAnsi="GaramondURW"/>
        </w:rPr>
      </w:pPr>
      <w:r w:rsidRPr="0017567B">
        <w:rPr>
          <w:rFonts w:ascii="GaramondURW" w:hAnsi="GaramondURW"/>
        </w:rPr>
        <w:t>What PR could you generate?  Will you do it yourself or use a professional?  What is the cost?</w:t>
      </w:r>
    </w:p>
    <w:p w14:paraId="286D0AAF" w14:textId="77777777" w:rsidR="0017567B" w:rsidRPr="0017567B" w:rsidRDefault="0017567B" w:rsidP="0017567B">
      <w:pPr>
        <w:keepLines/>
        <w:widowControl w:val="0"/>
        <w:numPr>
          <w:ilvl w:val="1"/>
          <w:numId w:val="26"/>
        </w:numPr>
        <w:suppressAutoHyphens/>
        <w:spacing w:before="0" w:after="0"/>
        <w:contextualSpacing w:val="0"/>
        <w:jc w:val="both"/>
        <w:rPr>
          <w:rFonts w:ascii="GaramondURW" w:hAnsi="GaramondURW"/>
        </w:rPr>
      </w:pPr>
      <w:r w:rsidRPr="0017567B">
        <w:rPr>
          <w:rFonts w:ascii="GaramondURW" w:hAnsi="GaramondURW"/>
        </w:rPr>
        <w:t xml:space="preserve">Where should your publicity be focused? </w:t>
      </w:r>
    </w:p>
    <w:p w14:paraId="7A3F9724" w14:textId="77777777" w:rsidR="0017567B" w:rsidRPr="0017567B" w:rsidRDefault="0017567B" w:rsidP="0017567B">
      <w:pPr>
        <w:keepLines/>
        <w:widowControl w:val="0"/>
        <w:numPr>
          <w:ilvl w:val="1"/>
          <w:numId w:val="26"/>
        </w:numPr>
        <w:suppressAutoHyphens/>
        <w:spacing w:before="0" w:after="0"/>
        <w:contextualSpacing w:val="0"/>
        <w:jc w:val="both"/>
        <w:rPr>
          <w:rFonts w:ascii="GaramondURW" w:hAnsi="GaramondURW"/>
        </w:rPr>
      </w:pPr>
      <w:r w:rsidRPr="0017567B">
        <w:rPr>
          <w:rFonts w:ascii="GaramondURW" w:hAnsi="GaramondURW"/>
        </w:rPr>
        <w:t>Do you have publicity photos?</w:t>
      </w:r>
    </w:p>
    <w:p w14:paraId="7496296D" w14:textId="77777777" w:rsidR="0017567B" w:rsidRPr="0017567B" w:rsidRDefault="0017567B" w:rsidP="0017567B">
      <w:pPr>
        <w:keepLines/>
        <w:widowControl w:val="0"/>
        <w:numPr>
          <w:ilvl w:val="1"/>
          <w:numId w:val="26"/>
        </w:numPr>
        <w:suppressAutoHyphens/>
        <w:spacing w:before="0" w:after="0"/>
        <w:contextualSpacing w:val="0"/>
        <w:jc w:val="both"/>
        <w:rPr>
          <w:rFonts w:ascii="GaramondURW" w:hAnsi="GaramondURW"/>
        </w:rPr>
      </w:pPr>
      <w:r w:rsidRPr="0017567B">
        <w:rPr>
          <w:rFonts w:ascii="GaramondURW" w:hAnsi="GaramondURW"/>
        </w:rPr>
        <w:t xml:space="preserve">What are the magazines and media that your target audience pays attention to? </w:t>
      </w:r>
    </w:p>
    <w:p w14:paraId="3FC0236C" w14:textId="77777777" w:rsidR="0017567B" w:rsidRPr="0017567B" w:rsidRDefault="0017567B" w:rsidP="0017567B">
      <w:pPr>
        <w:keepLines/>
        <w:widowControl w:val="0"/>
        <w:numPr>
          <w:ilvl w:val="1"/>
          <w:numId w:val="26"/>
        </w:numPr>
        <w:suppressAutoHyphens/>
        <w:spacing w:before="0" w:after="0"/>
        <w:contextualSpacing w:val="0"/>
        <w:jc w:val="both"/>
        <w:rPr>
          <w:rFonts w:ascii="GaramondURW" w:hAnsi="GaramondURW"/>
        </w:rPr>
      </w:pPr>
      <w:r w:rsidRPr="0017567B">
        <w:rPr>
          <w:rFonts w:ascii="GaramondURW" w:hAnsi="GaramondURW"/>
        </w:rPr>
        <w:t>Who will review your book?</w:t>
      </w:r>
    </w:p>
    <w:p w14:paraId="491BC492" w14:textId="77777777" w:rsidR="0017567B" w:rsidRPr="0017567B" w:rsidRDefault="0017567B" w:rsidP="0017567B">
      <w:pPr>
        <w:keepLines/>
        <w:widowControl w:val="0"/>
        <w:numPr>
          <w:ilvl w:val="1"/>
          <w:numId w:val="26"/>
        </w:numPr>
        <w:suppressAutoHyphens/>
        <w:spacing w:before="0" w:after="0"/>
        <w:contextualSpacing w:val="0"/>
        <w:jc w:val="both"/>
        <w:rPr>
          <w:rFonts w:ascii="GaramondURW" w:hAnsi="GaramondURW"/>
        </w:rPr>
      </w:pPr>
      <w:r w:rsidRPr="0017567B">
        <w:rPr>
          <w:rFonts w:ascii="GaramondURW" w:hAnsi="GaramondURW"/>
        </w:rPr>
        <w:t>Who will write the foreword?</w:t>
      </w:r>
    </w:p>
    <w:p w14:paraId="4950E2D0" w14:textId="77777777" w:rsidR="0017567B" w:rsidRPr="0017567B" w:rsidRDefault="0017567B" w:rsidP="0017567B">
      <w:pPr>
        <w:keepLines/>
        <w:widowControl w:val="0"/>
        <w:numPr>
          <w:ilvl w:val="1"/>
          <w:numId w:val="26"/>
        </w:numPr>
        <w:suppressAutoHyphens/>
        <w:spacing w:before="0" w:after="0"/>
        <w:contextualSpacing w:val="0"/>
        <w:jc w:val="both"/>
        <w:rPr>
          <w:rFonts w:ascii="GaramondURW" w:hAnsi="GaramondURW"/>
        </w:rPr>
      </w:pPr>
      <w:r w:rsidRPr="0017567B">
        <w:rPr>
          <w:rFonts w:ascii="GaramondURW" w:hAnsi="GaramondURW"/>
        </w:rPr>
        <w:t>Where and how will you launch your book?</w:t>
      </w:r>
    </w:p>
    <w:p w14:paraId="3F1A343B" w14:textId="77777777" w:rsidR="0017567B" w:rsidRPr="0017567B" w:rsidRDefault="0017567B" w:rsidP="0017567B">
      <w:pPr>
        <w:keepLines/>
        <w:widowControl w:val="0"/>
        <w:numPr>
          <w:ilvl w:val="0"/>
          <w:numId w:val="26"/>
        </w:numPr>
        <w:suppressAutoHyphens/>
        <w:spacing w:before="0" w:after="0"/>
        <w:contextualSpacing w:val="0"/>
        <w:jc w:val="both"/>
        <w:rPr>
          <w:rFonts w:ascii="GaramondURW" w:hAnsi="GaramondURW"/>
        </w:rPr>
      </w:pPr>
      <w:r w:rsidRPr="0017567B">
        <w:rPr>
          <w:rFonts w:ascii="GaramondURW" w:hAnsi="GaramondURW"/>
        </w:rPr>
        <w:t>Testimonials, who could provide a testimonial that you can use in the book and on your promotions?  Can you use these in your book?</w:t>
      </w:r>
    </w:p>
    <w:p w14:paraId="6B52A023" w14:textId="77777777" w:rsidR="0017567B" w:rsidRPr="0017567B" w:rsidRDefault="0017567B" w:rsidP="0017567B">
      <w:pPr>
        <w:keepLines/>
        <w:widowControl w:val="0"/>
        <w:numPr>
          <w:ilvl w:val="0"/>
          <w:numId w:val="26"/>
        </w:numPr>
        <w:suppressAutoHyphens/>
        <w:spacing w:before="0" w:after="0"/>
        <w:contextualSpacing w:val="0"/>
        <w:jc w:val="both"/>
        <w:rPr>
          <w:rFonts w:ascii="GaramondURW" w:hAnsi="GaramondURW"/>
        </w:rPr>
      </w:pPr>
      <w:r w:rsidRPr="0017567B">
        <w:rPr>
          <w:rFonts w:ascii="GaramondURW" w:hAnsi="GaramondURW"/>
        </w:rPr>
        <w:t xml:space="preserve">Expert pieces, opinions, blogs, how </w:t>
      </w:r>
      <w:proofErr w:type="spellStart"/>
      <w:r w:rsidRPr="0017567B">
        <w:rPr>
          <w:rFonts w:ascii="GaramondURW" w:hAnsi="GaramondURW"/>
        </w:rPr>
        <w:t>to's</w:t>
      </w:r>
      <w:proofErr w:type="spellEnd"/>
      <w:r w:rsidRPr="0017567B">
        <w:rPr>
          <w:rFonts w:ascii="GaramondURW" w:hAnsi="GaramondURW"/>
        </w:rPr>
        <w:t xml:space="preserve"> – which parts of your book can be used for this and where could they appear?  These are your teasers.</w:t>
      </w:r>
    </w:p>
    <w:p w14:paraId="6B4B59BE" w14:textId="77777777" w:rsidR="00F3473E" w:rsidRPr="00F3473E" w:rsidRDefault="00F3473E" w:rsidP="00F3473E">
      <w:pPr>
        <w:pStyle w:val="ListParagraph"/>
        <w:keepLines/>
        <w:widowControl w:val="0"/>
        <w:numPr>
          <w:ilvl w:val="0"/>
          <w:numId w:val="26"/>
        </w:numPr>
        <w:suppressAutoHyphens/>
        <w:contextualSpacing w:val="0"/>
        <w:jc w:val="both"/>
        <w:rPr>
          <w:rFonts w:ascii="GaramondURW" w:hAnsi="GaramondURW"/>
        </w:rPr>
      </w:pPr>
      <w:r w:rsidRPr="00F3473E">
        <w:rPr>
          <w:rFonts w:ascii="GaramondURW" w:hAnsi="GaramondURW"/>
        </w:rPr>
        <w:t xml:space="preserve">What parts of your book could be used for ongoing promotion? </w:t>
      </w:r>
      <w:proofErr w:type="spellStart"/>
      <w:r w:rsidRPr="00F3473E">
        <w:rPr>
          <w:rFonts w:ascii="GaramondURW" w:hAnsi="GaramondURW"/>
        </w:rPr>
        <w:t>E.g</w:t>
      </w:r>
      <w:proofErr w:type="spellEnd"/>
      <w:r w:rsidRPr="00F3473E">
        <w:rPr>
          <w:rFonts w:ascii="GaramondURW" w:hAnsi="GaramondURW"/>
        </w:rPr>
        <w:t xml:space="preserve"> blogs, magazine articles and videos.</w:t>
      </w:r>
    </w:p>
    <w:p w14:paraId="5BD63D59" w14:textId="7CF2AB4C" w:rsidR="0017567B" w:rsidRPr="0017567B" w:rsidRDefault="0017567B" w:rsidP="0017567B">
      <w:pPr>
        <w:keepLines/>
        <w:widowControl w:val="0"/>
        <w:numPr>
          <w:ilvl w:val="0"/>
          <w:numId w:val="26"/>
        </w:numPr>
        <w:suppressAutoHyphens/>
        <w:spacing w:before="0" w:after="0"/>
        <w:contextualSpacing w:val="0"/>
        <w:jc w:val="both"/>
        <w:rPr>
          <w:rFonts w:ascii="GaramondURW" w:hAnsi="GaramondURW"/>
        </w:rPr>
      </w:pPr>
      <w:r w:rsidRPr="0017567B">
        <w:rPr>
          <w:rFonts w:ascii="GaramondURW" w:hAnsi="GaramondURW"/>
        </w:rPr>
        <w:t>Will you self-publish and self-</w:t>
      </w:r>
      <w:proofErr w:type="spellStart"/>
      <w:r w:rsidRPr="0017567B">
        <w:rPr>
          <w:rFonts w:ascii="GaramondURW" w:hAnsi="GaramondURW"/>
        </w:rPr>
        <w:t>promote</w:t>
      </w:r>
      <w:proofErr w:type="spellEnd"/>
      <w:r w:rsidR="00CF26EA">
        <w:rPr>
          <w:rFonts w:ascii="GaramondURW" w:hAnsi="GaramondURW"/>
        </w:rPr>
        <w:t>, even though you have this proposal</w:t>
      </w:r>
      <w:r w:rsidRPr="0017567B">
        <w:rPr>
          <w:rFonts w:ascii="GaramondURW" w:hAnsi="GaramondURW"/>
        </w:rPr>
        <w:t xml:space="preserve">? If this proposal is for publishers, then </w:t>
      </w:r>
      <w:r w:rsidR="00CF26EA">
        <w:rPr>
          <w:rFonts w:ascii="GaramondURW" w:hAnsi="GaramondURW"/>
        </w:rPr>
        <w:t>they will still want to know how you intend to promote your book.</w:t>
      </w:r>
    </w:p>
    <w:p w14:paraId="44FC690E" w14:textId="04A2776D" w:rsidR="0017567B" w:rsidRDefault="0017567B" w:rsidP="0017567B">
      <w:pPr>
        <w:keepLines/>
        <w:widowControl w:val="0"/>
        <w:numPr>
          <w:ilvl w:val="0"/>
          <w:numId w:val="26"/>
        </w:numPr>
        <w:suppressAutoHyphens/>
        <w:spacing w:before="0" w:after="0"/>
        <w:contextualSpacing w:val="0"/>
        <w:jc w:val="both"/>
        <w:rPr>
          <w:rFonts w:ascii="GaramondURW" w:hAnsi="GaramondURW"/>
        </w:rPr>
      </w:pPr>
      <w:r w:rsidRPr="0017567B">
        <w:rPr>
          <w:rFonts w:ascii="GaramondURW" w:hAnsi="GaramondURW"/>
        </w:rPr>
        <w:t>What is your budget for promotion?</w:t>
      </w:r>
    </w:p>
    <w:p w14:paraId="29733790" w14:textId="77777777" w:rsidR="00DC26A5" w:rsidRDefault="00DC26A5" w:rsidP="00CF26EA">
      <w:pPr>
        <w:keepLines/>
        <w:widowControl w:val="0"/>
        <w:suppressAutoHyphens/>
        <w:spacing w:before="0" w:after="0"/>
        <w:contextualSpacing w:val="0"/>
        <w:jc w:val="both"/>
        <w:rPr>
          <w:rFonts w:ascii="GaramondURW" w:hAnsi="GaramondURW"/>
        </w:rPr>
      </w:pPr>
    </w:p>
    <w:p w14:paraId="216F3AA1" w14:textId="7D686838" w:rsidR="00DC26A5" w:rsidRDefault="00DC26A5" w:rsidP="00CF26EA">
      <w:pPr>
        <w:keepLines/>
        <w:widowControl w:val="0"/>
        <w:suppressAutoHyphens/>
        <w:spacing w:before="0" w:after="0"/>
        <w:contextualSpacing w:val="0"/>
        <w:jc w:val="both"/>
        <w:rPr>
          <w:rFonts w:ascii="GaramondURW" w:hAnsi="GaramondURW"/>
        </w:rPr>
        <w:sectPr w:rsidR="00DC26A5" w:rsidSect="00581F9D">
          <w:headerReference w:type="default" r:id="rId7"/>
          <w:footerReference w:type="default" r:id="rId8"/>
          <w:pgSz w:w="11906" w:h="16838" w:code="9"/>
          <w:pgMar w:top="1440" w:right="1440" w:bottom="1440" w:left="1440" w:header="288" w:footer="576" w:gutter="0"/>
          <w:cols w:space="708"/>
          <w:docGrid w:linePitch="360"/>
        </w:sectPr>
      </w:pPr>
    </w:p>
    <w:p w14:paraId="2257233E" w14:textId="4328ED28" w:rsidR="0017567B" w:rsidRPr="0017567B" w:rsidRDefault="0017567B" w:rsidP="0017567B">
      <w:pPr>
        <w:pStyle w:val="Heading2"/>
        <w:rPr>
          <w:rFonts w:ascii="GaramondURW" w:hAnsi="GaramondURW"/>
        </w:rPr>
      </w:pPr>
      <w:r w:rsidRPr="0017567B">
        <w:rPr>
          <w:rFonts w:ascii="GaramondURW" w:hAnsi="GaramondURW"/>
        </w:rPr>
        <w:lastRenderedPageBreak/>
        <w:t>Write your action plan</w:t>
      </w:r>
    </w:p>
    <w:p w14:paraId="03EFBD3F" w14:textId="77777777" w:rsidR="0017567B" w:rsidRPr="0017567B" w:rsidRDefault="0017567B" w:rsidP="0017567B">
      <w:pPr>
        <w:rPr>
          <w:rFonts w:ascii="GaramondURW" w:hAnsi="GaramondURW"/>
        </w:rPr>
      </w:pPr>
      <w:r w:rsidRPr="0017567B">
        <w:rPr>
          <w:rFonts w:ascii="GaramondURW" w:hAnsi="GaramondURW"/>
        </w:rPr>
        <w:t xml:space="preserve">What is your action plan to actively promote the book? </w:t>
      </w:r>
    </w:p>
    <w:tbl>
      <w:tblPr>
        <w:tblW w:w="5000" w:type="pct"/>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CellMar>
          <w:left w:w="180" w:type="dxa"/>
          <w:right w:w="180" w:type="dxa"/>
        </w:tblCellMar>
        <w:tblLook w:val="0000" w:firstRow="0" w:lastRow="0" w:firstColumn="0" w:lastColumn="0" w:noHBand="0" w:noVBand="0"/>
      </w:tblPr>
      <w:tblGrid>
        <w:gridCol w:w="1647"/>
        <w:gridCol w:w="7551"/>
        <w:gridCol w:w="3571"/>
        <w:gridCol w:w="1549"/>
      </w:tblGrid>
      <w:tr w:rsidR="0017567B" w:rsidRPr="0017567B" w14:paraId="2D2345B7" w14:textId="77777777" w:rsidTr="0017567B">
        <w:trPr>
          <w:trHeight w:val="402"/>
          <w:tblHeader/>
        </w:trPr>
        <w:tc>
          <w:tcPr>
            <w:tcW w:w="575" w:type="pct"/>
          </w:tcPr>
          <w:p w14:paraId="1F3BC473" w14:textId="77777777" w:rsidR="0017567B" w:rsidRPr="0017567B" w:rsidRDefault="0017567B" w:rsidP="00F74763">
            <w:pPr>
              <w:rPr>
                <w:rFonts w:ascii="GaramondURW" w:hAnsi="GaramondURW"/>
              </w:rPr>
            </w:pPr>
            <w:r w:rsidRPr="0017567B">
              <w:rPr>
                <w:rFonts w:ascii="GaramondURW" w:hAnsi="GaramondURW"/>
                <w:b/>
                <w:bCs/>
              </w:rPr>
              <w:t>Area</w:t>
            </w:r>
          </w:p>
        </w:tc>
        <w:tc>
          <w:tcPr>
            <w:tcW w:w="2637" w:type="pct"/>
          </w:tcPr>
          <w:p w14:paraId="52EC29D9" w14:textId="77777777" w:rsidR="0017567B" w:rsidRPr="0017567B" w:rsidRDefault="0017567B" w:rsidP="00F74763">
            <w:pPr>
              <w:rPr>
                <w:rFonts w:ascii="GaramondURW" w:hAnsi="GaramondURW"/>
              </w:rPr>
            </w:pPr>
            <w:r w:rsidRPr="0017567B">
              <w:rPr>
                <w:rFonts w:ascii="GaramondURW" w:hAnsi="GaramondURW"/>
                <w:b/>
                <w:bCs/>
              </w:rPr>
              <w:t>Details</w:t>
            </w:r>
          </w:p>
        </w:tc>
        <w:tc>
          <w:tcPr>
            <w:tcW w:w="1247" w:type="pct"/>
          </w:tcPr>
          <w:p w14:paraId="490E3AE7" w14:textId="77777777" w:rsidR="0017567B" w:rsidRPr="0017567B" w:rsidRDefault="0017567B" w:rsidP="00F74763">
            <w:pPr>
              <w:rPr>
                <w:rFonts w:ascii="GaramondURW" w:hAnsi="GaramondURW"/>
              </w:rPr>
            </w:pPr>
            <w:r w:rsidRPr="0017567B">
              <w:rPr>
                <w:rFonts w:ascii="GaramondURW" w:hAnsi="GaramondURW"/>
                <w:b/>
                <w:bCs/>
              </w:rPr>
              <w:t>Who</w:t>
            </w:r>
          </w:p>
        </w:tc>
        <w:tc>
          <w:tcPr>
            <w:tcW w:w="541" w:type="pct"/>
          </w:tcPr>
          <w:p w14:paraId="41F69E4A" w14:textId="77777777" w:rsidR="0017567B" w:rsidRPr="0017567B" w:rsidRDefault="0017567B" w:rsidP="00F74763">
            <w:pPr>
              <w:rPr>
                <w:rFonts w:ascii="GaramondURW" w:hAnsi="GaramondURW"/>
              </w:rPr>
            </w:pPr>
            <w:r w:rsidRPr="0017567B">
              <w:rPr>
                <w:rFonts w:ascii="GaramondURW" w:hAnsi="GaramondURW"/>
                <w:b/>
                <w:bCs/>
              </w:rPr>
              <w:t>When</w:t>
            </w:r>
          </w:p>
        </w:tc>
      </w:tr>
      <w:tr w:rsidR="0017567B" w:rsidRPr="0017567B" w14:paraId="52D3C683" w14:textId="77777777" w:rsidTr="0017567B">
        <w:trPr>
          <w:trHeight w:val="556"/>
        </w:trPr>
        <w:tc>
          <w:tcPr>
            <w:tcW w:w="575" w:type="pct"/>
          </w:tcPr>
          <w:p w14:paraId="3D36463D" w14:textId="77777777" w:rsidR="0017567B" w:rsidRPr="0017567B" w:rsidRDefault="0017567B" w:rsidP="00F74763">
            <w:pPr>
              <w:rPr>
                <w:rFonts w:ascii="GaramondURW" w:hAnsi="GaramondURW"/>
              </w:rPr>
            </w:pPr>
          </w:p>
        </w:tc>
        <w:tc>
          <w:tcPr>
            <w:tcW w:w="2637" w:type="pct"/>
          </w:tcPr>
          <w:p w14:paraId="663153F2" w14:textId="77777777" w:rsidR="0017567B" w:rsidRPr="0017567B" w:rsidRDefault="0017567B" w:rsidP="00F74763">
            <w:pPr>
              <w:rPr>
                <w:rFonts w:ascii="GaramondURW" w:hAnsi="GaramondURW"/>
              </w:rPr>
            </w:pPr>
          </w:p>
        </w:tc>
        <w:tc>
          <w:tcPr>
            <w:tcW w:w="1247" w:type="pct"/>
          </w:tcPr>
          <w:p w14:paraId="0D6E5730" w14:textId="77777777" w:rsidR="0017567B" w:rsidRPr="0017567B" w:rsidRDefault="0017567B" w:rsidP="00F74763">
            <w:pPr>
              <w:rPr>
                <w:rFonts w:ascii="GaramondURW" w:hAnsi="GaramondURW"/>
              </w:rPr>
            </w:pPr>
          </w:p>
        </w:tc>
        <w:tc>
          <w:tcPr>
            <w:tcW w:w="541" w:type="pct"/>
          </w:tcPr>
          <w:p w14:paraId="5D1391F8" w14:textId="77777777" w:rsidR="0017567B" w:rsidRPr="0017567B" w:rsidRDefault="0017567B" w:rsidP="00F74763">
            <w:pPr>
              <w:rPr>
                <w:rFonts w:ascii="GaramondURW" w:hAnsi="GaramondURW"/>
              </w:rPr>
            </w:pPr>
          </w:p>
        </w:tc>
      </w:tr>
      <w:tr w:rsidR="0017567B" w:rsidRPr="0017567B" w14:paraId="65C38B52" w14:textId="77777777" w:rsidTr="0017567B">
        <w:trPr>
          <w:trHeight w:val="556"/>
        </w:trPr>
        <w:tc>
          <w:tcPr>
            <w:tcW w:w="575" w:type="pct"/>
          </w:tcPr>
          <w:p w14:paraId="21736D41" w14:textId="77777777" w:rsidR="0017567B" w:rsidRPr="0017567B" w:rsidRDefault="0017567B" w:rsidP="00F74763">
            <w:pPr>
              <w:rPr>
                <w:rFonts w:ascii="GaramondURW" w:hAnsi="GaramondURW"/>
              </w:rPr>
            </w:pPr>
          </w:p>
        </w:tc>
        <w:tc>
          <w:tcPr>
            <w:tcW w:w="2637" w:type="pct"/>
          </w:tcPr>
          <w:p w14:paraId="64330C09" w14:textId="77777777" w:rsidR="0017567B" w:rsidRPr="0017567B" w:rsidRDefault="0017567B" w:rsidP="00F74763">
            <w:pPr>
              <w:rPr>
                <w:rFonts w:ascii="GaramondURW" w:hAnsi="GaramondURW"/>
              </w:rPr>
            </w:pPr>
          </w:p>
        </w:tc>
        <w:tc>
          <w:tcPr>
            <w:tcW w:w="1247" w:type="pct"/>
          </w:tcPr>
          <w:p w14:paraId="1561A2AB" w14:textId="77777777" w:rsidR="0017567B" w:rsidRPr="0017567B" w:rsidRDefault="0017567B" w:rsidP="00F74763">
            <w:pPr>
              <w:rPr>
                <w:rFonts w:ascii="GaramondURW" w:hAnsi="GaramondURW"/>
              </w:rPr>
            </w:pPr>
          </w:p>
        </w:tc>
        <w:tc>
          <w:tcPr>
            <w:tcW w:w="541" w:type="pct"/>
          </w:tcPr>
          <w:p w14:paraId="5DAA3517" w14:textId="77777777" w:rsidR="0017567B" w:rsidRPr="0017567B" w:rsidRDefault="0017567B" w:rsidP="00F74763">
            <w:pPr>
              <w:rPr>
                <w:rFonts w:ascii="GaramondURW" w:hAnsi="GaramondURW"/>
              </w:rPr>
            </w:pPr>
          </w:p>
        </w:tc>
      </w:tr>
      <w:tr w:rsidR="0017567B" w:rsidRPr="0017567B" w14:paraId="4715DBC8" w14:textId="77777777" w:rsidTr="0017567B">
        <w:trPr>
          <w:trHeight w:val="556"/>
        </w:trPr>
        <w:tc>
          <w:tcPr>
            <w:tcW w:w="575" w:type="pct"/>
          </w:tcPr>
          <w:p w14:paraId="19C4AC12" w14:textId="77777777" w:rsidR="0017567B" w:rsidRPr="0017567B" w:rsidRDefault="0017567B" w:rsidP="00F74763">
            <w:pPr>
              <w:rPr>
                <w:rFonts w:ascii="GaramondURW" w:hAnsi="GaramondURW"/>
              </w:rPr>
            </w:pPr>
          </w:p>
        </w:tc>
        <w:tc>
          <w:tcPr>
            <w:tcW w:w="2637" w:type="pct"/>
          </w:tcPr>
          <w:p w14:paraId="2909FBDE" w14:textId="77777777" w:rsidR="0017567B" w:rsidRPr="0017567B" w:rsidRDefault="0017567B" w:rsidP="00F74763">
            <w:pPr>
              <w:rPr>
                <w:rFonts w:ascii="GaramondURW" w:hAnsi="GaramondURW"/>
              </w:rPr>
            </w:pPr>
          </w:p>
        </w:tc>
        <w:tc>
          <w:tcPr>
            <w:tcW w:w="1247" w:type="pct"/>
          </w:tcPr>
          <w:p w14:paraId="7F103881" w14:textId="77777777" w:rsidR="0017567B" w:rsidRPr="0017567B" w:rsidRDefault="0017567B" w:rsidP="00F74763">
            <w:pPr>
              <w:rPr>
                <w:rFonts w:ascii="GaramondURW" w:hAnsi="GaramondURW"/>
              </w:rPr>
            </w:pPr>
          </w:p>
        </w:tc>
        <w:tc>
          <w:tcPr>
            <w:tcW w:w="541" w:type="pct"/>
          </w:tcPr>
          <w:p w14:paraId="2C54AA4B" w14:textId="77777777" w:rsidR="0017567B" w:rsidRPr="0017567B" w:rsidRDefault="0017567B" w:rsidP="00F74763">
            <w:pPr>
              <w:rPr>
                <w:rFonts w:ascii="GaramondURW" w:hAnsi="GaramondURW"/>
              </w:rPr>
            </w:pPr>
          </w:p>
        </w:tc>
      </w:tr>
      <w:tr w:rsidR="0017567B" w:rsidRPr="0017567B" w14:paraId="09577F02" w14:textId="77777777" w:rsidTr="0017567B">
        <w:trPr>
          <w:trHeight w:val="556"/>
        </w:trPr>
        <w:tc>
          <w:tcPr>
            <w:tcW w:w="575" w:type="pct"/>
          </w:tcPr>
          <w:p w14:paraId="2C9D6E03" w14:textId="77777777" w:rsidR="0017567B" w:rsidRPr="0017567B" w:rsidRDefault="0017567B" w:rsidP="00F74763">
            <w:pPr>
              <w:rPr>
                <w:rFonts w:ascii="GaramondURW" w:hAnsi="GaramondURW"/>
              </w:rPr>
            </w:pPr>
          </w:p>
        </w:tc>
        <w:tc>
          <w:tcPr>
            <w:tcW w:w="2637" w:type="pct"/>
          </w:tcPr>
          <w:p w14:paraId="2E922136" w14:textId="77777777" w:rsidR="0017567B" w:rsidRPr="0017567B" w:rsidRDefault="0017567B" w:rsidP="00F74763">
            <w:pPr>
              <w:rPr>
                <w:rFonts w:ascii="GaramondURW" w:hAnsi="GaramondURW"/>
              </w:rPr>
            </w:pPr>
          </w:p>
        </w:tc>
        <w:tc>
          <w:tcPr>
            <w:tcW w:w="1247" w:type="pct"/>
          </w:tcPr>
          <w:p w14:paraId="3710F055" w14:textId="77777777" w:rsidR="0017567B" w:rsidRPr="0017567B" w:rsidRDefault="0017567B" w:rsidP="00F74763">
            <w:pPr>
              <w:rPr>
                <w:rFonts w:ascii="GaramondURW" w:hAnsi="GaramondURW"/>
              </w:rPr>
            </w:pPr>
          </w:p>
        </w:tc>
        <w:tc>
          <w:tcPr>
            <w:tcW w:w="541" w:type="pct"/>
          </w:tcPr>
          <w:p w14:paraId="1FE0ACF2" w14:textId="77777777" w:rsidR="0017567B" w:rsidRPr="0017567B" w:rsidRDefault="0017567B" w:rsidP="00F74763">
            <w:pPr>
              <w:rPr>
                <w:rFonts w:ascii="GaramondURW" w:hAnsi="GaramondURW"/>
              </w:rPr>
            </w:pPr>
          </w:p>
        </w:tc>
      </w:tr>
      <w:tr w:rsidR="0017567B" w:rsidRPr="0017567B" w14:paraId="63F1BB14" w14:textId="77777777" w:rsidTr="0017567B">
        <w:trPr>
          <w:trHeight w:val="556"/>
        </w:trPr>
        <w:tc>
          <w:tcPr>
            <w:tcW w:w="575" w:type="pct"/>
          </w:tcPr>
          <w:p w14:paraId="7CB020F3" w14:textId="77777777" w:rsidR="0017567B" w:rsidRPr="0017567B" w:rsidRDefault="0017567B" w:rsidP="00F74763">
            <w:pPr>
              <w:rPr>
                <w:rFonts w:ascii="GaramondURW" w:hAnsi="GaramondURW"/>
              </w:rPr>
            </w:pPr>
          </w:p>
        </w:tc>
        <w:tc>
          <w:tcPr>
            <w:tcW w:w="2637" w:type="pct"/>
          </w:tcPr>
          <w:p w14:paraId="0BED1772" w14:textId="77777777" w:rsidR="0017567B" w:rsidRPr="0017567B" w:rsidRDefault="0017567B" w:rsidP="00F74763">
            <w:pPr>
              <w:rPr>
                <w:rFonts w:ascii="GaramondURW" w:hAnsi="GaramondURW"/>
              </w:rPr>
            </w:pPr>
          </w:p>
        </w:tc>
        <w:tc>
          <w:tcPr>
            <w:tcW w:w="1247" w:type="pct"/>
          </w:tcPr>
          <w:p w14:paraId="21A92BFC" w14:textId="77777777" w:rsidR="0017567B" w:rsidRPr="0017567B" w:rsidRDefault="0017567B" w:rsidP="00F74763">
            <w:pPr>
              <w:rPr>
                <w:rFonts w:ascii="GaramondURW" w:hAnsi="GaramondURW"/>
              </w:rPr>
            </w:pPr>
          </w:p>
        </w:tc>
        <w:tc>
          <w:tcPr>
            <w:tcW w:w="541" w:type="pct"/>
          </w:tcPr>
          <w:p w14:paraId="72092588" w14:textId="77777777" w:rsidR="0017567B" w:rsidRPr="0017567B" w:rsidRDefault="0017567B" w:rsidP="00F74763">
            <w:pPr>
              <w:rPr>
                <w:rFonts w:ascii="GaramondURW" w:hAnsi="GaramondURW"/>
              </w:rPr>
            </w:pPr>
          </w:p>
        </w:tc>
      </w:tr>
      <w:tr w:rsidR="0017567B" w:rsidRPr="0017567B" w14:paraId="76214652" w14:textId="77777777" w:rsidTr="0017567B">
        <w:trPr>
          <w:trHeight w:val="556"/>
        </w:trPr>
        <w:tc>
          <w:tcPr>
            <w:tcW w:w="575" w:type="pct"/>
          </w:tcPr>
          <w:p w14:paraId="4BA2E507" w14:textId="77777777" w:rsidR="0017567B" w:rsidRPr="0017567B" w:rsidRDefault="0017567B" w:rsidP="00F74763">
            <w:pPr>
              <w:rPr>
                <w:rFonts w:ascii="GaramondURW" w:hAnsi="GaramondURW"/>
              </w:rPr>
            </w:pPr>
          </w:p>
        </w:tc>
        <w:tc>
          <w:tcPr>
            <w:tcW w:w="2637" w:type="pct"/>
          </w:tcPr>
          <w:p w14:paraId="43391390" w14:textId="77777777" w:rsidR="0017567B" w:rsidRPr="0017567B" w:rsidRDefault="0017567B" w:rsidP="00F74763">
            <w:pPr>
              <w:rPr>
                <w:rFonts w:ascii="GaramondURW" w:hAnsi="GaramondURW"/>
              </w:rPr>
            </w:pPr>
          </w:p>
        </w:tc>
        <w:tc>
          <w:tcPr>
            <w:tcW w:w="1247" w:type="pct"/>
          </w:tcPr>
          <w:p w14:paraId="7FB042DE" w14:textId="77777777" w:rsidR="0017567B" w:rsidRPr="0017567B" w:rsidRDefault="0017567B" w:rsidP="00F74763">
            <w:pPr>
              <w:rPr>
                <w:rFonts w:ascii="GaramondURW" w:hAnsi="GaramondURW"/>
              </w:rPr>
            </w:pPr>
          </w:p>
        </w:tc>
        <w:tc>
          <w:tcPr>
            <w:tcW w:w="541" w:type="pct"/>
          </w:tcPr>
          <w:p w14:paraId="28022A66" w14:textId="77777777" w:rsidR="0017567B" w:rsidRPr="0017567B" w:rsidRDefault="0017567B" w:rsidP="00F74763">
            <w:pPr>
              <w:rPr>
                <w:rFonts w:ascii="GaramondURW" w:hAnsi="GaramondURW"/>
              </w:rPr>
            </w:pPr>
          </w:p>
        </w:tc>
      </w:tr>
      <w:tr w:rsidR="0017567B" w:rsidRPr="0017567B" w14:paraId="0AE8F17B" w14:textId="77777777" w:rsidTr="0017567B">
        <w:trPr>
          <w:trHeight w:val="556"/>
        </w:trPr>
        <w:tc>
          <w:tcPr>
            <w:tcW w:w="575" w:type="pct"/>
          </w:tcPr>
          <w:p w14:paraId="7593ABA0" w14:textId="77777777" w:rsidR="0017567B" w:rsidRPr="0017567B" w:rsidRDefault="0017567B" w:rsidP="00F74763">
            <w:pPr>
              <w:rPr>
                <w:rFonts w:ascii="GaramondURW" w:hAnsi="GaramondURW"/>
              </w:rPr>
            </w:pPr>
          </w:p>
        </w:tc>
        <w:tc>
          <w:tcPr>
            <w:tcW w:w="2637" w:type="pct"/>
          </w:tcPr>
          <w:p w14:paraId="3D2C126F" w14:textId="77777777" w:rsidR="0017567B" w:rsidRPr="0017567B" w:rsidRDefault="0017567B" w:rsidP="00F74763">
            <w:pPr>
              <w:rPr>
                <w:rFonts w:ascii="GaramondURW" w:hAnsi="GaramondURW"/>
              </w:rPr>
            </w:pPr>
          </w:p>
        </w:tc>
        <w:tc>
          <w:tcPr>
            <w:tcW w:w="1247" w:type="pct"/>
          </w:tcPr>
          <w:p w14:paraId="5ECC0929" w14:textId="77777777" w:rsidR="0017567B" w:rsidRPr="0017567B" w:rsidRDefault="0017567B" w:rsidP="00F74763">
            <w:pPr>
              <w:rPr>
                <w:rFonts w:ascii="GaramondURW" w:hAnsi="GaramondURW"/>
              </w:rPr>
            </w:pPr>
          </w:p>
        </w:tc>
        <w:tc>
          <w:tcPr>
            <w:tcW w:w="541" w:type="pct"/>
          </w:tcPr>
          <w:p w14:paraId="548845C1" w14:textId="77777777" w:rsidR="0017567B" w:rsidRPr="0017567B" w:rsidRDefault="0017567B" w:rsidP="00F74763">
            <w:pPr>
              <w:rPr>
                <w:rFonts w:ascii="GaramondURW" w:hAnsi="GaramondURW"/>
              </w:rPr>
            </w:pPr>
          </w:p>
        </w:tc>
      </w:tr>
      <w:tr w:rsidR="0017567B" w:rsidRPr="0017567B" w14:paraId="200C6985" w14:textId="77777777" w:rsidTr="0017567B">
        <w:trPr>
          <w:trHeight w:val="556"/>
        </w:trPr>
        <w:tc>
          <w:tcPr>
            <w:tcW w:w="575" w:type="pct"/>
          </w:tcPr>
          <w:p w14:paraId="2584B288" w14:textId="77777777" w:rsidR="0017567B" w:rsidRPr="0017567B" w:rsidRDefault="0017567B" w:rsidP="00F74763">
            <w:pPr>
              <w:rPr>
                <w:rFonts w:ascii="GaramondURW" w:hAnsi="GaramondURW"/>
              </w:rPr>
            </w:pPr>
          </w:p>
        </w:tc>
        <w:tc>
          <w:tcPr>
            <w:tcW w:w="2637" w:type="pct"/>
          </w:tcPr>
          <w:p w14:paraId="6EC1E3BF" w14:textId="77777777" w:rsidR="0017567B" w:rsidRPr="0017567B" w:rsidRDefault="0017567B" w:rsidP="00F74763">
            <w:pPr>
              <w:rPr>
                <w:rFonts w:ascii="GaramondURW" w:hAnsi="GaramondURW"/>
              </w:rPr>
            </w:pPr>
          </w:p>
        </w:tc>
        <w:tc>
          <w:tcPr>
            <w:tcW w:w="1247" w:type="pct"/>
          </w:tcPr>
          <w:p w14:paraId="1F4AF626" w14:textId="77777777" w:rsidR="0017567B" w:rsidRPr="0017567B" w:rsidRDefault="0017567B" w:rsidP="00F74763">
            <w:pPr>
              <w:rPr>
                <w:rFonts w:ascii="GaramondURW" w:hAnsi="GaramondURW"/>
              </w:rPr>
            </w:pPr>
          </w:p>
        </w:tc>
        <w:tc>
          <w:tcPr>
            <w:tcW w:w="541" w:type="pct"/>
          </w:tcPr>
          <w:p w14:paraId="19D1C8AE" w14:textId="77777777" w:rsidR="0017567B" w:rsidRPr="0017567B" w:rsidRDefault="0017567B" w:rsidP="00F74763">
            <w:pPr>
              <w:rPr>
                <w:rFonts w:ascii="GaramondURW" w:hAnsi="GaramondURW"/>
              </w:rPr>
            </w:pPr>
          </w:p>
        </w:tc>
      </w:tr>
      <w:tr w:rsidR="0017567B" w:rsidRPr="0017567B" w14:paraId="123A8546" w14:textId="77777777" w:rsidTr="0017567B">
        <w:trPr>
          <w:trHeight w:val="556"/>
        </w:trPr>
        <w:tc>
          <w:tcPr>
            <w:tcW w:w="575" w:type="pct"/>
          </w:tcPr>
          <w:p w14:paraId="1738D089" w14:textId="77777777" w:rsidR="0017567B" w:rsidRPr="0017567B" w:rsidRDefault="0017567B" w:rsidP="00F74763">
            <w:pPr>
              <w:rPr>
                <w:rFonts w:ascii="GaramondURW" w:hAnsi="GaramondURW"/>
              </w:rPr>
            </w:pPr>
          </w:p>
        </w:tc>
        <w:tc>
          <w:tcPr>
            <w:tcW w:w="2637" w:type="pct"/>
          </w:tcPr>
          <w:p w14:paraId="79A4DA9A" w14:textId="77777777" w:rsidR="0017567B" w:rsidRPr="0017567B" w:rsidRDefault="0017567B" w:rsidP="00F74763">
            <w:pPr>
              <w:rPr>
                <w:rFonts w:ascii="GaramondURW" w:hAnsi="GaramondURW"/>
              </w:rPr>
            </w:pPr>
          </w:p>
        </w:tc>
        <w:tc>
          <w:tcPr>
            <w:tcW w:w="1247" w:type="pct"/>
          </w:tcPr>
          <w:p w14:paraId="4463470C" w14:textId="77777777" w:rsidR="0017567B" w:rsidRPr="0017567B" w:rsidRDefault="0017567B" w:rsidP="00F74763">
            <w:pPr>
              <w:rPr>
                <w:rFonts w:ascii="GaramondURW" w:hAnsi="GaramondURW"/>
              </w:rPr>
            </w:pPr>
          </w:p>
        </w:tc>
        <w:tc>
          <w:tcPr>
            <w:tcW w:w="541" w:type="pct"/>
          </w:tcPr>
          <w:p w14:paraId="2FA97000" w14:textId="77777777" w:rsidR="0017567B" w:rsidRPr="0017567B" w:rsidRDefault="0017567B" w:rsidP="00F74763">
            <w:pPr>
              <w:rPr>
                <w:rFonts w:ascii="GaramondURW" w:hAnsi="GaramondURW"/>
              </w:rPr>
            </w:pPr>
          </w:p>
        </w:tc>
      </w:tr>
      <w:tr w:rsidR="0017567B" w:rsidRPr="0017567B" w14:paraId="418B83C1" w14:textId="77777777" w:rsidTr="0017567B">
        <w:trPr>
          <w:trHeight w:val="556"/>
        </w:trPr>
        <w:tc>
          <w:tcPr>
            <w:tcW w:w="575" w:type="pct"/>
          </w:tcPr>
          <w:p w14:paraId="6A1776AA" w14:textId="77777777" w:rsidR="0017567B" w:rsidRPr="0017567B" w:rsidRDefault="0017567B" w:rsidP="00F74763">
            <w:pPr>
              <w:rPr>
                <w:rFonts w:ascii="GaramondURW" w:hAnsi="GaramondURW"/>
              </w:rPr>
            </w:pPr>
          </w:p>
        </w:tc>
        <w:tc>
          <w:tcPr>
            <w:tcW w:w="2637" w:type="pct"/>
          </w:tcPr>
          <w:p w14:paraId="2130465B" w14:textId="77777777" w:rsidR="0017567B" w:rsidRPr="0017567B" w:rsidRDefault="0017567B" w:rsidP="00F74763">
            <w:pPr>
              <w:rPr>
                <w:rFonts w:ascii="GaramondURW" w:hAnsi="GaramondURW"/>
              </w:rPr>
            </w:pPr>
          </w:p>
        </w:tc>
        <w:tc>
          <w:tcPr>
            <w:tcW w:w="1247" w:type="pct"/>
          </w:tcPr>
          <w:p w14:paraId="5407C86E" w14:textId="77777777" w:rsidR="0017567B" w:rsidRPr="0017567B" w:rsidRDefault="0017567B" w:rsidP="00F74763">
            <w:pPr>
              <w:rPr>
                <w:rFonts w:ascii="GaramondURW" w:hAnsi="GaramondURW"/>
              </w:rPr>
            </w:pPr>
          </w:p>
        </w:tc>
        <w:tc>
          <w:tcPr>
            <w:tcW w:w="541" w:type="pct"/>
          </w:tcPr>
          <w:p w14:paraId="49A106B7" w14:textId="77777777" w:rsidR="0017567B" w:rsidRPr="0017567B" w:rsidRDefault="0017567B" w:rsidP="00F74763">
            <w:pPr>
              <w:rPr>
                <w:rFonts w:ascii="GaramondURW" w:hAnsi="GaramondURW"/>
              </w:rPr>
            </w:pPr>
          </w:p>
        </w:tc>
      </w:tr>
      <w:tr w:rsidR="0017567B" w:rsidRPr="0017567B" w14:paraId="18E8B3B9" w14:textId="77777777" w:rsidTr="0017567B">
        <w:trPr>
          <w:trHeight w:val="556"/>
        </w:trPr>
        <w:tc>
          <w:tcPr>
            <w:tcW w:w="575" w:type="pct"/>
          </w:tcPr>
          <w:p w14:paraId="204A64D2" w14:textId="77777777" w:rsidR="0017567B" w:rsidRPr="0017567B" w:rsidRDefault="0017567B" w:rsidP="00F74763">
            <w:pPr>
              <w:rPr>
                <w:rFonts w:ascii="GaramondURW" w:hAnsi="GaramondURW"/>
              </w:rPr>
            </w:pPr>
          </w:p>
        </w:tc>
        <w:tc>
          <w:tcPr>
            <w:tcW w:w="2637" w:type="pct"/>
          </w:tcPr>
          <w:p w14:paraId="610AA0BB" w14:textId="77777777" w:rsidR="0017567B" w:rsidRPr="0017567B" w:rsidRDefault="0017567B" w:rsidP="00F74763">
            <w:pPr>
              <w:rPr>
                <w:rFonts w:ascii="GaramondURW" w:hAnsi="GaramondURW"/>
              </w:rPr>
            </w:pPr>
          </w:p>
        </w:tc>
        <w:tc>
          <w:tcPr>
            <w:tcW w:w="1247" w:type="pct"/>
          </w:tcPr>
          <w:p w14:paraId="6FC51AF8" w14:textId="77777777" w:rsidR="0017567B" w:rsidRPr="0017567B" w:rsidRDefault="0017567B" w:rsidP="00F74763">
            <w:pPr>
              <w:rPr>
                <w:rFonts w:ascii="GaramondURW" w:hAnsi="GaramondURW"/>
              </w:rPr>
            </w:pPr>
          </w:p>
        </w:tc>
        <w:tc>
          <w:tcPr>
            <w:tcW w:w="541" w:type="pct"/>
          </w:tcPr>
          <w:p w14:paraId="77A891A7" w14:textId="77777777" w:rsidR="0017567B" w:rsidRPr="0017567B" w:rsidRDefault="0017567B" w:rsidP="00F74763">
            <w:pPr>
              <w:rPr>
                <w:rFonts w:ascii="GaramondURW" w:hAnsi="GaramondURW"/>
              </w:rPr>
            </w:pPr>
          </w:p>
        </w:tc>
      </w:tr>
      <w:tr w:rsidR="00CF26EA" w:rsidRPr="0017567B" w14:paraId="4E40D1CE" w14:textId="77777777" w:rsidTr="0017567B">
        <w:trPr>
          <w:trHeight w:val="556"/>
        </w:trPr>
        <w:tc>
          <w:tcPr>
            <w:tcW w:w="575" w:type="pct"/>
          </w:tcPr>
          <w:p w14:paraId="504B83DD" w14:textId="77777777" w:rsidR="00CF26EA" w:rsidRPr="0017567B" w:rsidRDefault="00CF26EA" w:rsidP="00F74763">
            <w:pPr>
              <w:rPr>
                <w:rFonts w:ascii="GaramondURW" w:hAnsi="GaramondURW"/>
              </w:rPr>
            </w:pPr>
          </w:p>
        </w:tc>
        <w:tc>
          <w:tcPr>
            <w:tcW w:w="2637" w:type="pct"/>
          </w:tcPr>
          <w:p w14:paraId="7C0E9EDB" w14:textId="77777777" w:rsidR="00CF26EA" w:rsidRPr="0017567B" w:rsidRDefault="00CF26EA" w:rsidP="00F74763">
            <w:pPr>
              <w:rPr>
                <w:rFonts w:ascii="GaramondURW" w:hAnsi="GaramondURW"/>
              </w:rPr>
            </w:pPr>
          </w:p>
        </w:tc>
        <w:tc>
          <w:tcPr>
            <w:tcW w:w="1247" w:type="pct"/>
          </w:tcPr>
          <w:p w14:paraId="57F13523" w14:textId="77777777" w:rsidR="00CF26EA" w:rsidRPr="0017567B" w:rsidRDefault="00CF26EA" w:rsidP="00F74763">
            <w:pPr>
              <w:rPr>
                <w:rFonts w:ascii="GaramondURW" w:hAnsi="GaramondURW"/>
              </w:rPr>
            </w:pPr>
          </w:p>
        </w:tc>
        <w:tc>
          <w:tcPr>
            <w:tcW w:w="541" w:type="pct"/>
          </w:tcPr>
          <w:p w14:paraId="5B906A09" w14:textId="77777777" w:rsidR="00CF26EA" w:rsidRPr="0017567B" w:rsidRDefault="00CF26EA" w:rsidP="00F74763">
            <w:pPr>
              <w:rPr>
                <w:rFonts w:ascii="GaramondURW" w:hAnsi="GaramondURW"/>
              </w:rPr>
            </w:pPr>
          </w:p>
        </w:tc>
      </w:tr>
      <w:tr w:rsidR="00CF26EA" w:rsidRPr="0017567B" w14:paraId="5B8EDC1D" w14:textId="77777777" w:rsidTr="0017567B">
        <w:trPr>
          <w:trHeight w:val="556"/>
        </w:trPr>
        <w:tc>
          <w:tcPr>
            <w:tcW w:w="575" w:type="pct"/>
          </w:tcPr>
          <w:p w14:paraId="5A4A493E" w14:textId="77777777" w:rsidR="00CF26EA" w:rsidRPr="0017567B" w:rsidRDefault="00CF26EA" w:rsidP="00F74763">
            <w:pPr>
              <w:rPr>
                <w:rFonts w:ascii="GaramondURW" w:hAnsi="GaramondURW"/>
              </w:rPr>
            </w:pPr>
          </w:p>
        </w:tc>
        <w:tc>
          <w:tcPr>
            <w:tcW w:w="2637" w:type="pct"/>
          </w:tcPr>
          <w:p w14:paraId="6EE8B2E0" w14:textId="77777777" w:rsidR="00CF26EA" w:rsidRPr="0017567B" w:rsidRDefault="00CF26EA" w:rsidP="00F74763">
            <w:pPr>
              <w:rPr>
                <w:rFonts w:ascii="GaramondURW" w:hAnsi="GaramondURW"/>
              </w:rPr>
            </w:pPr>
          </w:p>
        </w:tc>
        <w:tc>
          <w:tcPr>
            <w:tcW w:w="1247" w:type="pct"/>
          </w:tcPr>
          <w:p w14:paraId="70233608" w14:textId="77777777" w:rsidR="00CF26EA" w:rsidRPr="0017567B" w:rsidRDefault="00CF26EA" w:rsidP="00F74763">
            <w:pPr>
              <w:rPr>
                <w:rFonts w:ascii="GaramondURW" w:hAnsi="GaramondURW"/>
              </w:rPr>
            </w:pPr>
          </w:p>
        </w:tc>
        <w:tc>
          <w:tcPr>
            <w:tcW w:w="541" w:type="pct"/>
          </w:tcPr>
          <w:p w14:paraId="11DCB816" w14:textId="77777777" w:rsidR="00CF26EA" w:rsidRPr="0017567B" w:rsidRDefault="00CF26EA" w:rsidP="00F74763">
            <w:pPr>
              <w:rPr>
                <w:rFonts w:ascii="GaramondURW" w:hAnsi="GaramondURW"/>
              </w:rPr>
            </w:pPr>
          </w:p>
        </w:tc>
      </w:tr>
      <w:tr w:rsidR="00CF26EA" w:rsidRPr="0017567B" w14:paraId="75433F72" w14:textId="77777777" w:rsidTr="0017567B">
        <w:trPr>
          <w:trHeight w:val="556"/>
        </w:trPr>
        <w:tc>
          <w:tcPr>
            <w:tcW w:w="575" w:type="pct"/>
          </w:tcPr>
          <w:p w14:paraId="7B2F8309" w14:textId="77777777" w:rsidR="00CF26EA" w:rsidRPr="0017567B" w:rsidRDefault="00CF26EA" w:rsidP="00F74763">
            <w:pPr>
              <w:rPr>
                <w:rFonts w:ascii="GaramondURW" w:hAnsi="GaramondURW"/>
              </w:rPr>
            </w:pPr>
          </w:p>
        </w:tc>
        <w:tc>
          <w:tcPr>
            <w:tcW w:w="2637" w:type="pct"/>
          </w:tcPr>
          <w:p w14:paraId="68C2F052" w14:textId="77777777" w:rsidR="00CF26EA" w:rsidRPr="0017567B" w:rsidRDefault="00CF26EA" w:rsidP="00F74763">
            <w:pPr>
              <w:rPr>
                <w:rFonts w:ascii="GaramondURW" w:hAnsi="GaramondURW"/>
              </w:rPr>
            </w:pPr>
          </w:p>
        </w:tc>
        <w:tc>
          <w:tcPr>
            <w:tcW w:w="1247" w:type="pct"/>
          </w:tcPr>
          <w:p w14:paraId="198A63F7" w14:textId="77777777" w:rsidR="00CF26EA" w:rsidRPr="0017567B" w:rsidRDefault="00CF26EA" w:rsidP="00F74763">
            <w:pPr>
              <w:rPr>
                <w:rFonts w:ascii="GaramondURW" w:hAnsi="GaramondURW"/>
              </w:rPr>
            </w:pPr>
          </w:p>
        </w:tc>
        <w:tc>
          <w:tcPr>
            <w:tcW w:w="541" w:type="pct"/>
          </w:tcPr>
          <w:p w14:paraId="6D29BCF7" w14:textId="77777777" w:rsidR="00CF26EA" w:rsidRPr="0017567B" w:rsidRDefault="00CF26EA" w:rsidP="00F74763">
            <w:pPr>
              <w:rPr>
                <w:rFonts w:ascii="GaramondURW" w:hAnsi="GaramondURW"/>
              </w:rPr>
            </w:pPr>
          </w:p>
        </w:tc>
      </w:tr>
      <w:tr w:rsidR="00CF26EA" w:rsidRPr="0017567B" w14:paraId="13801E82" w14:textId="77777777" w:rsidTr="0017567B">
        <w:trPr>
          <w:trHeight w:val="556"/>
        </w:trPr>
        <w:tc>
          <w:tcPr>
            <w:tcW w:w="575" w:type="pct"/>
          </w:tcPr>
          <w:p w14:paraId="30DE216C" w14:textId="77777777" w:rsidR="00CF26EA" w:rsidRPr="0017567B" w:rsidRDefault="00CF26EA" w:rsidP="00F74763">
            <w:pPr>
              <w:rPr>
                <w:rFonts w:ascii="GaramondURW" w:hAnsi="GaramondURW"/>
              </w:rPr>
            </w:pPr>
          </w:p>
        </w:tc>
        <w:tc>
          <w:tcPr>
            <w:tcW w:w="2637" w:type="pct"/>
          </w:tcPr>
          <w:p w14:paraId="54B4FEE1" w14:textId="77777777" w:rsidR="00CF26EA" w:rsidRPr="0017567B" w:rsidRDefault="00CF26EA" w:rsidP="00F74763">
            <w:pPr>
              <w:rPr>
                <w:rFonts w:ascii="GaramondURW" w:hAnsi="GaramondURW"/>
              </w:rPr>
            </w:pPr>
          </w:p>
        </w:tc>
        <w:tc>
          <w:tcPr>
            <w:tcW w:w="1247" w:type="pct"/>
          </w:tcPr>
          <w:p w14:paraId="3EA2E4FD" w14:textId="77777777" w:rsidR="00CF26EA" w:rsidRPr="0017567B" w:rsidRDefault="00CF26EA" w:rsidP="00F74763">
            <w:pPr>
              <w:rPr>
                <w:rFonts w:ascii="GaramondURW" w:hAnsi="GaramondURW"/>
              </w:rPr>
            </w:pPr>
          </w:p>
        </w:tc>
        <w:tc>
          <w:tcPr>
            <w:tcW w:w="541" w:type="pct"/>
          </w:tcPr>
          <w:p w14:paraId="0A37A34B" w14:textId="77777777" w:rsidR="00CF26EA" w:rsidRPr="0017567B" w:rsidRDefault="00CF26EA" w:rsidP="00F74763">
            <w:pPr>
              <w:rPr>
                <w:rFonts w:ascii="GaramondURW" w:hAnsi="GaramondURW"/>
              </w:rPr>
            </w:pPr>
          </w:p>
        </w:tc>
      </w:tr>
      <w:tr w:rsidR="00CF26EA" w:rsidRPr="0017567B" w14:paraId="415F5388" w14:textId="77777777" w:rsidTr="0017567B">
        <w:trPr>
          <w:trHeight w:val="556"/>
        </w:trPr>
        <w:tc>
          <w:tcPr>
            <w:tcW w:w="575" w:type="pct"/>
          </w:tcPr>
          <w:p w14:paraId="37C871C8" w14:textId="77777777" w:rsidR="00CF26EA" w:rsidRPr="0017567B" w:rsidRDefault="00CF26EA" w:rsidP="00F74763">
            <w:pPr>
              <w:rPr>
                <w:rFonts w:ascii="GaramondURW" w:hAnsi="GaramondURW"/>
              </w:rPr>
            </w:pPr>
          </w:p>
        </w:tc>
        <w:tc>
          <w:tcPr>
            <w:tcW w:w="2637" w:type="pct"/>
          </w:tcPr>
          <w:p w14:paraId="1FC1E651" w14:textId="77777777" w:rsidR="00CF26EA" w:rsidRPr="0017567B" w:rsidRDefault="00CF26EA" w:rsidP="00F74763">
            <w:pPr>
              <w:rPr>
                <w:rFonts w:ascii="GaramondURW" w:hAnsi="GaramondURW"/>
              </w:rPr>
            </w:pPr>
          </w:p>
        </w:tc>
        <w:tc>
          <w:tcPr>
            <w:tcW w:w="1247" w:type="pct"/>
          </w:tcPr>
          <w:p w14:paraId="6CAD710A" w14:textId="77777777" w:rsidR="00CF26EA" w:rsidRPr="0017567B" w:rsidRDefault="00CF26EA" w:rsidP="00F74763">
            <w:pPr>
              <w:rPr>
                <w:rFonts w:ascii="GaramondURW" w:hAnsi="GaramondURW"/>
              </w:rPr>
            </w:pPr>
          </w:p>
        </w:tc>
        <w:tc>
          <w:tcPr>
            <w:tcW w:w="541" w:type="pct"/>
          </w:tcPr>
          <w:p w14:paraId="54D66EA3" w14:textId="77777777" w:rsidR="00CF26EA" w:rsidRPr="0017567B" w:rsidRDefault="00CF26EA" w:rsidP="00F74763">
            <w:pPr>
              <w:rPr>
                <w:rFonts w:ascii="GaramondURW" w:hAnsi="GaramondURW"/>
              </w:rPr>
            </w:pPr>
          </w:p>
        </w:tc>
      </w:tr>
      <w:tr w:rsidR="00CF26EA" w:rsidRPr="0017567B" w14:paraId="202E9CF6" w14:textId="77777777" w:rsidTr="0017567B">
        <w:trPr>
          <w:trHeight w:val="556"/>
        </w:trPr>
        <w:tc>
          <w:tcPr>
            <w:tcW w:w="575" w:type="pct"/>
          </w:tcPr>
          <w:p w14:paraId="3A716716" w14:textId="77777777" w:rsidR="00CF26EA" w:rsidRPr="0017567B" w:rsidRDefault="00CF26EA" w:rsidP="00F74763">
            <w:pPr>
              <w:rPr>
                <w:rFonts w:ascii="GaramondURW" w:hAnsi="GaramondURW"/>
              </w:rPr>
            </w:pPr>
          </w:p>
        </w:tc>
        <w:tc>
          <w:tcPr>
            <w:tcW w:w="2637" w:type="pct"/>
          </w:tcPr>
          <w:p w14:paraId="2B8C7B1B" w14:textId="77777777" w:rsidR="00CF26EA" w:rsidRPr="0017567B" w:rsidRDefault="00CF26EA" w:rsidP="00F74763">
            <w:pPr>
              <w:rPr>
                <w:rFonts w:ascii="GaramondURW" w:hAnsi="GaramondURW"/>
              </w:rPr>
            </w:pPr>
          </w:p>
        </w:tc>
        <w:tc>
          <w:tcPr>
            <w:tcW w:w="1247" w:type="pct"/>
          </w:tcPr>
          <w:p w14:paraId="475B728E" w14:textId="77777777" w:rsidR="00CF26EA" w:rsidRPr="0017567B" w:rsidRDefault="00CF26EA" w:rsidP="00F74763">
            <w:pPr>
              <w:rPr>
                <w:rFonts w:ascii="GaramondURW" w:hAnsi="GaramondURW"/>
              </w:rPr>
            </w:pPr>
          </w:p>
        </w:tc>
        <w:tc>
          <w:tcPr>
            <w:tcW w:w="541" w:type="pct"/>
          </w:tcPr>
          <w:p w14:paraId="1A4690D3" w14:textId="77777777" w:rsidR="00CF26EA" w:rsidRPr="0017567B" w:rsidRDefault="00CF26EA" w:rsidP="00F74763">
            <w:pPr>
              <w:rPr>
                <w:rFonts w:ascii="GaramondURW" w:hAnsi="GaramondURW"/>
              </w:rPr>
            </w:pPr>
          </w:p>
        </w:tc>
      </w:tr>
      <w:tr w:rsidR="00CF26EA" w:rsidRPr="0017567B" w14:paraId="0AC386A8" w14:textId="77777777" w:rsidTr="0017567B">
        <w:trPr>
          <w:trHeight w:val="556"/>
        </w:trPr>
        <w:tc>
          <w:tcPr>
            <w:tcW w:w="575" w:type="pct"/>
          </w:tcPr>
          <w:p w14:paraId="777920E1" w14:textId="77777777" w:rsidR="00CF26EA" w:rsidRPr="0017567B" w:rsidRDefault="00CF26EA" w:rsidP="00F74763">
            <w:pPr>
              <w:rPr>
                <w:rFonts w:ascii="GaramondURW" w:hAnsi="GaramondURW"/>
              </w:rPr>
            </w:pPr>
          </w:p>
        </w:tc>
        <w:tc>
          <w:tcPr>
            <w:tcW w:w="2637" w:type="pct"/>
          </w:tcPr>
          <w:p w14:paraId="7CEF4CB3" w14:textId="77777777" w:rsidR="00CF26EA" w:rsidRPr="0017567B" w:rsidRDefault="00CF26EA" w:rsidP="00F74763">
            <w:pPr>
              <w:rPr>
                <w:rFonts w:ascii="GaramondURW" w:hAnsi="GaramondURW"/>
              </w:rPr>
            </w:pPr>
          </w:p>
        </w:tc>
        <w:tc>
          <w:tcPr>
            <w:tcW w:w="1247" w:type="pct"/>
          </w:tcPr>
          <w:p w14:paraId="035E5DB3" w14:textId="77777777" w:rsidR="00CF26EA" w:rsidRPr="0017567B" w:rsidRDefault="00CF26EA" w:rsidP="00F74763">
            <w:pPr>
              <w:rPr>
                <w:rFonts w:ascii="GaramondURW" w:hAnsi="GaramondURW"/>
              </w:rPr>
            </w:pPr>
          </w:p>
        </w:tc>
        <w:tc>
          <w:tcPr>
            <w:tcW w:w="541" w:type="pct"/>
          </w:tcPr>
          <w:p w14:paraId="563D5A71" w14:textId="77777777" w:rsidR="00CF26EA" w:rsidRPr="0017567B" w:rsidRDefault="00CF26EA" w:rsidP="00F74763">
            <w:pPr>
              <w:rPr>
                <w:rFonts w:ascii="GaramondURW" w:hAnsi="GaramondURW"/>
              </w:rPr>
            </w:pPr>
          </w:p>
        </w:tc>
      </w:tr>
      <w:tr w:rsidR="00CF26EA" w:rsidRPr="0017567B" w14:paraId="35211CA5" w14:textId="77777777" w:rsidTr="0017567B">
        <w:trPr>
          <w:trHeight w:val="556"/>
        </w:trPr>
        <w:tc>
          <w:tcPr>
            <w:tcW w:w="575" w:type="pct"/>
          </w:tcPr>
          <w:p w14:paraId="34433265" w14:textId="77777777" w:rsidR="00CF26EA" w:rsidRPr="0017567B" w:rsidRDefault="00CF26EA" w:rsidP="00F74763">
            <w:pPr>
              <w:rPr>
                <w:rFonts w:ascii="GaramondURW" w:hAnsi="GaramondURW"/>
              </w:rPr>
            </w:pPr>
          </w:p>
        </w:tc>
        <w:tc>
          <w:tcPr>
            <w:tcW w:w="2637" w:type="pct"/>
          </w:tcPr>
          <w:p w14:paraId="10F120C4" w14:textId="77777777" w:rsidR="00CF26EA" w:rsidRPr="0017567B" w:rsidRDefault="00CF26EA" w:rsidP="00F74763">
            <w:pPr>
              <w:rPr>
                <w:rFonts w:ascii="GaramondURW" w:hAnsi="GaramondURW"/>
              </w:rPr>
            </w:pPr>
          </w:p>
        </w:tc>
        <w:tc>
          <w:tcPr>
            <w:tcW w:w="1247" w:type="pct"/>
          </w:tcPr>
          <w:p w14:paraId="0D82AB0A" w14:textId="77777777" w:rsidR="00CF26EA" w:rsidRPr="0017567B" w:rsidRDefault="00CF26EA" w:rsidP="00F74763">
            <w:pPr>
              <w:rPr>
                <w:rFonts w:ascii="GaramondURW" w:hAnsi="GaramondURW"/>
              </w:rPr>
            </w:pPr>
          </w:p>
        </w:tc>
        <w:tc>
          <w:tcPr>
            <w:tcW w:w="541" w:type="pct"/>
          </w:tcPr>
          <w:p w14:paraId="68E85C12" w14:textId="77777777" w:rsidR="00CF26EA" w:rsidRPr="0017567B" w:rsidRDefault="00CF26EA" w:rsidP="00F74763">
            <w:pPr>
              <w:rPr>
                <w:rFonts w:ascii="GaramondURW" w:hAnsi="GaramondURW"/>
              </w:rPr>
            </w:pPr>
          </w:p>
        </w:tc>
      </w:tr>
      <w:tr w:rsidR="00CF26EA" w:rsidRPr="0017567B" w14:paraId="0C2ACA24" w14:textId="77777777" w:rsidTr="0017567B">
        <w:trPr>
          <w:trHeight w:val="556"/>
        </w:trPr>
        <w:tc>
          <w:tcPr>
            <w:tcW w:w="575" w:type="pct"/>
          </w:tcPr>
          <w:p w14:paraId="178DA187" w14:textId="77777777" w:rsidR="00CF26EA" w:rsidRPr="0017567B" w:rsidRDefault="00CF26EA" w:rsidP="00F74763">
            <w:pPr>
              <w:rPr>
                <w:rFonts w:ascii="GaramondURW" w:hAnsi="GaramondURW"/>
              </w:rPr>
            </w:pPr>
          </w:p>
        </w:tc>
        <w:tc>
          <w:tcPr>
            <w:tcW w:w="2637" w:type="pct"/>
          </w:tcPr>
          <w:p w14:paraId="2F7A647A" w14:textId="77777777" w:rsidR="00CF26EA" w:rsidRPr="0017567B" w:rsidRDefault="00CF26EA" w:rsidP="00F74763">
            <w:pPr>
              <w:rPr>
                <w:rFonts w:ascii="GaramondURW" w:hAnsi="GaramondURW"/>
              </w:rPr>
            </w:pPr>
          </w:p>
        </w:tc>
        <w:tc>
          <w:tcPr>
            <w:tcW w:w="1247" w:type="pct"/>
          </w:tcPr>
          <w:p w14:paraId="056D6B26" w14:textId="77777777" w:rsidR="00CF26EA" w:rsidRPr="0017567B" w:rsidRDefault="00CF26EA" w:rsidP="00F74763">
            <w:pPr>
              <w:rPr>
                <w:rFonts w:ascii="GaramondURW" w:hAnsi="GaramondURW"/>
              </w:rPr>
            </w:pPr>
          </w:p>
        </w:tc>
        <w:tc>
          <w:tcPr>
            <w:tcW w:w="541" w:type="pct"/>
          </w:tcPr>
          <w:p w14:paraId="51B44794" w14:textId="77777777" w:rsidR="00CF26EA" w:rsidRPr="0017567B" w:rsidRDefault="00CF26EA" w:rsidP="00F74763">
            <w:pPr>
              <w:rPr>
                <w:rFonts w:ascii="GaramondURW" w:hAnsi="GaramondURW"/>
              </w:rPr>
            </w:pPr>
          </w:p>
        </w:tc>
      </w:tr>
      <w:tr w:rsidR="00CF26EA" w:rsidRPr="0017567B" w14:paraId="0AFE0AEB" w14:textId="77777777" w:rsidTr="0017567B">
        <w:trPr>
          <w:trHeight w:val="556"/>
        </w:trPr>
        <w:tc>
          <w:tcPr>
            <w:tcW w:w="575" w:type="pct"/>
          </w:tcPr>
          <w:p w14:paraId="1EE41A05" w14:textId="77777777" w:rsidR="00CF26EA" w:rsidRPr="0017567B" w:rsidRDefault="00CF26EA" w:rsidP="00F74763">
            <w:pPr>
              <w:rPr>
                <w:rFonts w:ascii="GaramondURW" w:hAnsi="GaramondURW"/>
              </w:rPr>
            </w:pPr>
          </w:p>
        </w:tc>
        <w:tc>
          <w:tcPr>
            <w:tcW w:w="2637" w:type="pct"/>
          </w:tcPr>
          <w:p w14:paraId="2FC701B1" w14:textId="77777777" w:rsidR="00CF26EA" w:rsidRPr="0017567B" w:rsidRDefault="00CF26EA" w:rsidP="00F74763">
            <w:pPr>
              <w:rPr>
                <w:rFonts w:ascii="GaramondURW" w:hAnsi="GaramondURW"/>
              </w:rPr>
            </w:pPr>
          </w:p>
        </w:tc>
        <w:tc>
          <w:tcPr>
            <w:tcW w:w="1247" w:type="pct"/>
          </w:tcPr>
          <w:p w14:paraId="0098AEE8" w14:textId="77777777" w:rsidR="00CF26EA" w:rsidRPr="0017567B" w:rsidRDefault="00CF26EA" w:rsidP="00F74763">
            <w:pPr>
              <w:rPr>
                <w:rFonts w:ascii="GaramondURW" w:hAnsi="GaramondURW"/>
              </w:rPr>
            </w:pPr>
          </w:p>
        </w:tc>
        <w:tc>
          <w:tcPr>
            <w:tcW w:w="541" w:type="pct"/>
          </w:tcPr>
          <w:p w14:paraId="7C7AB852" w14:textId="77777777" w:rsidR="00CF26EA" w:rsidRPr="0017567B" w:rsidRDefault="00CF26EA" w:rsidP="00F74763">
            <w:pPr>
              <w:rPr>
                <w:rFonts w:ascii="GaramondURW" w:hAnsi="GaramondURW"/>
              </w:rPr>
            </w:pPr>
          </w:p>
        </w:tc>
      </w:tr>
      <w:tr w:rsidR="00CF26EA" w:rsidRPr="0017567B" w14:paraId="11E72E24" w14:textId="77777777" w:rsidTr="0017567B">
        <w:trPr>
          <w:trHeight w:val="556"/>
        </w:trPr>
        <w:tc>
          <w:tcPr>
            <w:tcW w:w="575" w:type="pct"/>
          </w:tcPr>
          <w:p w14:paraId="2C95DC2A" w14:textId="77777777" w:rsidR="00CF26EA" w:rsidRPr="0017567B" w:rsidRDefault="00CF26EA" w:rsidP="00F74763">
            <w:pPr>
              <w:rPr>
                <w:rFonts w:ascii="GaramondURW" w:hAnsi="GaramondURW"/>
              </w:rPr>
            </w:pPr>
          </w:p>
        </w:tc>
        <w:tc>
          <w:tcPr>
            <w:tcW w:w="2637" w:type="pct"/>
          </w:tcPr>
          <w:p w14:paraId="0C2C0D0E" w14:textId="77777777" w:rsidR="00CF26EA" w:rsidRPr="0017567B" w:rsidRDefault="00CF26EA" w:rsidP="00F74763">
            <w:pPr>
              <w:rPr>
                <w:rFonts w:ascii="GaramondURW" w:hAnsi="GaramondURW"/>
              </w:rPr>
            </w:pPr>
          </w:p>
        </w:tc>
        <w:tc>
          <w:tcPr>
            <w:tcW w:w="1247" w:type="pct"/>
          </w:tcPr>
          <w:p w14:paraId="10FD84BE" w14:textId="77777777" w:rsidR="00CF26EA" w:rsidRPr="0017567B" w:rsidRDefault="00CF26EA" w:rsidP="00F74763">
            <w:pPr>
              <w:rPr>
                <w:rFonts w:ascii="GaramondURW" w:hAnsi="GaramondURW"/>
              </w:rPr>
            </w:pPr>
          </w:p>
        </w:tc>
        <w:tc>
          <w:tcPr>
            <w:tcW w:w="541" w:type="pct"/>
          </w:tcPr>
          <w:p w14:paraId="68DA1868" w14:textId="77777777" w:rsidR="00CF26EA" w:rsidRPr="0017567B" w:rsidRDefault="00CF26EA" w:rsidP="00F74763">
            <w:pPr>
              <w:rPr>
                <w:rFonts w:ascii="GaramondURW" w:hAnsi="GaramondURW"/>
              </w:rPr>
            </w:pPr>
          </w:p>
        </w:tc>
      </w:tr>
      <w:tr w:rsidR="00CF26EA" w:rsidRPr="0017567B" w14:paraId="678E19BB" w14:textId="77777777" w:rsidTr="0017567B">
        <w:trPr>
          <w:trHeight w:val="556"/>
        </w:trPr>
        <w:tc>
          <w:tcPr>
            <w:tcW w:w="575" w:type="pct"/>
          </w:tcPr>
          <w:p w14:paraId="19472411" w14:textId="77777777" w:rsidR="00CF26EA" w:rsidRPr="0017567B" w:rsidRDefault="00CF26EA" w:rsidP="00F74763">
            <w:pPr>
              <w:rPr>
                <w:rFonts w:ascii="GaramondURW" w:hAnsi="GaramondURW"/>
              </w:rPr>
            </w:pPr>
          </w:p>
        </w:tc>
        <w:tc>
          <w:tcPr>
            <w:tcW w:w="2637" w:type="pct"/>
          </w:tcPr>
          <w:p w14:paraId="593F6FB6" w14:textId="77777777" w:rsidR="00CF26EA" w:rsidRPr="0017567B" w:rsidRDefault="00CF26EA" w:rsidP="00F74763">
            <w:pPr>
              <w:rPr>
                <w:rFonts w:ascii="GaramondURW" w:hAnsi="GaramondURW"/>
              </w:rPr>
            </w:pPr>
          </w:p>
        </w:tc>
        <w:tc>
          <w:tcPr>
            <w:tcW w:w="1247" w:type="pct"/>
          </w:tcPr>
          <w:p w14:paraId="71AD7EE8" w14:textId="77777777" w:rsidR="00CF26EA" w:rsidRPr="0017567B" w:rsidRDefault="00CF26EA" w:rsidP="00F74763">
            <w:pPr>
              <w:rPr>
                <w:rFonts w:ascii="GaramondURW" w:hAnsi="GaramondURW"/>
              </w:rPr>
            </w:pPr>
          </w:p>
        </w:tc>
        <w:tc>
          <w:tcPr>
            <w:tcW w:w="541" w:type="pct"/>
          </w:tcPr>
          <w:p w14:paraId="27EA6E16" w14:textId="77777777" w:rsidR="00CF26EA" w:rsidRPr="0017567B" w:rsidRDefault="00CF26EA" w:rsidP="00F74763">
            <w:pPr>
              <w:rPr>
                <w:rFonts w:ascii="GaramondURW" w:hAnsi="GaramondURW"/>
              </w:rPr>
            </w:pPr>
          </w:p>
        </w:tc>
      </w:tr>
      <w:tr w:rsidR="00CF26EA" w:rsidRPr="0017567B" w14:paraId="6990809B" w14:textId="77777777" w:rsidTr="0017567B">
        <w:trPr>
          <w:trHeight w:val="556"/>
        </w:trPr>
        <w:tc>
          <w:tcPr>
            <w:tcW w:w="575" w:type="pct"/>
          </w:tcPr>
          <w:p w14:paraId="734190CA" w14:textId="77777777" w:rsidR="00CF26EA" w:rsidRPr="0017567B" w:rsidRDefault="00CF26EA" w:rsidP="00F74763">
            <w:pPr>
              <w:rPr>
                <w:rFonts w:ascii="GaramondURW" w:hAnsi="GaramondURW"/>
              </w:rPr>
            </w:pPr>
          </w:p>
        </w:tc>
        <w:tc>
          <w:tcPr>
            <w:tcW w:w="2637" w:type="pct"/>
          </w:tcPr>
          <w:p w14:paraId="355C9549" w14:textId="77777777" w:rsidR="00CF26EA" w:rsidRPr="0017567B" w:rsidRDefault="00CF26EA" w:rsidP="00F74763">
            <w:pPr>
              <w:rPr>
                <w:rFonts w:ascii="GaramondURW" w:hAnsi="GaramondURW"/>
              </w:rPr>
            </w:pPr>
          </w:p>
        </w:tc>
        <w:tc>
          <w:tcPr>
            <w:tcW w:w="1247" w:type="pct"/>
          </w:tcPr>
          <w:p w14:paraId="3BD7EDC2" w14:textId="77777777" w:rsidR="00CF26EA" w:rsidRPr="0017567B" w:rsidRDefault="00CF26EA" w:rsidP="00F74763">
            <w:pPr>
              <w:rPr>
                <w:rFonts w:ascii="GaramondURW" w:hAnsi="GaramondURW"/>
              </w:rPr>
            </w:pPr>
          </w:p>
        </w:tc>
        <w:tc>
          <w:tcPr>
            <w:tcW w:w="541" w:type="pct"/>
          </w:tcPr>
          <w:p w14:paraId="65C8F5F4" w14:textId="77777777" w:rsidR="00CF26EA" w:rsidRPr="0017567B" w:rsidRDefault="00CF26EA" w:rsidP="00F74763">
            <w:pPr>
              <w:rPr>
                <w:rFonts w:ascii="GaramondURW" w:hAnsi="GaramondURW"/>
              </w:rPr>
            </w:pPr>
          </w:p>
        </w:tc>
      </w:tr>
      <w:tr w:rsidR="00CF26EA" w:rsidRPr="0017567B" w14:paraId="171C15CE" w14:textId="77777777" w:rsidTr="0017567B">
        <w:trPr>
          <w:trHeight w:val="556"/>
        </w:trPr>
        <w:tc>
          <w:tcPr>
            <w:tcW w:w="575" w:type="pct"/>
          </w:tcPr>
          <w:p w14:paraId="303D7D7E" w14:textId="77777777" w:rsidR="00CF26EA" w:rsidRPr="0017567B" w:rsidRDefault="00CF26EA" w:rsidP="00F74763">
            <w:pPr>
              <w:rPr>
                <w:rFonts w:ascii="GaramondURW" w:hAnsi="GaramondURW"/>
              </w:rPr>
            </w:pPr>
          </w:p>
        </w:tc>
        <w:tc>
          <w:tcPr>
            <w:tcW w:w="2637" w:type="pct"/>
          </w:tcPr>
          <w:p w14:paraId="420422D0" w14:textId="77777777" w:rsidR="00CF26EA" w:rsidRPr="0017567B" w:rsidRDefault="00CF26EA" w:rsidP="00F74763">
            <w:pPr>
              <w:rPr>
                <w:rFonts w:ascii="GaramondURW" w:hAnsi="GaramondURW"/>
              </w:rPr>
            </w:pPr>
          </w:p>
        </w:tc>
        <w:tc>
          <w:tcPr>
            <w:tcW w:w="1247" w:type="pct"/>
          </w:tcPr>
          <w:p w14:paraId="33B86FD0" w14:textId="77777777" w:rsidR="00CF26EA" w:rsidRPr="0017567B" w:rsidRDefault="00CF26EA" w:rsidP="00F74763">
            <w:pPr>
              <w:rPr>
                <w:rFonts w:ascii="GaramondURW" w:hAnsi="GaramondURW"/>
              </w:rPr>
            </w:pPr>
          </w:p>
        </w:tc>
        <w:tc>
          <w:tcPr>
            <w:tcW w:w="541" w:type="pct"/>
          </w:tcPr>
          <w:p w14:paraId="45A647C4" w14:textId="77777777" w:rsidR="00CF26EA" w:rsidRPr="0017567B" w:rsidRDefault="00CF26EA" w:rsidP="00F74763">
            <w:pPr>
              <w:rPr>
                <w:rFonts w:ascii="GaramondURW" w:hAnsi="GaramondURW"/>
              </w:rPr>
            </w:pPr>
          </w:p>
        </w:tc>
      </w:tr>
    </w:tbl>
    <w:p w14:paraId="32438405" w14:textId="74D5C4E3" w:rsidR="0017567B" w:rsidRPr="0017567B" w:rsidRDefault="0017567B" w:rsidP="0017567B">
      <w:pPr>
        <w:rPr>
          <w:rFonts w:ascii="GaramondURW" w:hAnsi="GaramondURW"/>
        </w:rPr>
      </w:pPr>
    </w:p>
    <w:p w14:paraId="6C2C132C" w14:textId="77777777" w:rsidR="00CF26EA" w:rsidRDefault="00CF26EA">
      <w:pPr>
        <w:spacing w:before="0" w:after="200" w:line="276" w:lineRule="auto"/>
        <w:contextualSpacing w:val="0"/>
        <w:jc w:val="both"/>
        <w:rPr>
          <w:rFonts w:ascii="GaramondURW" w:hAnsi="GaramondURW"/>
        </w:rPr>
        <w:sectPr w:rsidR="00CF26EA" w:rsidSect="00CF26EA">
          <w:pgSz w:w="16838" w:h="11906" w:orient="landscape" w:code="9"/>
          <w:pgMar w:top="1440" w:right="1440" w:bottom="1440" w:left="1440" w:header="288" w:footer="576" w:gutter="0"/>
          <w:cols w:space="708"/>
          <w:docGrid w:linePitch="360"/>
        </w:sectPr>
      </w:pPr>
      <w:r>
        <w:rPr>
          <w:rFonts w:ascii="GaramondURW" w:hAnsi="GaramondURW"/>
        </w:rPr>
        <w:br w:type="page"/>
      </w:r>
    </w:p>
    <w:p w14:paraId="60188238" w14:textId="77777777" w:rsidR="0017567B" w:rsidRPr="0017567B" w:rsidRDefault="0017567B" w:rsidP="0017567B">
      <w:pPr>
        <w:pStyle w:val="Heading1"/>
      </w:pPr>
      <w:r w:rsidRPr="0017567B">
        <w:lastRenderedPageBreak/>
        <w:t>Sample Chapters</w:t>
      </w:r>
    </w:p>
    <w:p w14:paraId="25C98B9F" w14:textId="77777777" w:rsidR="0017567B" w:rsidRPr="0017567B" w:rsidRDefault="0017567B" w:rsidP="0017567B">
      <w:pPr>
        <w:rPr>
          <w:rFonts w:ascii="GaramondURW" w:hAnsi="GaramondURW"/>
        </w:rPr>
      </w:pPr>
      <w:r w:rsidRPr="0017567B">
        <w:rPr>
          <w:rFonts w:ascii="GaramondURW" w:hAnsi="GaramondURW"/>
        </w:rPr>
        <w:t>Include the first one or two chapters - not the introduction, chapters that provide a sense of the style, voice, expertise and structure of the book.</w:t>
      </w:r>
    </w:p>
    <w:p w14:paraId="1404ED00" w14:textId="3BDBEE2D" w:rsidR="00091EA1" w:rsidRDefault="002779CB" w:rsidP="002779CB">
      <w:pPr>
        <w:pStyle w:val="Heading1"/>
      </w:pPr>
      <w:r>
        <w:t>Chapter outline</w:t>
      </w:r>
    </w:p>
    <w:p w14:paraId="283C94AD" w14:textId="77777777" w:rsidR="00E01A60" w:rsidRPr="0017567B" w:rsidRDefault="00E01A60" w:rsidP="00E01A60">
      <w:pPr>
        <w:rPr>
          <w:rFonts w:ascii="GaramondURW" w:hAnsi="GaramondURW"/>
        </w:rPr>
      </w:pPr>
      <w:bookmarkStart w:id="0" w:name="_GoBack"/>
      <w:bookmarkEnd w:id="0"/>
      <w:r w:rsidRPr="0017567B">
        <w:rPr>
          <w:rFonts w:ascii="GaramondURW" w:hAnsi="GaramondURW"/>
        </w:rPr>
        <w:t xml:space="preserve">List each of the intended chapters and what each is about. </w:t>
      </w:r>
      <w:r>
        <w:rPr>
          <w:rFonts w:ascii="GaramondURW" w:hAnsi="GaramondURW"/>
        </w:rPr>
        <w:t>Stay focused on the core message of the book and what need it fulfils in your reader.</w:t>
      </w:r>
    </w:p>
    <w:p w14:paraId="37206B25" w14:textId="77777777" w:rsidR="00E01A60" w:rsidRPr="0017567B" w:rsidRDefault="00E01A60" w:rsidP="00E01A60">
      <w:pPr>
        <w:rPr>
          <w:rFonts w:ascii="GaramondURW" w:hAnsi="GaramondURW"/>
        </w:rPr>
      </w:pPr>
      <w:r w:rsidRPr="0017567B">
        <w:rPr>
          <w:rFonts w:ascii="GaramondURW" w:hAnsi="GaramondURW"/>
        </w:rPr>
        <w:t>What illustrations or photos do you need?  Where will you get them?</w:t>
      </w:r>
    </w:p>
    <w:p w14:paraId="71BB2A0E" w14:textId="77777777" w:rsidR="00E01A60" w:rsidRPr="0017567B" w:rsidRDefault="00E01A60" w:rsidP="00E01A60">
      <w:pPr>
        <w:rPr>
          <w:rFonts w:ascii="GaramondURW" w:hAnsi="GaramondURW"/>
        </w:rPr>
      </w:pPr>
      <w:r w:rsidRPr="0017567B">
        <w:rPr>
          <w:rFonts w:ascii="GaramondURW" w:hAnsi="GaramondURW"/>
        </w:rPr>
        <w:t>Who will you reference?  Do you have all the permissions you need?</w:t>
      </w:r>
    </w:p>
    <w:p w14:paraId="28BDAF0A" w14:textId="77777777" w:rsidR="00E01A60" w:rsidRDefault="00E01A60" w:rsidP="002779CB"/>
    <w:p w14:paraId="25B4FA1E" w14:textId="77777777" w:rsidR="002779CB" w:rsidRPr="0017567B" w:rsidRDefault="002779CB" w:rsidP="002779CB">
      <w:pPr>
        <w:pStyle w:val="Heading1"/>
      </w:pPr>
      <w:r w:rsidRPr="0017567B">
        <w:t>About you, the Author</w:t>
      </w:r>
    </w:p>
    <w:p w14:paraId="2AEC0BF2" w14:textId="77777777" w:rsidR="002779CB" w:rsidRPr="0017567B" w:rsidRDefault="002779CB" w:rsidP="002779CB">
      <w:pPr>
        <w:rPr>
          <w:rFonts w:ascii="GaramondURW" w:hAnsi="GaramondURW"/>
        </w:rPr>
      </w:pPr>
      <w:r w:rsidRPr="0017567B">
        <w:rPr>
          <w:rFonts w:ascii="GaramondURW" w:hAnsi="GaramondURW"/>
        </w:rPr>
        <w:t xml:space="preserve">Your credentials and experience. What makes you uniquely qualified to write and promote this book? </w:t>
      </w:r>
    </w:p>
    <w:p w14:paraId="64210B53" w14:textId="62BC483E" w:rsidR="002779CB" w:rsidRDefault="002779CB" w:rsidP="002779CB"/>
    <w:p w14:paraId="6C2C4B3C" w14:textId="3C92FB7C" w:rsidR="002779CB" w:rsidRDefault="002779CB" w:rsidP="002779CB">
      <w:pPr>
        <w:pStyle w:val="Heading2"/>
      </w:pPr>
      <w:r>
        <w:t>Contact details</w:t>
      </w:r>
    </w:p>
    <w:p w14:paraId="6DC6A334" w14:textId="421AFF24" w:rsidR="002779CB" w:rsidRPr="002779CB" w:rsidRDefault="002779CB" w:rsidP="002779CB">
      <w:r>
        <w:t>Include where to find you and make sure these are up to date.</w:t>
      </w:r>
    </w:p>
    <w:sectPr w:rsidR="002779CB" w:rsidRPr="002779CB" w:rsidSect="00CF26EA">
      <w:pgSz w:w="11906" w:h="16838" w:code="9"/>
      <w:pgMar w:top="1440" w:right="1440" w:bottom="1440" w:left="1440" w:header="288" w:footer="5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D50FB2" w14:textId="77777777" w:rsidR="00EC2C49" w:rsidRDefault="00EC2C49" w:rsidP="00C17DF9">
      <w:pPr>
        <w:spacing w:after="0" w:line="240" w:lineRule="auto"/>
      </w:pPr>
      <w:r>
        <w:separator/>
      </w:r>
    </w:p>
  </w:endnote>
  <w:endnote w:type="continuationSeparator" w:id="0">
    <w:p w14:paraId="7EBB9B88" w14:textId="77777777" w:rsidR="00EC2C49" w:rsidRDefault="00EC2C49" w:rsidP="00C17D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 CHRISTY">
    <w:altName w:val="Times New Roman"/>
    <w:panose1 w:val="02000000000000000000"/>
    <w:charset w:val="00"/>
    <w:family w:val="auto"/>
    <w:pitch w:val="variable"/>
    <w:sig w:usb0="8000002F" w:usb1="0000000A" w:usb2="00000000" w:usb3="00000000" w:csb0="00000001" w:csb1="00000000"/>
  </w:font>
  <w:font w:name="Calibri">
    <w:panose1 w:val="020F0502020204030204"/>
    <w:charset w:val="00"/>
    <w:family w:val="swiss"/>
    <w:pitch w:val="variable"/>
    <w:sig w:usb0="E0002AFF" w:usb1="4000ACFF" w:usb2="00000001" w:usb3="00000000" w:csb0="000001FF" w:csb1="00000000"/>
  </w:font>
  <w:font w:name="Adobe Garamond Pro">
    <w:altName w:val="Athelas Italic"/>
    <w:panose1 w:val="02020502060506020403"/>
    <w:charset w:val="00"/>
    <w:family w:val="roman"/>
    <w:notTrueType/>
    <w:pitch w:val="variable"/>
    <w:sig w:usb0="00000007" w:usb1="00000001" w:usb2="00000000" w:usb3="00000000" w:csb0="00000093" w:csb1="00000000"/>
  </w:font>
  <w:font w:name="GaramondURW">
    <w:panose1 w:val="00000500000000000000"/>
    <w:charset w:val="00"/>
    <w:family w:val="modern"/>
    <w:notTrueType/>
    <w:pitch w:val="variable"/>
    <w:sig w:usb0="00000007" w:usb1="00000000" w:usb2="00000000" w:usb3="00000000" w:csb0="00000093" w:csb1="00000000"/>
  </w:font>
  <w:font w:name="GFY Jeanna">
    <w:panose1 w:val="02000606080000020004"/>
    <w:charset w:val="00"/>
    <w:family w:val="modern"/>
    <w:notTrueType/>
    <w:pitch w:val="variable"/>
    <w:sig w:usb0="00000003" w:usb1="00000000" w:usb2="00000000" w:usb3="00000000" w:csb0="00000001" w:csb1="00000000"/>
  </w:font>
  <w:font w:name="Optima">
    <w:altName w:val="Times New Roman"/>
    <w:charset w:val="00"/>
    <w:family w:val="auto"/>
    <w:pitch w:val="variable"/>
    <w:sig w:usb0="80000067"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AFF" w:usb1="C0007843" w:usb2="00000009" w:usb3="00000000" w:csb0="000001FF" w:csb1="00000000"/>
  </w:font>
  <w:font w:name="Futura-Bold">
    <w:panose1 w:val="00000000000000000000"/>
    <w:charset w:val="00"/>
    <w:family w:val="auto"/>
    <w:pitch w:val="variable"/>
    <w:sig w:usb0="00000087" w:usb1="00000000" w:usb2="00000000" w:usb3="00000000" w:csb0="0000001B" w:csb1="00000000"/>
  </w:font>
  <w:font w:name="MS Gothic">
    <w:altName w:val="ＭＳ ゴシック"/>
    <w:panose1 w:val="020B06090702050802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DIHGEK+TimesNewRoman">
    <w:altName w:val="Cambria"/>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rPr>
      <w:id w:val="936258349"/>
      <w:docPartObj>
        <w:docPartGallery w:val="Page Numbers (Bottom of Page)"/>
        <w:docPartUnique/>
      </w:docPartObj>
    </w:sdtPr>
    <w:sdtEndPr>
      <w:rPr>
        <w:noProof/>
      </w:rPr>
    </w:sdtEndPr>
    <w:sdtContent>
      <w:p w14:paraId="3C59F9C2" w14:textId="77777777" w:rsidR="00AE3753" w:rsidRPr="00E11592" w:rsidRDefault="00AE3753" w:rsidP="008C6568">
        <w:pPr>
          <w:pStyle w:val="Footer"/>
          <w:ind w:firstLine="288"/>
          <w:jc w:val="center"/>
          <w:rPr>
            <w:sz w:val="20"/>
          </w:rPr>
        </w:pPr>
        <w:r w:rsidRPr="00E11592">
          <w:rPr>
            <w:noProof/>
            <w:sz w:val="20"/>
            <w:lang w:val="en-US"/>
          </w:rPr>
          <w:drawing>
            <wp:anchor distT="0" distB="0" distL="114300" distR="114300" simplePos="0" relativeHeight="251657216" behindDoc="1" locked="0" layoutInCell="1" allowOverlap="1" wp14:anchorId="70820712" wp14:editId="47562098">
              <wp:simplePos x="0" y="0"/>
              <wp:positionH relativeFrom="page">
                <wp:posOffset>467995</wp:posOffset>
              </wp:positionH>
              <wp:positionV relativeFrom="paragraph">
                <wp:posOffset>-230747</wp:posOffset>
              </wp:positionV>
              <wp:extent cx="1246505" cy="911467"/>
              <wp:effectExtent l="0" t="0" r="0"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ady_and_typewriter 1500.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47134" cy="911927"/>
                      </a:xfrm>
                      <a:prstGeom prst="rect">
                        <a:avLst/>
                      </a:prstGeom>
                    </pic:spPr>
                  </pic:pic>
                </a:graphicData>
              </a:graphic>
              <wp14:sizeRelH relativeFrom="page">
                <wp14:pctWidth>0</wp14:pctWidth>
              </wp14:sizeRelH>
              <wp14:sizeRelV relativeFrom="page">
                <wp14:pctHeight>0</wp14:pctHeight>
              </wp14:sizeRelV>
            </wp:anchor>
          </w:drawing>
        </w:r>
        <w:r w:rsidRPr="00E11592">
          <w:rPr>
            <w:sz w:val="20"/>
          </w:rPr>
          <w:fldChar w:fldCharType="begin"/>
        </w:r>
        <w:r w:rsidRPr="00E11592">
          <w:rPr>
            <w:sz w:val="20"/>
          </w:rPr>
          <w:instrText xml:space="preserve"> PAGE   \* MERGEFORMAT </w:instrText>
        </w:r>
        <w:r w:rsidRPr="00E11592">
          <w:rPr>
            <w:sz w:val="20"/>
          </w:rPr>
          <w:fldChar w:fldCharType="separate"/>
        </w:r>
        <w:r w:rsidR="0017567B">
          <w:rPr>
            <w:noProof/>
            <w:sz w:val="20"/>
          </w:rPr>
          <w:t>9</w:t>
        </w:r>
        <w:r w:rsidRPr="00E11592">
          <w:rPr>
            <w:noProof/>
            <w:sz w:val="20"/>
          </w:rPr>
          <w:fldChar w:fldCharType="end"/>
        </w:r>
        <w:r w:rsidRPr="00E11592">
          <w:rPr>
            <w:noProof/>
            <w:sz w:val="20"/>
          </w:rPr>
          <w:t xml:space="preserve"> - © </w:t>
        </w:r>
        <w:r>
          <w:rPr>
            <w:noProof/>
            <w:sz w:val="20"/>
          </w:rPr>
          <w:t>Soul Writers Academy</w:t>
        </w:r>
        <w:r w:rsidRPr="00E11592">
          <w:rPr>
            <w:noProof/>
            <w:sz w:val="20"/>
          </w:rPr>
          <w:t xml:space="preserve"> 2014</w:t>
        </w:r>
        <w:r w:rsidRPr="00E11592">
          <w:rPr>
            <w:noProof/>
            <w:sz w:val="20"/>
            <w:lang w:eastAsia="en-GB"/>
          </w:rPr>
          <w:t xml:space="preserve"> - 201</w:t>
        </w:r>
        <w:r>
          <w:rPr>
            <w:noProof/>
            <w:sz w:val="20"/>
            <w:lang w:eastAsia="en-GB"/>
          </w:rPr>
          <w:t>9</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8F4F54" w14:textId="77777777" w:rsidR="00EC2C49" w:rsidRDefault="00EC2C49" w:rsidP="00C17DF9">
      <w:pPr>
        <w:spacing w:after="0" w:line="240" w:lineRule="auto"/>
      </w:pPr>
      <w:r>
        <w:separator/>
      </w:r>
    </w:p>
  </w:footnote>
  <w:footnote w:type="continuationSeparator" w:id="0">
    <w:p w14:paraId="2AAAF8EC" w14:textId="77777777" w:rsidR="00EC2C49" w:rsidRDefault="00EC2C49" w:rsidP="00C17D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E571BD" w14:textId="77777777" w:rsidR="00AE3753" w:rsidRDefault="00AE3753">
    <w:pPr>
      <w:pStyle w:val="Header"/>
    </w:pPr>
    <w:r>
      <w:rPr>
        <w:noProof/>
        <w:lang w:val="en-US"/>
      </w:rPr>
      <w:drawing>
        <wp:anchor distT="0" distB="0" distL="114300" distR="114300" simplePos="0" relativeHeight="251659264" behindDoc="0" locked="0" layoutInCell="1" allowOverlap="1" wp14:anchorId="4BD47807" wp14:editId="310D910A">
          <wp:simplePos x="0" y="0"/>
          <wp:positionH relativeFrom="margin">
            <wp:posOffset>4343400</wp:posOffset>
          </wp:positionH>
          <wp:positionV relativeFrom="margin">
            <wp:posOffset>-800100</wp:posOffset>
          </wp:positionV>
          <wp:extent cx="1371600" cy="74168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ul-Writers-Acad small.png"/>
                  <pic:cNvPicPr/>
                </pic:nvPicPr>
                <pic:blipFill>
                  <a:blip r:embed="rId1">
                    <a:extLst>
                      <a:ext uri="{28A0092B-C50C-407E-A947-70E740481C1C}">
                        <a14:useLocalDpi xmlns:a14="http://schemas.microsoft.com/office/drawing/2010/main" val="0"/>
                      </a:ext>
                    </a:extLst>
                  </a:blip>
                  <a:stretch>
                    <a:fillRect/>
                  </a:stretch>
                </pic:blipFill>
                <pic:spPr>
                  <a:xfrm>
                    <a:off x="0" y="0"/>
                    <a:ext cx="1371600" cy="74168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06" type="#_x0000_t75" style="width:327.75pt;height:327.75pt" o:bullet="t">
        <v:imagedata r:id="rId1" o:title="Compas Easy to adjust color and border style"/>
      </v:shape>
    </w:pict>
  </w:numPicBullet>
  <w:numPicBullet w:numPicBulletId="1">
    <w:pict>
      <v:shape id="_x0000_i1407" type="#_x0000_t75" style="width:261pt;height:258pt" o:bullet="t">
        <v:imagedata r:id="rId2" o:title="afaflavicon"/>
      </v:shape>
    </w:pict>
  </w:numPicBullet>
  <w:abstractNum w:abstractNumId="0" w15:restartNumberingAfterBreak="0">
    <w:nsid w:val="006721FB"/>
    <w:multiLevelType w:val="hybridMultilevel"/>
    <w:tmpl w:val="8034CC68"/>
    <w:lvl w:ilvl="0" w:tplc="A5F63F5A">
      <w:numFmt w:val="bullet"/>
      <w:lvlText w:val="•"/>
      <w:lvlJc w:val="left"/>
      <w:pPr>
        <w:ind w:left="720" w:hanging="360"/>
      </w:pPr>
      <w:rPr>
        <w:rFonts w:ascii="Cambria" w:eastAsia="Times New Roman" w:hAnsi="Cambr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7B2A79"/>
    <w:multiLevelType w:val="hybridMultilevel"/>
    <w:tmpl w:val="24648D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5C4FDA"/>
    <w:multiLevelType w:val="hybridMultilevel"/>
    <w:tmpl w:val="6E1A50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5D00FC"/>
    <w:multiLevelType w:val="hybridMultilevel"/>
    <w:tmpl w:val="FC7E355C"/>
    <w:lvl w:ilvl="0" w:tplc="04090001">
      <w:start w:val="1"/>
      <w:numFmt w:val="bullet"/>
      <w:lvlText w:val=""/>
      <w:lvlJc w:val="left"/>
      <w:pPr>
        <w:ind w:left="1080" w:hanging="360"/>
      </w:pPr>
      <w:rPr>
        <w:rFonts w:ascii="Symbol" w:hAnsi="Symbol" w:hint="default"/>
        <w:color w:val="auto"/>
      </w:rPr>
    </w:lvl>
    <w:lvl w:ilvl="1" w:tplc="E414893C">
      <w:start w:val="1"/>
      <w:numFmt w:val="bullet"/>
      <w:lvlText w:val=""/>
      <w:lvlJc w:val="left"/>
      <w:pPr>
        <w:ind w:left="1440" w:hanging="360"/>
      </w:pPr>
      <w:rPr>
        <w:rFonts w:ascii="Wingdings" w:hAnsi="Wingdings" w:hint="default"/>
        <w:color w:val="C79A8B" w:themeColor="accent6"/>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8E7054"/>
    <w:multiLevelType w:val="hybridMultilevel"/>
    <w:tmpl w:val="7CBCCF3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CC2070"/>
    <w:multiLevelType w:val="hybridMultilevel"/>
    <w:tmpl w:val="3684D3FE"/>
    <w:lvl w:ilvl="0" w:tplc="03120EF0">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F7A183C"/>
    <w:multiLevelType w:val="hybridMultilevel"/>
    <w:tmpl w:val="75D62A7E"/>
    <w:lvl w:ilvl="0" w:tplc="E04A1F34">
      <w:start w:val="1"/>
      <w:numFmt w:val="bullet"/>
      <w:pStyle w:val="CSPbulltet"/>
      <w:lvlText w:val=""/>
      <w:lvlPicBulletId w:val="1"/>
      <w:lvlJc w:val="left"/>
      <w:pPr>
        <w:ind w:left="720" w:hanging="360"/>
      </w:pPr>
      <w:rPr>
        <w:rFonts w:ascii="Symbol" w:hAnsi="Symbol" w:hint="default"/>
        <w:color w:val="auto"/>
      </w:rPr>
    </w:lvl>
    <w:lvl w:ilvl="1" w:tplc="E414893C">
      <w:start w:val="1"/>
      <w:numFmt w:val="bullet"/>
      <w:lvlText w:val=""/>
      <w:lvlJc w:val="left"/>
      <w:pPr>
        <w:ind w:left="1440" w:hanging="360"/>
      </w:pPr>
      <w:rPr>
        <w:rFonts w:ascii="Wingdings" w:hAnsi="Wingdings" w:hint="default"/>
        <w:color w:val="C79A8B" w:themeColor="accent6"/>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FE5276"/>
    <w:multiLevelType w:val="multilevel"/>
    <w:tmpl w:val="73E82C7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5A839FF"/>
    <w:multiLevelType w:val="hybridMultilevel"/>
    <w:tmpl w:val="BBEA816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5A95E55"/>
    <w:multiLevelType w:val="hybridMultilevel"/>
    <w:tmpl w:val="3EF254EE"/>
    <w:lvl w:ilvl="0" w:tplc="04090001">
      <w:start w:val="1"/>
      <w:numFmt w:val="bullet"/>
      <w:lvlText w:val=""/>
      <w:lvlJc w:val="left"/>
      <w:pPr>
        <w:ind w:left="1080" w:hanging="360"/>
      </w:pPr>
      <w:rPr>
        <w:rFonts w:ascii="Symbol" w:hAnsi="Symbol" w:hint="default"/>
        <w:color w:val="auto"/>
      </w:rPr>
    </w:lvl>
    <w:lvl w:ilvl="1" w:tplc="E414893C">
      <w:start w:val="1"/>
      <w:numFmt w:val="bullet"/>
      <w:lvlText w:val=""/>
      <w:lvlJc w:val="left"/>
      <w:pPr>
        <w:ind w:left="1440" w:hanging="360"/>
      </w:pPr>
      <w:rPr>
        <w:rFonts w:ascii="Wingdings" w:hAnsi="Wingdings" w:hint="default"/>
        <w:color w:val="C79A8B" w:themeColor="accent6"/>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6BA3DB1"/>
    <w:multiLevelType w:val="hybridMultilevel"/>
    <w:tmpl w:val="D60C4C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94129DF"/>
    <w:multiLevelType w:val="hybridMultilevel"/>
    <w:tmpl w:val="22A8FA4E"/>
    <w:lvl w:ilvl="0" w:tplc="D72A1856">
      <w:start w:val="1"/>
      <w:numFmt w:val="bullet"/>
      <w:lvlText w:val="•"/>
      <w:lvlJc w:val="left"/>
      <w:pPr>
        <w:ind w:left="360" w:hanging="360"/>
      </w:pPr>
      <w:rPr>
        <w:rFonts w:ascii="Garamond" w:hAnsi="Garamond" w:hint="default"/>
        <w:sz w:val="24"/>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FF2636F"/>
    <w:multiLevelType w:val="hybridMultilevel"/>
    <w:tmpl w:val="E05823A2"/>
    <w:lvl w:ilvl="0" w:tplc="04090001">
      <w:start w:val="1"/>
      <w:numFmt w:val="bullet"/>
      <w:lvlText w:val=""/>
      <w:lvlJc w:val="left"/>
      <w:pPr>
        <w:ind w:left="1080" w:hanging="360"/>
      </w:pPr>
      <w:rPr>
        <w:rFonts w:ascii="Symbol" w:hAnsi="Symbol" w:hint="default"/>
        <w:color w:val="auto"/>
      </w:rPr>
    </w:lvl>
    <w:lvl w:ilvl="1" w:tplc="E414893C">
      <w:start w:val="1"/>
      <w:numFmt w:val="bullet"/>
      <w:lvlText w:val=""/>
      <w:lvlJc w:val="left"/>
      <w:pPr>
        <w:ind w:left="1440" w:hanging="360"/>
      </w:pPr>
      <w:rPr>
        <w:rFonts w:ascii="Wingdings" w:hAnsi="Wingdings" w:hint="default"/>
        <w:color w:val="C79A8B" w:themeColor="accent6"/>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63D525F"/>
    <w:multiLevelType w:val="hybridMultilevel"/>
    <w:tmpl w:val="A71C541C"/>
    <w:lvl w:ilvl="0" w:tplc="04090001">
      <w:start w:val="1"/>
      <w:numFmt w:val="bullet"/>
      <w:lvlText w:val=""/>
      <w:lvlJc w:val="left"/>
      <w:pPr>
        <w:ind w:left="1080" w:hanging="360"/>
      </w:pPr>
      <w:rPr>
        <w:rFonts w:ascii="Symbol" w:hAnsi="Symbol" w:hint="default"/>
        <w:color w:val="auto"/>
      </w:rPr>
    </w:lvl>
    <w:lvl w:ilvl="1" w:tplc="E414893C">
      <w:start w:val="1"/>
      <w:numFmt w:val="bullet"/>
      <w:lvlText w:val=""/>
      <w:lvlJc w:val="left"/>
      <w:pPr>
        <w:ind w:left="1440" w:hanging="360"/>
      </w:pPr>
      <w:rPr>
        <w:rFonts w:ascii="Wingdings" w:hAnsi="Wingdings" w:hint="default"/>
        <w:color w:val="C79A8B" w:themeColor="accent6"/>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74D1910"/>
    <w:multiLevelType w:val="hybridMultilevel"/>
    <w:tmpl w:val="474449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A07877"/>
    <w:multiLevelType w:val="hybridMultilevel"/>
    <w:tmpl w:val="CA00E462"/>
    <w:lvl w:ilvl="0" w:tplc="B60451E8">
      <w:start w:val="1"/>
      <w:numFmt w:val="decimal"/>
      <w:lvlText w:val="%1."/>
      <w:lvlJc w:val="left"/>
      <w:pPr>
        <w:ind w:left="720" w:hanging="360"/>
      </w:pPr>
      <w:rPr>
        <w:rFonts w:ascii="AR CHRISTY" w:hAnsi="AR CHRISTY"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07A0E05"/>
    <w:multiLevelType w:val="hybridMultilevel"/>
    <w:tmpl w:val="349E14DA"/>
    <w:lvl w:ilvl="0" w:tplc="08090001">
      <w:start w:val="1"/>
      <w:numFmt w:val="bullet"/>
      <w:lvlText w:val=""/>
      <w:lvlJc w:val="left"/>
      <w:pPr>
        <w:ind w:left="1320" w:hanging="360"/>
      </w:pPr>
      <w:rPr>
        <w:rFonts w:ascii="Symbol" w:hAnsi="Symbol" w:hint="default"/>
      </w:rPr>
    </w:lvl>
    <w:lvl w:ilvl="1" w:tplc="08090003" w:tentative="1">
      <w:start w:val="1"/>
      <w:numFmt w:val="bullet"/>
      <w:lvlText w:val="o"/>
      <w:lvlJc w:val="left"/>
      <w:pPr>
        <w:ind w:left="2040" w:hanging="360"/>
      </w:pPr>
      <w:rPr>
        <w:rFonts w:ascii="Courier New" w:hAnsi="Courier New" w:cs="Courier New" w:hint="default"/>
      </w:rPr>
    </w:lvl>
    <w:lvl w:ilvl="2" w:tplc="08090005" w:tentative="1">
      <w:start w:val="1"/>
      <w:numFmt w:val="bullet"/>
      <w:lvlText w:val=""/>
      <w:lvlJc w:val="left"/>
      <w:pPr>
        <w:ind w:left="2760" w:hanging="360"/>
      </w:pPr>
      <w:rPr>
        <w:rFonts w:ascii="Wingdings" w:hAnsi="Wingdings" w:hint="default"/>
      </w:rPr>
    </w:lvl>
    <w:lvl w:ilvl="3" w:tplc="08090001" w:tentative="1">
      <w:start w:val="1"/>
      <w:numFmt w:val="bullet"/>
      <w:lvlText w:val=""/>
      <w:lvlJc w:val="left"/>
      <w:pPr>
        <w:ind w:left="3480" w:hanging="360"/>
      </w:pPr>
      <w:rPr>
        <w:rFonts w:ascii="Symbol" w:hAnsi="Symbol" w:hint="default"/>
      </w:rPr>
    </w:lvl>
    <w:lvl w:ilvl="4" w:tplc="08090003" w:tentative="1">
      <w:start w:val="1"/>
      <w:numFmt w:val="bullet"/>
      <w:lvlText w:val="o"/>
      <w:lvlJc w:val="left"/>
      <w:pPr>
        <w:ind w:left="4200" w:hanging="360"/>
      </w:pPr>
      <w:rPr>
        <w:rFonts w:ascii="Courier New" w:hAnsi="Courier New" w:cs="Courier New" w:hint="default"/>
      </w:rPr>
    </w:lvl>
    <w:lvl w:ilvl="5" w:tplc="08090005" w:tentative="1">
      <w:start w:val="1"/>
      <w:numFmt w:val="bullet"/>
      <w:lvlText w:val=""/>
      <w:lvlJc w:val="left"/>
      <w:pPr>
        <w:ind w:left="4920" w:hanging="360"/>
      </w:pPr>
      <w:rPr>
        <w:rFonts w:ascii="Wingdings" w:hAnsi="Wingdings" w:hint="default"/>
      </w:rPr>
    </w:lvl>
    <w:lvl w:ilvl="6" w:tplc="08090001" w:tentative="1">
      <w:start w:val="1"/>
      <w:numFmt w:val="bullet"/>
      <w:lvlText w:val=""/>
      <w:lvlJc w:val="left"/>
      <w:pPr>
        <w:ind w:left="5640" w:hanging="360"/>
      </w:pPr>
      <w:rPr>
        <w:rFonts w:ascii="Symbol" w:hAnsi="Symbol" w:hint="default"/>
      </w:rPr>
    </w:lvl>
    <w:lvl w:ilvl="7" w:tplc="08090003" w:tentative="1">
      <w:start w:val="1"/>
      <w:numFmt w:val="bullet"/>
      <w:lvlText w:val="o"/>
      <w:lvlJc w:val="left"/>
      <w:pPr>
        <w:ind w:left="6360" w:hanging="360"/>
      </w:pPr>
      <w:rPr>
        <w:rFonts w:ascii="Courier New" w:hAnsi="Courier New" w:cs="Courier New" w:hint="default"/>
      </w:rPr>
    </w:lvl>
    <w:lvl w:ilvl="8" w:tplc="08090005" w:tentative="1">
      <w:start w:val="1"/>
      <w:numFmt w:val="bullet"/>
      <w:lvlText w:val=""/>
      <w:lvlJc w:val="left"/>
      <w:pPr>
        <w:ind w:left="7080" w:hanging="360"/>
      </w:pPr>
      <w:rPr>
        <w:rFonts w:ascii="Wingdings" w:hAnsi="Wingdings" w:hint="default"/>
      </w:rPr>
    </w:lvl>
  </w:abstractNum>
  <w:abstractNum w:abstractNumId="17" w15:restartNumberingAfterBreak="0">
    <w:nsid w:val="5226454E"/>
    <w:multiLevelType w:val="hybridMultilevel"/>
    <w:tmpl w:val="FA380272"/>
    <w:lvl w:ilvl="0" w:tplc="04090001">
      <w:start w:val="1"/>
      <w:numFmt w:val="bullet"/>
      <w:lvlText w:val=""/>
      <w:lvlJc w:val="left"/>
      <w:pPr>
        <w:ind w:left="1080" w:hanging="360"/>
      </w:pPr>
      <w:rPr>
        <w:rFonts w:ascii="Symbol" w:hAnsi="Symbol" w:hint="default"/>
        <w:color w:val="auto"/>
      </w:rPr>
    </w:lvl>
    <w:lvl w:ilvl="1" w:tplc="E414893C">
      <w:start w:val="1"/>
      <w:numFmt w:val="bullet"/>
      <w:lvlText w:val=""/>
      <w:lvlJc w:val="left"/>
      <w:pPr>
        <w:ind w:left="1440" w:hanging="360"/>
      </w:pPr>
      <w:rPr>
        <w:rFonts w:ascii="Wingdings" w:hAnsi="Wingdings" w:hint="default"/>
        <w:color w:val="C79A8B" w:themeColor="accent6"/>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A26186"/>
    <w:multiLevelType w:val="hybridMultilevel"/>
    <w:tmpl w:val="3CB089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3FF77E6"/>
    <w:multiLevelType w:val="hybridMultilevel"/>
    <w:tmpl w:val="F59044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4F54707"/>
    <w:multiLevelType w:val="hybridMultilevel"/>
    <w:tmpl w:val="185841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87C2DA0"/>
    <w:multiLevelType w:val="hybridMultilevel"/>
    <w:tmpl w:val="38C8BD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9301CA8"/>
    <w:multiLevelType w:val="hybridMultilevel"/>
    <w:tmpl w:val="5F721A78"/>
    <w:lvl w:ilvl="0" w:tplc="192271E8">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0749FC"/>
    <w:multiLevelType w:val="hybridMultilevel"/>
    <w:tmpl w:val="212009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27E2D32"/>
    <w:multiLevelType w:val="hybridMultilevel"/>
    <w:tmpl w:val="0D7CBE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4EA7DD1"/>
    <w:multiLevelType w:val="hybridMultilevel"/>
    <w:tmpl w:val="D89A3DA6"/>
    <w:lvl w:ilvl="0" w:tplc="68D631F0">
      <w:start w:val="1"/>
      <w:numFmt w:val="bullet"/>
      <w:lvlText w:val="•"/>
      <w:lvlJc w:val="left"/>
      <w:pPr>
        <w:ind w:left="360" w:hanging="360"/>
      </w:p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792B39DA"/>
    <w:multiLevelType w:val="hybridMultilevel"/>
    <w:tmpl w:val="285A728E"/>
    <w:lvl w:ilvl="0" w:tplc="68D631F0">
      <w:start w:val="1"/>
      <w:numFmt w:val="bullet"/>
      <w:lvlText w:val="•"/>
      <w:lvlJc w:val="left"/>
      <w:pPr>
        <w:ind w:left="360" w:hanging="360"/>
      </w:p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2"/>
  </w:num>
  <w:num w:numId="2">
    <w:abstractNumId w:val="22"/>
  </w:num>
  <w:num w:numId="3">
    <w:abstractNumId w:val="6"/>
  </w:num>
  <w:num w:numId="4">
    <w:abstractNumId w:val="16"/>
  </w:num>
  <w:num w:numId="5">
    <w:abstractNumId w:val="14"/>
  </w:num>
  <w:num w:numId="6">
    <w:abstractNumId w:val="20"/>
  </w:num>
  <w:num w:numId="7">
    <w:abstractNumId w:val="25"/>
  </w:num>
  <w:num w:numId="8">
    <w:abstractNumId w:val="11"/>
  </w:num>
  <w:num w:numId="9">
    <w:abstractNumId w:val="26"/>
  </w:num>
  <w:num w:numId="10">
    <w:abstractNumId w:val="4"/>
  </w:num>
  <w:num w:numId="11">
    <w:abstractNumId w:val="21"/>
  </w:num>
  <w:num w:numId="12">
    <w:abstractNumId w:val="5"/>
  </w:num>
  <w:num w:numId="13">
    <w:abstractNumId w:val="18"/>
  </w:num>
  <w:num w:numId="14">
    <w:abstractNumId w:val="1"/>
  </w:num>
  <w:num w:numId="15">
    <w:abstractNumId w:val="23"/>
  </w:num>
  <w:num w:numId="16">
    <w:abstractNumId w:val="15"/>
  </w:num>
  <w:num w:numId="17">
    <w:abstractNumId w:val="6"/>
  </w:num>
  <w:num w:numId="18">
    <w:abstractNumId w:val="24"/>
  </w:num>
  <w:num w:numId="19">
    <w:abstractNumId w:val="19"/>
  </w:num>
  <w:num w:numId="20">
    <w:abstractNumId w:val="13"/>
  </w:num>
  <w:num w:numId="21">
    <w:abstractNumId w:val="3"/>
  </w:num>
  <w:num w:numId="22">
    <w:abstractNumId w:val="12"/>
  </w:num>
  <w:num w:numId="23">
    <w:abstractNumId w:val="9"/>
  </w:num>
  <w:num w:numId="24">
    <w:abstractNumId w:val="17"/>
  </w:num>
  <w:num w:numId="25">
    <w:abstractNumId w:val="10"/>
  </w:num>
  <w:num w:numId="26">
    <w:abstractNumId w:val="8"/>
  </w:num>
  <w:num w:numId="27">
    <w:abstractNumId w:val="0"/>
  </w:num>
  <w:num w:numId="28">
    <w:abstractNumId w:val="7"/>
  </w:num>
  <w:num w:numId="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2NDGxNDU2MzAGEko6SsGpxcWZ+XkgBca1AKz2zQ0sAAAA"/>
    <w:docVar w:name="__grammarly61__i" w:val="H4sIAAAAAAAEAKtWckksSQxILCpxzi/NK1GyMqwFAAEhoTITAAAA"/>
    <w:docVar w:name="__grammarly61_1" w:val="H4sIAAAAAAAEAKtWcslPLs1NzSvxTFGyUkpNSTMxMzZI0jW2NLLQNTEwStJNMksy1jUxsTCyTE0zNDZNS1HSUQpOLS7OzM8DaTE0rAUA5LzQ70QAAAA="/>
    <w:docVar w:name="dgnword-docGUID" w:val="{BC573146-3E2A-4967-B7A1-9C6E10646EE1}"/>
    <w:docVar w:name="dgnword-eventsink" w:val="148165776"/>
  </w:docVars>
  <w:rsids>
    <w:rsidRoot w:val="00C17DF9"/>
    <w:rsid w:val="000069BC"/>
    <w:rsid w:val="00062683"/>
    <w:rsid w:val="0008747F"/>
    <w:rsid w:val="00091EA1"/>
    <w:rsid w:val="001020F7"/>
    <w:rsid w:val="0017567B"/>
    <w:rsid w:val="00182A45"/>
    <w:rsid w:val="001B7E08"/>
    <w:rsid w:val="00215EA3"/>
    <w:rsid w:val="002212D1"/>
    <w:rsid w:val="00266239"/>
    <w:rsid w:val="002779CB"/>
    <w:rsid w:val="002C7E67"/>
    <w:rsid w:val="003274D1"/>
    <w:rsid w:val="0033343D"/>
    <w:rsid w:val="00362B4E"/>
    <w:rsid w:val="0037739D"/>
    <w:rsid w:val="00385AED"/>
    <w:rsid w:val="00402429"/>
    <w:rsid w:val="0042324D"/>
    <w:rsid w:val="00491B45"/>
    <w:rsid w:val="00555AD3"/>
    <w:rsid w:val="005574E9"/>
    <w:rsid w:val="00581F9D"/>
    <w:rsid w:val="00587CEF"/>
    <w:rsid w:val="005F0FAE"/>
    <w:rsid w:val="00604A88"/>
    <w:rsid w:val="00605272"/>
    <w:rsid w:val="00633691"/>
    <w:rsid w:val="006F2DA0"/>
    <w:rsid w:val="00722C1B"/>
    <w:rsid w:val="007D66F7"/>
    <w:rsid w:val="00861157"/>
    <w:rsid w:val="00871021"/>
    <w:rsid w:val="008C04BC"/>
    <w:rsid w:val="008C6568"/>
    <w:rsid w:val="008D3342"/>
    <w:rsid w:val="008E44FD"/>
    <w:rsid w:val="009145FE"/>
    <w:rsid w:val="00920937"/>
    <w:rsid w:val="009642AB"/>
    <w:rsid w:val="009A30BB"/>
    <w:rsid w:val="009F29DE"/>
    <w:rsid w:val="009F55EB"/>
    <w:rsid w:val="00A0128A"/>
    <w:rsid w:val="00A6790A"/>
    <w:rsid w:val="00A85311"/>
    <w:rsid w:val="00AE3753"/>
    <w:rsid w:val="00B159F7"/>
    <w:rsid w:val="00B228DE"/>
    <w:rsid w:val="00B23A9A"/>
    <w:rsid w:val="00BC1B20"/>
    <w:rsid w:val="00BC417D"/>
    <w:rsid w:val="00C11F2F"/>
    <w:rsid w:val="00C17DF9"/>
    <w:rsid w:val="00C31096"/>
    <w:rsid w:val="00C33A56"/>
    <w:rsid w:val="00C42C59"/>
    <w:rsid w:val="00C51C70"/>
    <w:rsid w:val="00C71146"/>
    <w:rsid w:val="00C76787"/>
    <w:rsid w:val="00C90272"/>
    <w:rsid w:val="00CF26EA"/>
    <w:rsid w:val="00CF342F"/>
    <w:rsid w:val="00D94887"/>
    <w:rsid w:val="00D96823"/>
    <w:rsid w:val="00DC26A5"/>
    <w:rsid w:val="00DE1A7B"/>
    <w:rsid w:val="00E01A60"/>
    <w:rsid w:val="00E11592"/>
    <w:rsid w:val="00E328C0"/>
    <w:rsid w:val="00E37673"/>
    <w:rsid w:val="00E76CAC"/>
    <w:rsid w:val="00EC2C49"/>
    <w:rsid w:val="00EE06A7"/>
    <w:rsid w:val="00F006B0"/>
    <w:rsid w:val="00F178CE"/>
    <w:rsid w:val="00F3473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9E92554"/>
  <w15:docId w15:val="{3380DBF7-5D8C-4359-BC80-E1CDBB0B8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GB" w:eastAsia="en-US" w:bidi="ar-SA"/>
      </w:rPr>
    </w:rPrDefault>
    <w:pPrDefault>
      <w:pPr>
        <w:spacing w:after="20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2683"/>
    <w:pPr>
      <w:spacing w:before="240" w:after="240" w:line="360" w:lineRule="auto"/>
      <w:contextualSpacing/>
      <w:jc w:val="left"/>
    </w:pPr>
    <w:rPr>
      <w:rFonts w:ascii="Adobe Garamond Pro" w:hAnsi="Adobe Garamond Pro"/>
      <w:sz w:val="24"/>
    </w:rPr>
  </w:style>
  <w:style w:type="paragraph" w:styleId="Heading1">
    <w:name w:val="heading 1"/>
    <w:basedOn w:val="Normal"/>
    <w:next w:val="Normal"/>
    <w:link w:val="Heading1Char"/>
    <w:uiPriority w:val="9"/>
    <w:qFormat/>
    <w:rsid w:val="00F3473E"/>
    <w:pPr>
      <w:spacing w:line="240" w:lineRule="auto"/>
      <w:jc w:val="center"/>
      <w:outlineLvl w:val="0"/>
    </w:pPr>
    <w:rPr>
      <w:rFonts w:ascii="GaramondURW" w:hAnsi="GaramondURW"/>
      <w:b/>
      <w:caps/>
      <w:color w:val="324C45" w:themeColor="text1"/>
      <w:spacing w:val="5"/>
      <w:sz w:val="36"/>
      <w:szCs w:val="32"/>
    </w:rPr>
  </w:style>
  <w:style w:type="paragraph" w:styleId="Heading2">
    <w:name w:val="heading 2"/>
    <w:basedOn w:val="Normal"/>
    <w:next w:val="Normal"/>
    <w:link w:val="Heading2Char"/>
    <w:uiPriority w:val="9"/>
    <w:unhideWhenUsed/>
    <w:qFormat/>
    <w:rsid w:val="00062683"/>
    <w:pPr>
      <w:spacing w:before="120" w:after="120" w:line="240" w:lineRule="auto"/>
      <w:outlineLvl w:val="1"/>
    </w:pPr>
    <w:rPr>
      <w:b/>
      <w:caps/>
      <w:color w:val="679A8B" w:themeColor="accent3"/>
      <w:spacing w:val="5"/>
      <w:sz w:val="28"/>
      <w:szCs w:val="28"/>
    </w:rPr>
  </w:style>
  <w:style w:type="paragraph" w:styleId="Heading3">
    <w:name w:val="heading 3"/>
    <w:basedOn w:val="Normal"/>
    <w:next w:val="Normal"/>
    <w:link w:val="Heading3Char"/>
    <w:uiPriority w:val="9"/>
    <w:unhideWhenUsed/>
    <w:qFormat/>
    <w:rsid w:val="00F006B0"/>
    <w:pPr>
      <w:spacing w:before="120" w:after="120" w:line="240" w:lineRule="auto"/>
      <w:outlineLvl w:val="2"/>
    </w:pPr>
    <w:rPr>
      <w:b/>
      <w:caps/>
      <w:color w:val="324C45" w:themeColor="text1"/>
      <w:spacing w:val="5"/>
      <w:szCs w:val="24"/>
    </w:rPr>
  </w:style>
  <w:style w:type="paragraph" w:styleId="Heading4">
    <w:name w:val="heading 4"/>
    <w:basedOn w:val="Normal"/>
    <w:next w:val="Normal"/>
    <w:link w:val="Heading4Char"/>
    <w:uiPriority w:val="9"/>
    <w:unhideWhenUsed/>
    <w:qFormat/>
    <w:rsid w:val="00062683"/>
    <w:pPr>
      <w:spacing w:before="0" w:after="0"/>
      <w:outlineLvl w:val="3"/>
    </w:pPr>
    <w:rPr>
      <w:rFonts w:ascii="Cambria" w:hAnsi="Cambria"/>
      <w:caps/>
      <w:color w:val="373737" w:themeColor="accent4"/>
    </w:rPr>
  </w:style>
  <w:style w:type="paragraph" w:styleId="Heading5">
    <w:name w:val="heading 5"/>
    <w:basedOn w:val="Normal"/>
    <w:next w:val="Normal"/>
    <w:link w:val="Heading5Char"/>
    <w:uiPriority w:val="9"/>
    <w:semiHidden/>
    <w:unhideWhenUsed/>
    <w:qFormat/>
    <w:rsid w:val="00062683"/>
    <w:pPr>
      <w:spacing w:before="0" w:after="0"/>
      <w:outlineLvl w:val="4"/>
    </w:pPr>
    <w:rPr>
      <w:rFonts w:ascii="Cambria" w:hAnsi="Cambria"/>
      <w:color w:val="486E64" w:themeColor="text1" w:themeTint="D9"/>
      <w:spacing w:val="10"/>
      <w:szCs w:val="26"/>
    </w:rPr>
  </w:style>
  <w:style w:type="paragraph" w:styleId="Heading6">
    <w:name w:val="heading 6"/>
    <w:basedOn w:val="Normal"/>
    <w:next w:val="Normal"/>
    <w:link w:val="Heading6Char"/>
    <w:uiPriority w:val="9"/>
    <w:semiHidden/>
    <w:unhideWhenUsed/>
    <w:qFormat/>
    <w:rsid w:val="00062683"/>
    <w:pPr>
      <w:spacing w:before="0" w:after="0"/>
      <w:outlineLvl w:val="5"/>
    </w:pPr>
    <w:rPr>
      <w:rFonts w:asciiTheme="minorHAnsi" w:hAnsiTheme="minorHAnsi"/>
      <w:smallCaps/>
      <w:color w:val="C0504D"/>
      <w:spacing w:val="5"/>
      <w:sz w:val="22"/>
    </w:rPr>
  </w:style>
  <w:style w:type="paragraph" w:styleId="Heading7">
    <w:name w:val="heading 7"/>
    <w:basedOn w:val="Normal"/>
    <w:next w:val="Normal"/>
    <w:link w:val="Heading7Char"/>
    <w:uiPriority w:val="9"/>
    <w:semiHidden/>
    <w:unhideWhenUsed/>
    <w:qFormat/>
    <w:rsid w:val="00062683"/>
    <w:pPr>
      <w:spacing w:before="0" w:after="0"/>
      <w:outlineLvl w:val="6"/>
    </w:pPr>
    <w:rPr>
      <w:rFonts w:asciiTheme="minorHAnsi" w:hAnsiTheme="minorHAnsi"/>
      <w:b/>
      <w:smallCaps/>
      <w:color w:val="C0504D"/>
      <w:spacing w:val="10"/>
      <w:sz w:val="20"/>
    </w:rPr>
  </w:style>
  <w:style w:type="paragraph" w:styleId="Heading8">
    <w:name w:val="heading 8"/>
    <w:basedOn w:val="Normal"/>
    <w:next w:val="Normal"/>
    <w:link w:val="Heading8Char"/>
    <w:uiPriority w:val="9"/>
    <w:semiHidden/>
    <w:unhideWhenUsed/>
    <w:qFormat/>
    <w:rsid w:val="00062683"/>
    <w:pPr>
      <w:spacing w:before="0" w:after="0"/>
      <w:outlineLvl w:val="7"/>
    </w:pPr>
    <w:rPr>
      <w:rFonts w:asciiTheme="minorHAnsi" w:hAnsiTheme="minorHAnsi"/>
      <w:b/>
      <w:i/>
      <w:smallCaps/>
      <w:color w:val="943634"/>
      <w:sz w:val="20"/>
    </w:rPr>
  </w:style>
  <w:style w:type="paragraph" w:styleId="Heading9">
    <w:name w:val="heading 9"/>
    <w:basedOn w:val="Normal"/>
    <w:next w:val="Normal"/>
    <w:link w:val="Heading9Char"/>
    <w:uiPriority w:val="9"/>
    <w:semiHidden/>
    <w:unhideWhenUsed/>
    <w:qFormat/>
    <w:rsid w:val="00062683"/>
    <w:pPr>
      <w:spacing w:before="0" w:after="0"/>
      <w:outlineLvl w:val="8"/>
    </w:pPr>
    <w:rPr>
      <w:rFonts w:asciiTheme="minorHAnsi" w:hAnsiTheme="minorHAnsi"/>
      <w:b/>
      <w:i/>
      <w:smallCaps/>
      <w:color w:val="622423"/>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andwritting">
    <w:name w:val="Handwritting"/>
    <w:basedOn w:val="Normal"/>
    <w:qFormat/>
    <w:rsid w:val="00062683"/>
    <w:pPr>
      <w:spacing w:before="0" w:after="0"/>
    </w:pPr>
    <w:rPr>
      <w:rFonts w:ascii="GFY Jeanna" w:hAnsi="GFY Jeanna"/>
    </w:rPr>
  </w:style>
  <w:style w:type="paragraph" w:customStyle="1" w:styleId="Orange">
    <w:name w:val="Orange"/>
    <w:basedOn w:val="Normal"/>
    <w:rsid w:val="0037739D"/>
    <w:pPr>
      <w:spacing w:after="0"/>
    </w:pPr>
    <w:rPr>
      <w:rFonts w:ascii="Optima" w:hAnsi="Optima"/>
      <w:color w:val="F26822"/>
    </w:rPr>
  </w:style>
  <w:style w:type="paragraph" w:customStyle="1" w:styleId="Green">
    <w:name w:val="Green"/>
    <w:basedOn w:val="Normal"/>
    <w:link w:val="GreenChar"/>
    <w:rsid w:val="0037739D"/>
    <w:pPr>
      <w:spacing w:after="0"/>
    </w:pPr>
    <w:rPr>
      <w:rFonts w:ascii="Corbel" w:hAnsi="Corbel" w:cs="Arial"/>
      <w:color w:val="86BF39"/>
      <w:sz w:val="22"/>
    </w:rPr>
  </w:style>
  <w:style w:type="character" w:customStyle="1" w:styleId="GreenChar">
    <w:name w:val="Green Char"/>
    <w:link w:val="Green"/>
    <w:rsid w:val="0037739D"/>
    <w:rPr>
      <w:rFonts w:ascii="Corbel" w:hAnsi="Corbel" w:cs="Arial"/>
      <w:color w:val="86BF39"/>
      <w:sz w:val="22"/>
    </w:rPr>
  </w:style>
  <w:style w:type="paragraph" w:customStyle="1" w:styleId="Red">
    <w:name w:val="Red"/>
    <w:basedOn w:val="Green"/>
    <w:rsid w:val="0037739D"/>
    <w:rPr>
      <w:rFonts w:ascii="Garamond" w:hAnsi="Garamond"/>
      <w:color w:val="E81C2A"/>
      <w:sz w:val="24"/>
    </w:rPr>
  </w:style>
  <w:style w:type="paragraph" w:customStyle="1" w:styleId="Purple">
    <w:name w:val="Purple"/>
    <w:basedOn w:val="Red"/>
    <w:rsid w:val="0037739D"/>
    <w:rPr>
      <w:color w:val="722B8F"/>
    </w:rPr>
  </w:style>
  <w:style w:type="character" w:customStyle="1" w:styleId="Heading1Char">
    <w:name w:val="Heading 1 Char"/>
    <w:link w:val="Heading1"/>
    <w:uiPriority w:val="9"/>
    <w:rsid w:val="00F3473E"/>
    <w:rPr>
      <w:rFonts w:ascii="GaramondURW" w:hAnsi="GaramondURW"/>
      <w:b/>
      <w:caps/>
      <w:color w:val="324C45" w:themeColor="text1"/>
      <w:spacing w:val="5"/>
      <w:sz w:val="36"/>
      <w:szCs w:val="32"/>
    </w:rPr>
  </w:style>
  <w:style w:type="character" w:customStyle="1" w:styleId="Heading2Char">
    <w:name w:val="Heading 2 Char"/>
    <w:link w:val="Heading2"/>
    <w:uiPriority w:val="9"/>
    <w:rsid w:val="00062683"/>
    <w:rPr>
      <w:rFonts w:ascii="Adobe Garamond Pro" w:hAnsi="Adobe Garamond Pro"/>
      <w:b/>
      <w:caps/>
      <w:color w:val="679A8B" w:themeColor="accent3"/>
      <w:spacing w:val="5"/>
      <w:sz w:val="28"/>
      <w:szCs w:val="28"/>
    </w:rPr>
  </w:style>
  <w:style w:type="character" w:customStyle="1" w:styleId="Heading3Char">
    <w:name w:val="Heading 3 Char"/>
    <w:link w:val="Heading3"/>
    <w:uiPriority w:val="9"/>
    <w:rsid w:val="00F006B0"/>
    <w:rPr>
      <w:rFonts w:ascii="Adobe Garamond Pro" w:hAnsi="Adobe Garamond Pro"/>
      <w:b/>
      <w:caps/>
      <w:color w:val="324C45" w:themeColor="text1"/>
      <w:spacing w:val="5"/>
      <w:sz w:val="24"/>
      <w:szCs w:val="24"/>
    </w:rPr>
  </w:style>
  <w:style w:type="character" w:customStyle="1" w:styleId="Heading4Char">
    <w:name w:val="Heading 4 Char"/>
    <w:link w:val="Heading4"/>
    <w:uiPriority w:val="9"/>
    <w:rsid w:val="00062683"/>
    <w:rPr>
      <w:rFonts w:ascii="Cambria" w:hAnsi="Cambria"/>
      <w:caps/>
      <w:color w:val="373737" w:themeColor="accent4"/>
      <w:sz w:val="24"/>
    </w:rPr>
  </w:style>
  <w:style w:type="character" w:customStyle="1" w:styleId="Heading5Char">
    <w:name w:val="Heading 5 Char"/>
    <w:link w:val="Heading5"/>
    <w:uiPriority w:val="9"/>
    <w:semiHidden/>
    <w:rsid w:val="00062683"/>
    <w:rPr>
      <w:rFonts w:ascii="Cambria" w:hAnsi="Cambria"/>
      <w:color w:val="486E64" w:themeColor="text1" w:themeTint="D9"/>
      <w:spacing w:val="10"/>
      <w:sz w:val="24"/>
      <w:szCs w:val="26"/>
    </w:rPr>
  </w:style>
  <w:style w:type="character" w:customStyle="1" w:styleId="Heading6Char">
    <w:name w:val="Heading 6 Char"/>
    <w:link w:val="Heading6"/>
    <w:uiPriority w:val="9"/>
    <w:semiHidden/>
    <w:rsid w:val="00062683"/>
    <w:rPr>
      <w:smallCaps/>
      <w:color w:val="C0504D"/>
      <w:spacing w:val="5"/>
      <w:sz w:val="22"/>
    </w:rPr>
  </w:style>
  <w:style w:type="character" w:customStyle="1" w:styleId="Heading7Char">
    <w:name w:val="Heading 7 Char"/>
    <w:link w:val="Heading7"/>
    <w:uiPriority w:val="9"/>
    <w:semiHidden/>
    <w:rsid w:val="00062683"/>
    <w:rPr>
      <w:b/>
      <w:smallCaps/>
      <w:color w:val="C0504D"/>
      <w:spacing w:val="10"/>
    </w:rPr>
  </w:style>
  <w:style w:type="character" w:customStyle="1" w:styleId="Heading8Char">
    <w:name w:val="Heading 8 Char"/>
    <w:link w:val="Heading8"/>
    <w:uiPriority w:val="9"/>
    <w:semiHidden/>
    <w:rsid w:val="00062683"/>
    <w:rPr>
      <w:b/>
      <w:i/>
      <w:smallCaps/>
      <w:color w:val="943634"/>
    </w:rPr>
  </w:style>
  <w:style w:type="character" w:customStyle="1" w:styleId="Heading9Char">
    <w:name w:val="Heading 9 Char"/>
    <w:link w:val="Heading9"/>
    <w:uiPriority w:val="9"/>
    <w:semiHidden/>
    <w:rsid w:val="00062683"/>
    <w:rPr>
      <w:b/>
      <w:i/>
      <w:smallCaps/>
      <w:color w:val="622423"/>
    </w:rPr>
  </w:style>
  <w:style w:type="paragraph" w:styleId="Caption">
    <w:name w:val="caption"/>
    <w:basedOn w:val="Normal"/>
    <w:next w:val="Normal"/>
    <w:uiPriority w:val="35"/>
    <w:semiHidden/>
    <w:unhideWhenUsed/>
    <w:qFormat/>
    <w:rsid w:val="00062683"/>
    <w:pPr>
      <w:spacing w:before="0" w:after="0"/>
    </w:pPr>
    <w:rPr>
      <w:rFonts w:ascii="Optima" w:hAnsi="Optima"/>
      <w:b/>
      <w:bCs/>
      <w:caps/>
      <w:sz w:val="16"/>
      <w:szCs w:val="18"/>
    </w:rPr>
  </w:style>
  <w:style w:type="paragraph" w:styleId="Title">
    <w:name w:val="Title"/>
    <w:basedOn w:val="Normal"/>
    <w:next w:val="Normal"/>
    <w:link w:val="TitleChar"/>
    <w:uiPriority w:val="10"/>
    <w:qFormat/>
    <w:rsid w:val="00062683"/>
    <w:pPr>
      <w:spacing w:before="0" w:after="0" w:line="240" w:lineRule="auto"/>
      <w:jc w:val="center"/>
    </w:pPr>
    <w:rPr>
      <w:rFonts w:ascii="Futura-Bold" w:hAnsi="Futura-Bold"/>
      <w:smallCaps/>
      <w:sz w:val="48"/>
      <w:szCs w:val="48"/>
    </w:rPr>
  </w:style>
  <w:style w:type="character" w:customStyle="1" w:styleId="TitleChar">
    <w:name w:val="Title Char"/>
    <w:link w:val="Title"/>
    <w:uiPriority w:val="10"/>
    <w:rsid w:val="00062683"/>
    <w:rPr>
      <w:rFonts w:ascii="Futura-Bold" w:hAnsi="Futura-Bold"/>
      <w:smallCaps/>
      <w:sz w:val="48"/>
      <w:szCs w:val="48"/>
    </w:rPr>
  </w:style>
  <w:style w:type="paragraph" w:styleId="Subtitle">
    <w:name w:val="Subtitle"/>
    <w:basedOn w:val="Normal"/>
    <w:next w:val="Normal"/>
    <w:link w:val="SubtitleChar"/>
    <w:uiPriority w:val="11"/>
    <w:qFormat/>
    <w:rsid w:val="00062683"/>
    <w:pPr>
      <w:spacing w:before="0" w:after="720" w:line="240" w:lineRule="auto"/>
      <w:jc w:val="right"/>
    </w:pPr>
    <w:rPr>
      <w:rFonts w:ascii="Cambria" w:eastAsiaTheme="majorEastAsia" w:hAnsi="Cambria" w:cstheme="majorBidi"/>
      <w:sz w:val="20"/>
      <w:szCs w:val="22"/>
    </w:rPr>
  </w:style>
  <w:style w:type="character" w:customStyle="1" w:styleId="SubtitleChar">
    <w:name w:val="Subtitle Char"/>
    <w:link w:val="Subtitle"/>
    <w:uiPriority w:val="11"/>
    <w:rsid w:val="00062683"/>
    <w:rPr>
      <w:rFonts w:ascii="Cambria" w:eastAsiaTheme="majorEastAsia" w:hAnsi="Cambria" w:cstheme="majorBidi"/>
      <w:szCs w:val="22"/>
    </w:rPr>
  </w:style>
  <w:style w:type="character" w:styleId="Strong">
    <w:name w:val="Strong"/>
    <w:uiPriority w:val="22"/>
    <w:qFormat/>
    <w:rsid w:val="00062683"/>
    <w:rPr>
      <w:b/>
      <w:color w:val="C0504D"/>
    </w:rPr>
  </w:style>
  <w:style w:type="character" w:styleId="Emphasis">
    <w:name w:val="Emphasis"/>
    <w:uiPriority w:val="20"/>
    <w:qFormat/>
    <w:rsid w:val="00062683"/>
    <w:rPr>
      <w:b/>
      <w:i/>
      <w:spacing w:val="10"/>
    </w:rPr>
  </w:style>
  <w:style w:type="paragraph" w:styleId="NoSpacing">
    <w:name w:val="No Spacing"/>
    <w:basedOn w:val="Normal"/>
    <w:link w:val="NoSpacingChar"/>
    <w:uiPriority w:val="1"/>
    <w:qFormat/>
    <w:rsid w:val="00062683"/>
    <w:pPr>
      <w:spacing w:before="0" w:after="0" w:line="240" w:lineRule="auto"/>
    </w:pPr>
    <w:rPr>
      <w:rFonts w:asciiTheme="minorHAnsi" w:hAnsiTheme="minorHAnsi"/>
      <w:sz w:val="22"/>
    </w:rPr>
  </w:style>
  <w:style w:type="character" w:customStyle="1" w:styleId="NoSpacingChar">
    <w:name w:val="No Spacing Char"/>
    <w:link w:val="NoSpacing"/>
    <w:uiPriority w:val="1"/>
    <w:rsid w:val="00062683"/>
    <w:rPr>
      <w:sz w:val="22"/>
    </w:rPr>
  </w:style>
  <w:style w:type="paragraph" w:styleId="ListParagraph">
    <w:name w:val="List Paragraph"/>
    <w:basedOn w:val="Normal"/>
    <w:link w:val="ListParagraphChar"/>
    <w:uiPriority w:val="34"/>
    <w:qFormat/>
    <w:rsid w:val="00062683"/>
    <w:pPr>
      <w:spacing w:before="0" w:after="0"/>
      <w:ind w:left="720"/>
    </w:pPr>
    <w:rPr>
      <w:rFonts w:ascii="Optima" w:hAnsi="Optima"/>
    </w:rPr>
  </w:style>
  <w:style w:type="paragraph" w:styleId="Quote">
    <w:name w:val="Quote"/>
    <w:basedOn w:val="Normal"/>
    <w:next w:val="Normal"/>
    <w:link w:val="QuoteChar"/>
    <w:uiPriority w:val="29"/>
    <w:qFormat/>
    <w:rsid w:val="00062683"/>
    <w:pPr>
      <w:spacing w:before="120" w:after="120"/>
      <w:contextualSpacing w:val="0"/>
    </w:pPr>
    <w:rPr>
      <w:rFonts w:ascii="Georgia" w:eastAsiaTheme="majorEastAsia" w:hAnsi="Georgia" w:cstheme="majorBidi"/>
      <w:i/>
      <w:iCs/>
      <w:color w:val="333333"/>
      <w:sz w:val="20"/>
      <w:lang w:eastAsia="en-GB"/>
    </w:rPr>
  </w:style>
  <w:style w:type="character" w:customStyle="1" w:styleId="QuoteChar">
    <w:name w:val="Quote Char"/>
    <w:link w:val="Quote"/>
    <w:uiPriority w:val="29"/>
    <w:rsid w:val="00062683"/>
    <w:rPr>
      <w:rFonts w:ascii="Georgia" w:eastAsiaTheme="majorEastAsia" w:hAnsi="Georgia" w:cstheme="majorBidi"/>
      <w:i/>
      <w:iCs/>
      <w:color w:val="333333"/>
      <w:lang w:eastAsia="en-GB"/>
    </w:rPr>
  </w:style>
  <w:style w:type="paragraph" w:styleId="IntenseQuote">
    <w:name w:val="Intense Quote"/>
    <w:basedOn w:val="Normal"/>
    <w:next w:val="Normal"/>
    <w:link w:val="IntenseQuoteChar"/>
    <w:uiPriority w:val="30"/>
    <w:qFormat/>
    <w:rsid w:val="00062683"/>
    <w:pPr>
      <w:pBdr>
        <w:top w:val="single" w:sz="8" w:space="10" w:color="CC0066"/>
        <w:left w:val="single" w:sz="8" w:space="10" w:color="CC0066"/>
        <w:bottom w:val="single" w:sz="8" w:space="10" w:color="CC0066"/>
        <w:right w:val="single" w:sz="8" w:space="10" w:color="CC0066"/>
      </w:pBdr>
      <w:shd w:val="clear" w:color="auto" w:fill="C0504D"/>
      <w:spacing w:before="140" w:after="140"/>
      <w:ind w:left="1440" w:right="1440"/>
    </w:pPr>
    <w:rPr>
      <w:rFonts w:asciiTheme="minorHAnsi" w:hAnsiTheme="minorHAnsi"/>
      <w:b/>
      <w:i/>
      <w:color w:val="FFFFFF"/>
      <w:sz w:val="20"/>
    </w:rPr>
  </w:style>
  <w:style w:type="character" w:customStyle="1" w:styleId="IntenseQuoteChar">
    <w:name w:val="Intense Quote Char"/>
    <w:link w:val="IntenseQuote"/>
    <w:uiPriority w:val="30"/>
    <w:rsid w:val="00062683"/>
    <w:rPr>
      <w:b/>
      <w:i/>
      <w:color w:val="FFFFFF"/>
      <w:shd w:val="clear" w:color="auto" w:fill="C0504D"/>
    </w:rPr>
  </w:style>
  <w:style w:type="character" w:styleId="SubtleEmphasis">
    <w:name w:val="Subtle Emphasis"/>
    <w:uiPriority w:val="19"/>
    <w:qFormat/>
    <w:rsid w:val="00062683"/>
    <w:rPr>
      <w:i/>
    </w:rPr>
  </w:style>
  <w:style w:type="character" w:styleId="IntenseEmphasis">
    <w:name w:val="Intense Emphasis"/>
    <w:uiPriority w:val="21"/>
    <w:qFormat/>
    <w:rsid w:val="00062683"/>
    <w:rPr>
      <w:b/>
      <w:i/>
      <w:color w:val="C0504D"/>
      <w:spacing w:val="10"/>
    </w:rPr>
  </w:style>
  <w:style w:type="character" w:styleId="SubtleReference">
    <w:name w:val="Subtle Reference"/>
    <w:uiPriority w:val="31"/>
    <w:qFormat/>
    <w:rsid w:val="00062683"/>
    <w:rPr>
      <w:b/>
    </w:rPr>
  </w:style>
  <w:style w:type="character" w:styleId="IntenseReference">
    <w:name w:val="Intense Reference"/>
    <w:uiPriority w:val="32"/>
    <w:qFormat/>
    <w:rsid w:val="00062683"/>
    <w:rPr>
      <w:b/>
      <w:bCs/>
      <w:smallCaps/>
      <w:spacing w:val="5"/>
      <w:sz w:val="22"/>
      <w:szCs w:val="22"/>
      <w:u w:val="single"/>
    </w:rPr>
  </w:style>
  <w:style w:type="character" w:styleId="BookTitle">
    <w:name w:val="Book Title"/>
    <w:uiPriority w:val="33"/>
    <w:qFormat/>
    <w:rsid w:val="00062683"/>
    <w:rPr>
      <w:rFonts w:ascii="Cambria" w:eastAsiaTheme="majorEastAsia" w:hAnsi="Cambria" w:cstheme="majorBidi"/>
      <w:i/>
      <w:iCs/>
      <w:sz w:val="20"/>
      <w:szCs w:val="20"/>
    </w:rPr>
  </w:style>
  <w:style w:type="paragraph" w:styleId="TOCHeading">
    <w:name w:val="TOC Heading"/>
    <w:basedOn w:val="Heading1"/>
    <w:next w:val="Normal"/>
    <w:uiPriority w:val="39"/>
    <w:semiHidden/>
    <w:unhideWhenUsed/>
    <w:qFormat/>
    <w:rsid w:val="00062683"/>
    <w:pPr>
      <w:outlineLvl w:val="9"/>
    </w:pPr>
    <w:rPr>
      <w:rFonts w:ascii="Corbel" w:hAnsi="Corbel"/>
    </w:rPr>
  </w:style>
  <w:style w:type="paragraph" w:customStyle="1" w:styleId="CSP-FirstParagraph">
    <w:name w:val="CSP - First Paragraph"/>
    <w:basedOn w:val="Normal"/>
    <w:next w:val="Normal"/>
    <w:link w:val="CSP-FirstParagraphChar"/>
    <w:autoRedefine/>
    <w:qFormat/>
    <w:rsid w:val="0006268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120"/>
      <w:jc w:val="both"/>
    </w:pPr>
    <w:rPr>
      <w:rFonts w:cs="DIHGEK+TimesNewRoman"/>
      <w:szCs w:val="24"/>
    </w:rPr>
  </w:style>
  <w:style w:type="character" w:customStyle="1" w:styleId="CSP-FirstParagraphChar">
    <w:name w:val="CSP - First Paragraph Char"/>
    <w:link w:val="CSP-FirstParagraph"/>
    <w:locked/>
    <w:rsid w:val="00062683"/>
    <w:rPr>
      <w:rFonts w:ascii="Adobe Garamond Pro" w:hAnsi="Adobe Garamond Pro" w:cs="DIHGEK+TimesNewRoman"/>
      <w:sz w:val="24"/>
      <w:szCs w:val="24"/>
    </w:rPr>
  </w:style>
  <w:style w:type="paragraph" w:styleId="Header">
    <w:name w:val="header"/>
    <w:basedOn w:val="Normal"/>
    <w:link w:val="HeaderChar"/>
    <w:uiPriority w:val="99"/>
    <w:unhideWhenUsed/>
    <w:rsid w:val="00C17D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7DF9"/>
    <w:rPr>
      <w:rFonts w:ascii="Garamond" w:eastAsia="Calibri" w:hAnsi="Garamond"/>
      <w:sz w:val="24"/>
      <w:szCs w:val="22"/>
      <w:lang w:eastAsia="en-GB"/>
    </w:rPr>
  </w:style>
  <w:style w:type="paragraph" w:styleId="Footer">
    <w:name w:val="footer"/>
    <w:basedOn w:val="Normal"/>
    <w:link w:val="FooterChar"/>
    <w:uiPriority w:val="99"/>
    <w:unhideWhenUsed/>
    <w:rsid w:val="00C17D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7DF9"/>
    <w:rPr>
      <w:rFonts w:ascii="Garamond" w:eastAsia="Calibri" w:hAnsi="Garamond"/>
      <w:sz w:val="24"/>
      <w:szCs w:val="22"/>
      <w:lang w:eastAsia="en-GB"/>
    </w:rPr>
  </w:style>
  <w:style w:type="paragraph" w:customStyle="1" w:styleId="CSPbulltet">
    <w:name w:val="CSP bulltet"/>
    <w:basedOn w:val="Normal"/>
    <w:link w:val="CSPbulltetChar"/>
    <w:qFormat/>
    <w:rsid w:val="00062683"/>
    <w:pPr>
      <w:numPr>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0" w:after="20"/>
      <w:contextualSpacing w:val="0"/>
      <w:jc w:val="both"/>
    </w:pPr>
    <w:rPr>
      <w:rFonts w:eastAsia="Calibri" w:cs="DIHGEK+TimesNewRoman"/>
      <w:szCs w:val="22"/>
      <w:lang w:eastAsia="en-GB"/>
    </w:rPr>
  </w:style>
  <w:style w:type="character" w:customStyle="1" w:styleId="CSPbulltetChar">
    <w:name w:val="CSP bulltet Char"/>
    <w:link w:val="CSPbulltet"/>
    <w:rsid w:val="00062683"/>
    <w:rPr>
      <w:rFonts w:ascii="Adobe Garamond Pro" w:eastAsia="Calibri" w:hAnsi="Adobe Garamond Pro" w:cs="DIHGEK+TimesNewRoman"/>
      <w:sz w:val="24"/>
      <w:szCs w:val="22"/>
      <w:lang w:eastAsia="en-GB"/>
    </w:rPr>
  </w:style>
  <w:style w:type="character" w:styleId="Hyperlink">
    <w:name w:val="Hyperlink"/>
    <w:basedOn w:val="DefaultParagraphFont"/>
    <w:uiPriority w:val="99"/>
    <w:unhideWhenUsed/>
    <w:rsid w:val="00587CEF"/>
    <w:rPr>
      <w:color w:val="E63C23" w:themeColor="hyperlink"/>
      <w:u w:val="single"/>
    </w:rPr>
  </w:style>
  <w:style w:type="paragraph" w:styleId="NormalWeb">
    <w:name w:val="Normal (Web)"/>
    <w:basedOn w:val="Normal"/>
    <w:uiPriority w:val="99"/>
    <w:semiHidden/>
    <w:unhideWhenUsed/>
    <w:rsid w:val="00587CEF"/>
    <w:pPr>
      <w:spacing w:before="100" w:beforeAutospacing="1" w:after="100" w:afterAutospacing="1" w:line="240" w:lineRule="auto"/>
      <w:contextualSpacing w:val="0"/>
    </w:pPr>
    <w:rPr>
      <w:rFonts w:ascii="Times New Roman" w:eastAsiaTheme="minorEastAsia" w:hAnsi="Times New Roman" w:cs="Times New Roman"/>
      <w:szCs w:val="24"/>
      <w:lang w:eastAsia="en-GB"/>
    </w:rPr>
  </w:style>
  <w:style w:type="character" w:customStyle="1" w:styleId="ListParagraphChar">
    <w:name w:val="List Paragraph Char"/>
    <w:link w:val="ListParagraph"/>
    <w:uiPriority w:val="34"/>
    <w:rsid w:val="00062683"/>
    <w:rPr>
      <w:rFonts w:ascii="Optima" w:hAnsi="Optima"/>
      <w:sz w:val="24"/>
    </w:rPr>
  </w:style>
  <w:style w:type="character" w:customStyle="1" w:styleId="apple-converted-space">
    <w:name w:val="apple-converted-space"/>
    <w:basedOn w:val="DefaultParagraphFont"/>
    <w:rsid w:val="00B228DE"/>
  </w:style>
  <w:style w:type="table" w:styleId="TableGrid">
    <w:name w:val="Table Grid"/>
    <w:basedOn w:val="TableNormal"/>
    <w:uiPriority w:val="39"/>
    <w:rsid w:val="00C11F2F"/>
    <w:pPr>
      <w:spacing w:after="0" w:line="240" w:lineRule="auto"/>
      <w:jc w:val="left"/>
    </w:pPr>
    <w:rPr>
      <w:rFonts w:ascii="Calibri" w:hAnsi="Calibri" w:cs="Times New Roman"/>
      <w:sz w:val="22"/>
      <w:szCs w:val="22"/>
      <w:lang w:eastAsia="en-GB"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SPBoldstatements">
    <w:name w:val="CSP Bold statements"/>
    <w:basedOn w:val="Normal"/>
    <w:link w:val="CSPBoldstatementsChar"/>
    <w:rsid w:val="009145FE"/>
    <w:pPr>
      <w:autoSpaceDE w:val="0"/>
      <w:autoSpaceDN w:val="0"/>
      <w:adjustRightInd w:val="0"/>
      <w:spacing w:before="80"/>
      <w:jc w:val="center"/>
    </w:pPr>
    <w:rPr>
      <w:rFonts w:cs="DIHGEK+TimesNewRoman"/>
      <w:b/>
      <w:iCs/>
      <w:szCs w:val="24"/>
      <w:lang w:eastAsia="en-GB"/>
    </w:rPr>
  </w:style>
  <w:style w:type="character" w:customStyle="1" w:styleId="CSPBoldstatementsChar">
    <w:name w:val="CSP Bold statements Char"/>
    <w:link w:val="CSPBoldstatements"/>
    <w:locked/>
    <w:rsid w:val="009145FE"/>
    <w:rPr>
      <w:rFonts w:ascii="Adobe Garamond Pro" w:hAnsi="Adobe Garamond Pro" w:cs="DIHGEK+TimesNewRoman"/>
      <w:b/>
      <w:iCs/>
      <w:sz w:val="24"/>
      <w:szCs w:val="24"/>
      <w:lang w:eastAsia="en-GB"/>
    </w:rPr>
  </w:style>
  <w:style w:type="paragraph" w:styleId="DocumentMap">
    <w:name w:val="Document Map"/>
    <w:basedOn w:val="Normal"/>
    <w:link w:val="DocumentMapChar"/>
    <w:uiPriority w:val="99"/>
    <w:semiHidden/>
    <w:unhideWhenUsed/>
    <w:rsid w:val="00722C1B"/>
    <w:pPr>
      <w:spacing w:before="0" w:after="0" w:line="240" w:lineRule="auto"/>
    </w:pPr>
    <w:rPr>
      <w:rFonts w:ascii="Lucida Grande" w:hAnsi="Lucida Grande" w:cs="Lucida Grande"/>
      <w:szCs w:val="24"/>
    </w:rPr>
  </w:style>
  <w:style w:type="character" w:customStyle="1" w:styleId="DocumentMapChar">
    <w:name w:val="Document Map Char"/>
    <w:basedOn w:val="DefaultParagraphFont"/>
    <w:link w:val="DocumentMap"/>
    <w:uiPriority w:val="99"/>
    <w:semiHidden/>
    <w:rsid w:val="00722C1B"/>
    <w:rPr>
      <w:rFonts w:ascii="Lucida Grande" w:hAnsi="Lucida Grande" w:cs="Lucida Grande"/>
      <w:sz w:val="24"/>
      <w:szCs w:val="24"/>
    </w:rPr>
  </w:style>
  <w:style w:type="paragraph" w:styleId="BalloonText">
    <w:name w:val="Balloon Text"/>
    <w:basedOn w:val="Normal"/>
    <w:link w:val="BalloonTextChar"/>
    <w:uiPriority w:val="99"/>
    <w:semiHidden/>
    <w:unhideWhenUsed/>
    <w:rsid w:val="00581F9D"/>
    <w:pPr>
      <w:spacing w:before="0"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81F9D"/>
    <w:rPr>
      <w:rFonts w:ascii="Lucida Grande" w:hAnsi="Lucida Grande" w:cs="Lucida Grande"/>
      <w:sz w:val="18"/>
      <w:szCs w:val="18"/>
    </w:rPr>
  </w:style>
  <w:style w:type="paragraph" w:customStyle="1" w:styleId="CSP-quote">
    <w:name w:val="CSP - quote"/>
    <w:basedOn w:val="Normal"/>
    <w:link w:val="CSP-quoteChar"/>
    <w:qFormat/>
    <w:rsid w:val="00C76787"/>
    <w:pPr>
      <w:autoSpaceDE w:val="0"/>
      <w:autoSpaceDN w:val="0"/>
      <w:adjustRightInd w:val="0"/>
      <w:spacing w:before="120"/>
      <w:ind w:left="567" w:right="567"/>
      <w:jc w:val="center"/>
    </w:pPr>
    <w:rPr>
      <w:rFonts w:ascii="Garamond" w:hAnsi="Garamond" w:cs="DIHGEK+TimesNewRoman"/>
      <w:i/>
      <w:iCs/>
      <w:szCs w:val="24"/>
    </w:rPr>
  </w:style>
  <w:style w:type="character" w:customStyle="1" w:styleId="CSP-quoteChar">
    <w:name w:val="CSP - quote Char"/>
    <w:link w:val="CSP-quote"/>
    <w:rsid w:val="00C76787"/>
    <w:rPr>
      <w:rFonts w:ascii="Garamond" w:hAnsi="Garamond" w:cs="DIHGEK+TimesNewRoman"/>
      <w:i/>
      <w:iCs/>
      <w:sz w:val="24"/>
      <w:szCs w:val="24"/>
    </w:rPr>
  </w:style>
  <w:style w:type="paragraph" w:customStyle="1" w:styleId="FirstParagraph">
    <w:name w:val="First Paragraph"/>
    <w:next w:val="Normal"/>
    <w:link w:val="FirstParagraphChar"/>
    <w:autoRedefine/>
    <w:qFormat/>
    <w:rsid w:val="0042324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pPr>
    <w:rPr>
      <w:rFonts w:ascii="GaramondURW" w:hAnsi="GaramondURW" w:cs="DIHGEK+TimesNewRoman"/>
      <w:bCs/>
      <w:noProof/>
      <w:sz w:val="24"/>
      <w:szCs w:val="24"/>
      <w:u w:color="4E4E4E"/>
    </w:rPr>
  </w:style>
  <w:style w:type="character" w:customStyle="1" w:styleId="FirstParagraphChar">
    <w:name w:val="First Paragraph Char"/>
    <w:link w:val="FirstParagraph"/>
    <w:rsid w:val="0042324D"/>
    <w:rPr>
      <w:rFonts w:ascii="GaramondURW" w:hAnsi="GaramondURW" w:cs="DIHGEK+TimesNewRoman"/>
      <w:bCs/>
      <w:noProof/>
      <w:sz w:val="24"/>
      <w:szCs w:val="24"/>
      <w:u w:color="4E4E4E"/>
    </w:rPr>
  </w:style>
  <w:style w:type="character" w:customStyle="1" w:styleId="textexposedshow">
    <w:name w:val="text_exposed_show"/>
    <w:basedOn w:val="DefaultParagraphFont"/>
    <w:rsid w:val="001756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6609274">
      <w:bodyDiv w:val="1"/>
      <w:marLeft w:val="0"/>
      <w:marRight w:val="0"/>
      <w:marTop w:val="0"/>
      <w:marBottom w:val="0"/>
      <w:divBdr>
        <w:top w:val="none" w:sz="0" w:space="0" w:color="auto"/>
        <w:left w:val="none" w:sz="0" w:space="0" w:color="auto"/>
        <w:bottom w:val="none" w:sz="0" w:space="0" w:color="auto"/>
        <w:right w:val="none" w:sz="0" w:space="0" w:color="auto"/>
      </w:divBdr>
    </w:div>
    <w:div w:id="1818179300">
      <w:bodyDiv w:val="1"/>
      <w:marLeft w:val="0"/>
      <w:marRight w:val="0"/>
      <w:marTop w:val="0"/>
      <w:marBottom w:val="0"/>
      <w:divBdr>
        <w:top w:val="none" w:sz="0" w:space="0" w:color="auto"/>
        <w:left w:val="none" w:sz="0" w:space="0" w:color="auto"/>
        <w:bottom w:val="none" w:sz="0" w:space="0" w:color="auto"/>
        <w:right w:val="none" w:sz="0" w:space="0" w:color="auto"/>
      </w:divBdr>
    </w:div>
    <w:div w:id="1831827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Dale Darley">
      <a:dk1>
        <a:srgbClr val="324C45"/>
      </a:dk1>
      <a:lt1>
        <a:sysClr val="window" lastClr="FFFFFF"/>
      </a:lt1>
      <a:dk2>
        <a:srgbClr val="324C45"/>
      </a:dk2>
      <a:lt2>
        <a:srgbClr val="DEDEDE"/>
      </a:lt2>
      <a:accent1>
        <a:srgbClr val="324C45"/>
      </a:accent1>
      <a:accent2>
        <a:srgbClr val="C79A8B"/>
      </a:accent2>
      <a:accent3>
        <a:srgbClr val="679A8B"/>
      </a:accent3>
      <a:accent4>
        <a:srgbClr val="373737"/>
      </a:accent4>
      <a:accent5>
        <a:srgbClr val="324C45"/>
      </a:accent5>
      <a:accent6>
        <a:srgbClr val="C79A8B"/>
      </a:accent6>
      <a:hlink>
        <a:srgbClr val="E63C23"/>
      </a:hlink>
      <a:folHlink>
        <a:srgbClr val="373737"/>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9</Pages>
  <Words>1150</Words>
  <Characters>656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qui Malpass</dc:creator>
  <cp:keywords/>
  <dc:description/>
  <cp:lastModifiedBy>Dale Darley</cp:lastModifiedBy>
  <cp:revision>10</cp:revision>
  <cp:lastPrinted>2018-11-22T10:29:00Z</cp:lastPrinted>
  <dcterms:created xsi:type="dcterms:W3CDTF">2018-11-16T14:04:00Z</dcterms:created>
  <dcterms:modified xsi:type="dcterms:W3CDTF">2018-11-22T10:39:00Z</dcterms:modified>
</cp:coreProperties>
</file>